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F77E9" w14:textId="77777777" w:rsidR="006B3492" w:rsidRDefault="006B3492" w:rsidP="006B3492">
      <w:r>
        <w:rPr>
          <w:noProof/>
        </w:rPr>
        <w:drawing>
          <wp:inline distT="0" distB="0" distL="0" distR="0" wp14:anchorId="6269A4BE" wp14:editId="09E1E7D7">
            <wp:extent cx="5731510" cy="567690"/>
            <wp:effectExtent l="0" t="0" r="2540" b="3810"/>
            <wp:docPr id="1" name="그림 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stretch>
                      <a:fillRect/>
                    </a:stretch>
                  </pic:blipFill>
                  <pic:spPr>
                    <a:xfrm>
                      <a:off x="0" y="0"/>
                      <a:ext cx="5731510" cy="567690"/>
                    </a:xfrm>
                    <a:prstGeom prst="rect">
                      <a:avLst/>
                    </a:prstGeom>
                  </pic:spPr>
                </pic:pic>
              </a:graphicData>
            </a:graphic>
          </wp:inline>
        </w:drawing>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3035"/>
        <w:gridCol w:w="3166"/>
        <w:gridCol w:w="2825"/>
      </w:tblGrid>
      <w:tr w:rsidR="006B3492" w:rsidRPr="00955BD1" w14:paraId="7BFABE60" w14:textId="77777777" w:rsidTr="008F3EC2">
        <w:trPr>
          <w:trHeight w:val="547"/>
        </w:trPr>
        <w:tc>
          <w:tcPr>
            <w:tcW w:w="3035" w:type="dxa"/>
            <w:tcBorders>
              <w:top w:val="nil"/>
              <w:left w:val="nil"/>
              <w:bottom w:val="nil"/>
              <w:right w:val="nil"/>
            </w:tcBorders>
            <w:tcMar>
              <w:top w:w="0" w:type="dxa"/>
              <w:left w:w="0" w:type="dxa"/>
              <w:bottom w:w="0" w:type="dxa"/>
              <w:right w:w="0" w:type="dxa"/>
            </w:tcMar>
            <w:vAlign w:val="center"/>
            <w:hideMark/>
          </w:tcPr>
          <w:p w14:paraId="4F57D96B" w14:textId="77777777" w:rsidR="006B3492" w:rsidRPr="00955BD1" w:rsidRDefault="006B3492" w:rsidP="008F3EC2">
            <w:pPr>
              <w:spacing w:after="0" w:line="312" w:lineRule="auto"/>
              <w:ind w:left="464" w:hanging="464"/>
              <w:textAlignment w:val="baseline"/>
              <w:rPr>
                <w:rFonts w:ascii="나눔고딕" w:eastAsia="나눔고딕" w:hAnsi="나눔고딕" w:cs="굴림"/>
                <w:color w:val="000000"/>
                <w:kern w:val="0"/>
                <w:szCs w:val="20"/>
              </w:rPr>
            </w:pPr>
          </w:p>
        </w:tc>
        <w:tc>
          <w:tcPr>
            <w:tcW w:w="3166" w:type="dxa"/>
            <w:vMerge w:val="restart"/>
            <w:tcBorders>
              <w:top w:val="nil"/>
              <w:left w:val="nil"/>
              <w:bottom w:val="single" w:sz="2" w:space="0" w:color="000000"/>
              <w:right w:val="nil"/>
            </w:tcBorders>
            <w:tcMar>
              <w:top w:w="0" w:type="dxa"/>
              <w:left w:w="0" w:type="dxa"/>
              <w:bottom w:w="0" w:type="dxa"/>
              <w:right w:w="0" w:type="dxa"/>
            </w:tcMar>
            <w:vAlign w:val="center"/>
            <w:hideMark/>
          </w:tcPr>
          <w:p w14:paraId="783CCB6A" w14:textId="77777777" w:rsidR="006B3492" w:rsidRPr="00955BD1" w:rsidRDefault="006B3492" w:rsidP="008F3EC2">
            <w:pPr>
              <w:wordWrap/>
              <w:spacing w:after="0" w:line="312" w:lineRule="auto"/>
              <w:ind w:left="464" w:hanging="464"/>
              <w:jc w:val="center"/>
              <w:textAlignment w:val="baseline"/>
              <w:rPr>
                <w:rFonts w:ascii="나눔고딕" w:eastAsia="나눔고딕" w:hAnsi="나눔고딕" w:cs="굴림"/>
                <w:color w:val="000000"/>
                <w:kern w:val="0"/>
                <w:szCs w:val="20"/>
              </w:rPr>
            </w:pPr>
            <w:r>
              <w:rPr>
                <w:rFonts w:ascii="나눔고딕" w:eastAsia="나눔고딕" w:hAnsi="나눔고딕" w:cs="굴림" w:hint="eastAsia"/>
                <w:color w:val="000000"/>
                <w:spacing w:val="-10"/>
                <w:w w:val="95"/>
                <w:kern w:val="0"/>
                <w:sz w:val="56"/>
                <w:szCs w:val="56"/>
              </w:rPr>
              <w:t>Press Release</w:t>
            </w:r>
          </w:p>
        </w:tc>
        <w:tc>
          <w:tcPr>
            <w:tcW w:w="2825" w:type="dxa"/>
            <w:vMerge w:val="restart"/>
            <w:tcBorders>
              <w:top w:val="nil"/>
              <w:left w:val="nil"/>
              <w:bottom w:val="single" w:sz="2" w:space="0" w:color="000000"/>
              <w:right w:val="nil"/>
            </w:tcBorders>
            <w:tcMar>
              <w:top w:w="0" w:type="dxa"/>
              <w:left w:w="0" w:type="dxa"/>
              <w:bottom w:w="0" w:type="dxa"/>
              <w:right w:w="0" w:type="dxa"/>
            </w:tcMar>
            <w:vAlign w:val="center"/>
            <w:hideMark/>
          </w:tcPr>
          <w:p w14:paraId="4F549C3D" w14:textId="77777777" w:rsidR="006B3492" w:rsidRPr="00955BD1" w:rsidRDefault="006B3492" w:rsidP="008F3EC2">
            <w:pPr>
              <w:wordWrap/>
              <w:spacing w:after="0" w:line="336" w:lineRule="auto"/>
              <w:jc w:val="center"/>
              <w:textAlignment w:val="baseline"/>
              <w:rPr>
                <w:rFonts w:ascii="나눔고딕" w:eastAsia="나눔고딕" w:hAnsi="나눔고딕" w:cs="굴림"/>
                <w:color w:val="000000"/>
                <w:kern w:val="0"/>
                <w:szCs w:val="20"/>
              </w:rPr>
            </w:pPr>
          </w:p>
        </w:tc>
      </w:tr>
      <w:tr w:rsidR="006B3492" w:rsidRPr="00955BD1" w14:paraId="59D0C0D8" w14:textId="77777777" w:rsidTr="008F3EC2">
        <w:trPr>
          <w:trHeight w:val="400"/>
        </w:trPr>
        <w:tc>
          <w:tcPr>
            <w:tcW w:w="3035" w:type="dxa"/>
            <w:tcBorders>
              <w:top w:val="nil"/>
              <w:left w:val="nil"/>
              <w:bottom w:val="single" w:sz="2" w:space="0" w:color="000000"/>
              <w:right w:val="nil"/>
            </w:tcBorders>
            <w:tcMar>
              <w:top w:w="0" w:type="dxa"/>
              <w:left w:w="0" w:type="dxa"/>
              <w:bottom w:w="0" w:type="dxa"/>
              <w:right w:w="0" w:type="dxa"/>
            </w:tcMar>
            <w:vAlign w:val="center"/>
            <w:hideMark/>
          </w:tcPr>
          <w:p w14:paraId="5D66707E" w14:textId="77777777" w:rsidR="006B3492" w:rsidRPr="00955BD1" w:rsidRDefault="006C1BB5" w:rsidP="008F3EC2">
            <w:pPr>
              <w:wordWrap/>
              <w:spacing w:after="0" w:line="312" w:lineRule="auto"/>
              <w:ind w:left="464" w:hanging="464"/>
              <w:jc w:val="center"/>
              <w:textAlignment w:val="baseline"/>
              <w:rPr>
                <w:rFonts w:ascii="나눔고딕" w:eastAsia="나눔고딕" w:hAnsi="나눔고딕" w:cs="굴림"/>
                <w:color w:val="000000"/>
                <w:kern w:val="0"/>
                <w:szCs w:val="20"/>
              </w:rPr>
            </w:pPr>
            <w:hyperlink r:id="rId9" w:history="1">
              <w:r w:rsidR="006B3492" w:rsidRPr="00955BD1">
                <w:rPr>
                  <w:rStyle w:val="a7"/>
                  <w:rFonts w:ascii="나눔고딕" w:eastAsia="나눔고딕" w:hAnsi="나눔고딕" w:cs="굴림" w:hint="eastAsia"/>
                  <w:spacing w:val="-10"/>
                  <w:w w:val="95"/>
                  <w:kern w:val="0"/>
                  <w:sz w:val="24"/>
                  <w:szCs w:val="24"/>
                </w:rPr>
                <w:t>http://www.bicfest.org</w:t>
              </w:r>
            </w:hyperlink>
          </w:p>
        </w:tc>
        <w:tc>
          <w:tcPr>
            <w:tcW w:w="0" w:type="auto"/>
            <w:vMerge/>
            <w:tcBorders>
              <w:top w:val="nil"/>
              <w:left w:val="nil"/>
              <w:bottom w:val="single" w:sz="2" w:space="0" w:color="000000"/>
              <w:right w:val="nil"/>
            </w:tcBorders>
            <w:vAlign w:val="center"/>
            <w:hideMark/>
          </w:tcPr>
          <w:p w14:paraId="3DF68949" w14:textId="77777777" w:rsidR="006B3492" w:rsidRPr="00955BD1" w:rsidRDefault="006B3492" w:rsidP="008F3EC2">
            <w:pPr>
              <w:widowControl/>
              <w:wordWrap/>
              <w:autoSpaceDE/>
              <w:autoSpaceDN/>
              <w:spacing w:after="0" w:line="240" w:lineRule="auto"/>
              <w:jc w:val="left"/>
              <w:rPr>
                <w:rFonts w:ascii="나눔고딕" w:eastAsia="나눔고딕" w:hAnsi="나눔고딕" w:cs="굴림"/>
                <w:color w:val="000000"/>
                <w:kern w:val="0"/>
                <w:szCs w:val="20"/>
              </w:rPr>
            </w:pPr>
          </w:p>
        </w:tc>
        <w:tc>
          <w:tcPr>
            <w:tcW w:w="0" w:type="auto"/>
            <w:vMerge/>
            <w:tcBorders>
              <w:top w:val="nil"/>
              <w:left w:val="nil"/>
              <w:bottom w:val="single" w:sz="2" w:space="0" w:color="000000"/>
              <w:right w:val="nil"/>
            </w:tcBorders>
            <w:vAlign w:val="center"/>
            <w:hideMark/>
          </w:tcPr>
          <w:p w14:paraId="35FD847F" w14:textId="77777777" w:rsidR="006B3492" w:rsidRPr="00955BD1" w:rsidRDefault="006B3492" w:rsidP="008F3EC2">
            <w:pPr>
              <w:widowControl/>
              <w:wordWrap/>
              <w:autoSpaceDE/>
              <w:autoSpaceDN/>
              <w:spacing w:after="0" w:line="240" w:lineRule="auto"/>
              <w:jc w:val="left"/>
              <w:rPr>
                <w:rFonts w:ascii="나눔고딕" w:eastAsia="나눔고딕" w:hAnsi="나눔고딕" w:cs="굴림"/>
                <w:color w:val="000000"/>
                <w:kern w:val="0"/>
                <w:szCs w:val="20"/>
              </w:rPr>
            </w:pPr>
          </w:p>
        </w:tc>
      </w:tr>
    </w:tbl>
    <w:p w14:paraId="7097E804" w14:textId="77777777" w:rsidR="00AA70D8" w:rsidRPr="007E693B" w:rsidRDefault="00AA70D8" w:rsidP="00B52D87">
      <w:pPr>
        <w:pStyle w:val="a3"/>
        <w:jc w:val="center"/>
        <w:rPr>
          <w:rFonts w:ascii="나눔고딕" w:eastAsia="나눔고딕" w:hAnsi="나눔고딕"/>
          <w:b/>
          <w:sz w:val="10"/>
          <w:szCs w:val="10"/>
        </w:rPr>
      </w:pPr>
    </w:p>
    <w:tbl>
      <w:tblPr>
        <w:tblW w:w="0" w:type="auto"/>
        <w:tblLook w:val="04A0" w:firstRow="1" w:lastRow="0" w:firstColumn="1" w:lastColumn="0" w:noHBand="0" w:noVBand="1"/>
      </w:tblPr>
      <w:tblGrid>
        <w:gridCol w:w="9026"/>
      </w:tblGrid>
      <w:tr w:rsidR="007C7717" w:rsidRPr="00A56FF9" w14:paraId="7EEC5EF8" w14:textId="77777777" w:rsidTr="007C7717">
        <w:trPr>
          <w:trHeight w:val="2649"/>
        </w:trPr>
        <w:tc>
          <w:tcPr>
            <w:tcW w:w="9864" w:type="dxa"/>
            <w:tcBorders>
              <w:top w:val="double" w:sz="6" w:space="0" w:color="000000"/>
              <w:left w:val="nil"/>
              <w:bottom w:val="double" w:sz="6" w:space="0" w:color="000000"/>
              <w:right w:val="nil"/>
            </w:tcBorders>
            <w:shd w:val="clear" w:color="auto" w:fill="F2F2F2"/>
            <w:tcMar>
              <w:top w:w="0" w:type="dxa"/>
              <w:left w:w="0" w:type="dxa"/>
              <w:bottom w:w="0" w:type="dxa"/>
              <w:right w:w="0" w:type="dxa"/>
            </w:tcMar>
            <w:vAlign w:val="center"/>
            <w:hideMark/>
          </w:tcPr>
          <w:p w14:paraId="041BC3E4" w14:textId="77777777" w:rsidR="00B709AB" w:rsidRDefault="00B709AB" w:rsidP="00B709AB">
            <w:pPr>
              <w:wordWrap/>
              <w:spacing w:after="0" w:line="360" w:lineRule="auto"/>
              <w:jc w:val="center"/>
              <w:textAlignment w:val="baseline"/>
              <w:rPr>
                <w:rFonts w:ascii="나눔고딕" w:eastAsia="나눔고딕" w:hAnsi="나눔고딕" w:cs="굴림"/>
                <w:b/>
                <w:spacing w:val="-18"/>
                <w:kern w:val="0"/>
                <w:sz w:val="26"/>
                <w:szCs w:val="26"/>
              </w:rPr>
            </w:pPr>
            <w:r>
              <w:rPr>
                <w:rFonts w:ascii="나눔고딕" w:eastAsia="나눔고딕" w:hAnsi="나눔고딕" w:cs="굴림"/>
                <w:b/>
                <w:spacing w:val="-18"/>
                <w:kern w:val="0"/>
                <w:sz w:val="26"/>
                <w:szCs w:val="26"/>
              </w:rPr>
              <w:t>Indie games coming</w:t>
            </w:r>
            <w:r w:rsidRPr="00281B42">
              <w:rPr>
                <w:rFonts w:ascii="나눔고딕" w:eastAsia="나눔고딕" w:hAnsi="나눔고딕" w:cs="굴림"/>
                <w:b/>
                <w:spacing w:val="-18"/>
                <w:kern w:val="0"/>
                <w:sz w:val="26"/>
                <w:szCs w:val="26"/>
              </w:rPr>
              <w:t xml:space="preserve"> closer through online! </w:t>
            </w:r>
          </w:p>
          <w:p w14:paraId="3836ADD0" w14:textId="77777777" w:rsidR="00B709AB" w:rsidRDefault="00B709AB" w:rsidP="00B709AB">
            <w:pPr>
              <w:wordWrap/>
              <w:spacing w:after="0" w:line="360" w:lineRule="auto"/>
              <w:ind w:left="246" w:hangingChars="100" w:hanging="246"/>
              <w:jc w:val="center"/>
              <w:textAlignment w:val="baseline"/>
              <w:rPr>
                <w:rFonts w:ascii="나눔고딕" w:eastAsia="나눔고딕" w:hAnsi="나눔고딕" w:cs="굴림"/>
                <w:b/>
                <w:spacing w:val="-18"/>
                <w:kern w:val="0"/>
                <w:sz w:val="30"/>
                <w:szCs w:val="30"/>
              </w:rPr>
            </w:pPr>
            <w:r>
              <w:rPr>
                <w:rFonts w:ascii="나눔고딕" w:eastAsia="나눔고딕" w:hAnsi="나눔고딕" w:cs="굴림"/>
                <w:b/>
                <w:spacing w:val="-18"/>
                <w:kern w:val="0"/>
                <w:sz w:val="30"/>
                <w:szCs w:val="30"/>
              </w:rPr>
              <w:t>All future leading games in one</w:t>
            </w:r>
            <w:r w:rsidRPr="009704AA">
              <w:rPr>
                <w:rFonts w:ascii="나눔고딕" w:eastAsia="나눔고딕" w:hAnsi="나눔고딕" w:cs="굴림"/>
                <w:b/>
                <w:spacing w:val="-18"/>
                <w:kern w:val="0"/>
                <w:sz w:val="30"/>
                <w:szCs w:val="30"/>
              </w:rPr>
              <w:t xml:space="preserve"> spot including PC, Console, </w:t>
            </w:r>
            <w:r>
              <w:rPr>
                <w:rFonts w:ascii="나눔고딕" w:eastAsia="나눔고딕" w:hAnsi="나눔고딕" w:cs="굴림"/>
                <w:b/>
                <w:spacing w:val="-18"/>
                <w:kern w:val="0"/>
                <w:sz w:val="30"/>
                <w:szCs w:val="30"/>
              </w:rPr>
              <w:t xml:space="preserve">and </w:t>
            </w:r>
            <w:r w:rsidRPr="009704AA">
              <w:rPr>
                <w:rFonts w:ascii="나눔고딕" w:eastAsia="나눔고딕" w:hAnsi="나눔고딕" w:cs="굴림"/>
                <w:b/>
                <w:spacing w:val="-18"/>
                <w:kern w:val="0"/>
                <w:sz w:val="30"/>
                <w:szCs w:val="30"/>
              </w:rPr>
              <w:t xml:space="preserve">Cloud </w:t>
            </w:r>
          </w:p>
          <w:p w14:paraId="24B6CFF1" w14:textId="77777777" w:rsidR="00B709AB" w:rsidRDefault="00B709AB" w:rsidP="00B709AB">
            <w:pPr>
              <w:wordWrap/>
              <w:spacing w:after="0" w:line="360" w:lineRule="auto"/>
              <w:jc w:val="center"/>
              <w:textAlignment w:val="baseline"/>
              <w:rPr>
                <w:rFonts w:ascii="나눔고딕" w:eastAsia="나눔고딕" w:hAnsi="나눔고딕" w:cs="굴림"/>
                <w:b/>
                <w:spacing w:val="-18"/>
                <w:kern w:val="0"/>
                <w:sz w:val="30"/>
                <w:szCs w:val="30"/>
              </w:rPr>
            </w:pPr>
            <w:r w:rsidRPr="009704AA">
              <w:rPr>
                <w:rFonts w:ascii="나눔고딕" w:eastAsia="나눔고딕" w:hAnsi="나눔고딕" w:cs="굴림"/>
                <w:b/>
                <w:spacing w:val="-18"/>
                <w:kern w:val="0"/>
                <w:sz w:val="30"/>
                <w:szCs w:val="30"/>
              </w:rPr>
              <w:t>"BIC Festival</w:t>
            </w:r>
            <w:r>
              <w:rPr>
                <w:rFonts w:ascii="나눔고딕" w:eastAsia="나눔고딕" w:hAnsi="나눔고딕" w:cs="굴림"/>
                <w:b/>
                <w:spacing w:val="-18"/>
                <w:kern w:val="0"/>
                <w:sz w:val="30"/>
                <w:szCs w:val="30"/>
              </w:rPr>
              <w:t xml:space="preserve"> 2020" is opening!</w:t>
            </w:r>
          </w:p>
          <w:p w14:paraId="1454200D" w14:textId="4DDEFD1A" w:rsidR="00B709AB" w:rsidRDefault="00B709AB" w:rsidP="00B709AB">
            <w:pPr>
              <w:wordWrap/>
              <w:spacing w:after="0" w:line="360" w:lineRule="auto"/>
              <w:ind w:left="159" w:hangingChars="100" w:hanging="159"/>
              <w:jc w:val="left"/>
              <w:textAlignment w:val="baseline"/>
              <w:rPr>
                <w:rFonts w:ascii="나눔고딕" w:eastAsia="나눔고딕" w:hAnsi="나눔고딕" w:cs="굴림"/>
                <w:b/>
                <w:spacing w:val="-24"/>
                <w:kern w:val="0"/>
                <w:sz w:val="22"/>
              </w:rPr>
            </w:pPr>
            <w:r w:rsidRPr="0047293C">
              <w:rPr>
                <w:rFonts w:ascii="나눔고딕" w:eastAsia="나눔고딕" w:hAnsi="나눔고딕" w:cs="굴림" w:hint="eastAsia"/>
                <w:b/>
                <w:spacing w:val="-24"/>
                <w:kern w:val="0"/>
                <w:sz w:val="22"/>
              </w:rPr>
              <w:t xml:space="preserve">- </w:t>
            </w:r>
            <w:r>
              <w:rPr>
                <w:rFonts w:ascii="나눔고딕" w:eastAsia="나눔고딕" w:hAnsi="나눔고딕" w:cs="굴림"/>
                <w:b/>
                <w:spacing w:val="-24"/>
                <w:kern w:val="0"/>
                <w:sz w:val="22"/>
              </w:rPr>
              <w:t xml:space="preserve">The festival will be held </w:t>
            </w:r>
            <w:r w:rsidRPr="00807295">
              <w:rPr>
                <w:rFonts w:ascii="나눔고딕" w:eastAsia="나눔고딕" w:hAnsi="나눔고딕" w:cs="굴림"/>
                <w:b/>
                <w:spacing w:val="-24"/>
                <w:kern w:val="0"/>
                <w:sz w:val="22"/>
              </w:rPr>
              <w:t xml:space="preserve">online for the first </w:t>
            </w:r>
            <w:r>
              <w:rPr>
                <w:rFonts w:ascii="나눔고딕" w:eastAsia="나눔고딕" w:hAnsi="나눔고딕" w:cs="굴림"/>
                <w:b/>
                <w:spacing w:val="-24"/>
                <w:kern w:val="0"/>
                <w:sz w:val="22"/>
              </w:rPr>
              <w:t>time on the 19th with multiple</w:t>
            </w:r>
            <w:r w:rsidRPr="00807295">
              <w:rPr>
                <w:rFonts w:ascii="나눔고딕" w:eastAsia="나눔고딕" w:hAnsi="나눔고딕" w:cs="굴림"/>
                <w:b/>
                <w:spacing w:val="-24"/>
                <w:kern w:val="0"/>
                <w:sz w:val="22"/>
              </w:rPr>
              <w:t xml:space="preserve"> things to see.</w:t>
            </w:r>
          </w:p>
          <w:p w14:paraId="7A5E61D8" w14:textId="67CB89B0" w:rsidR="00B709AB" w:rsidRPr="0047293C" w:rsidRDefault="00B709AB" w:rsidP="00B709AB">
            <w:pPr>
              <w:wordWrap/>
              <w:spacing w:after="0" w:line="360" w:lineRule="auto"/>
              <w:ind w:left="159" w:hangingChars="100" w:hanging="159"/>
              <w:jc w:val="left"/>
              <w:textAlignment w:val="baseline"/>
              <w:rPr>
                <w:rFonts w:ascii="나눔고딕" w:eastAsia="나눔고딕" w:hAnsi="나눔고딕" w:cs="굴림"/>
                <w:b/>
                <w:spacing w:val="-24"/>
                <w:kern w:val="0"/>
                <w:sz w:val="22"/>
              </w:rPr>
            </w:pPr>
            <w:r w:rsidRPr="0047293C">
              <w:rPr>
                <w:rFonts w:ascii="나눔고딕" w:eastAsia="나눔고딕" w:hAnsi="나눔고딕" w:cs="굴림" w:hint="eastAsia"/>
                <w:b/>
                <w:spacing w:val="-24"/>
                <w:kern w:val="0"/>
                <w:sz w:val="22"/>
              </w:rPr>
              <w:t>-</w:t>
            </w:r>
            <w:r w:rsidRPr="0047293C">
              <w:rPr>
                <w:rFonts w:ascii="나눔고딕" w:eastAsia="나눔고딕" w:hAnsi="나눔고딕" w:cs="굴림"/>
                <w:b/>
                <w:spacing w:val="-24"/>
                <w:kern w:val="0"/>
                <w:sz w:val="22"/>
              </w:rPr>
              <w:t xml:space="preserve"> </w:t>
            </w:r>
            <w:r w:rsidRPr="000C3AAA">
              <w:rPr>
                <w:rFonts w:ascii="나눔고딕" w:eastAsia="나눔고딕" w:hAnsi="나눔고딕" w:cs="굴림"/>
                <w:b/>
                <w:spacing w:val="-18"/>
                <w:kern w:val="0"/>
                <w:sz w:val="22"/>
              </w:rPr>
              <w:t xml:space="preserve">140 titles including PC and console </w:t>
            </w:r>
            <w:r>
              <w:rPr>
                <w:rFonts w:ascii="나눔고딕" w:eastAsia="나눔고딕" w:hAnsi="나눔고딕" w:cs="굴림"/>
                <w:b/>
                <w:spacing w:val="-18"/>
                <w:kern w:val="0"/>
                <w:sz w:val="22"/>
              </w:rPr>
              <w:t xml:space="preserve">games </w:t>
            </w:r>
            <w:r w:rsidRPr="000C3AAA">
              <w:rPr>
                <w:rFonts w:ascii="나눔고딕" w:eastAsia="나눔고딕" w:hAnsi="나눔고딕" w:cs="굴림"/>
                <w:b/>
                <w:spacing w:val="-18"/>
                <w:kern w:val="0"/>
                <w:sz w:val="22"/>
              </w:rPr>
              <w:t>will be exhibited, that will lead the fu</w:t>
            </w:r>
            <w:r>
              <w:rPr>
                <w:rFonts w:ascii="나눔고딕" w:eastAsia="나눔고딕" w:hAnsi="나눔고딕" w:cs="굴림"/>
                <w:b/>
                <w:spacing w:val="-18"/>
                <w:kern w:val="0"/>
                <w:sz w:val="22"/>
              </w:rPr>
              <w:t>ture game ind</w:t>
            </w:r>
            <w:r w:rsidR="00293F58">
              <w:rPr>
                <w:rFonts w:ascii="나눔고딕" w:eastAsia="나눔고딕" w:hAnsi="나눔고딕" w:cs="굴림"/>
                <w:b/>
                <w:spacing w:val="-18"/>
                <w:kern w:val="0"/>
                <w:sz w:val="22"/>
              </w:rPr>
              <w:t>us</w:t>
            </w:r>
            <w:r>
              <w:rPr>
                <w:rFonts w:ascii="나눔고딕" w:eastAsia="나눔고딕" w:hAnsi="나눔고딕" w:cs="굴림"/>
                <w:b/>
                <w:spacing w:val="-18"/>
                <w:kern w:val="0"/>
                <w:sz w:val="22"/>
              </w:rPr>
              <w:t>try</w:t>
            </w:r>
          </w:p>
          <w:p w14:paraId="2FC04A3A" w14:textId="078D45E7" w:rsidR="002C4AB4" w:rsidRPr="00A56FF9" w:rsidRDefault="00B709AB" w:rsidP="00B709AB">
            <w:pPr>
              <w:wordWrap/>
              <w:spacing w:after="0" w:line="360" w:lineRule="auto"/>
              <w:ind w:left="159" w:hangingChars="100" w:hanging="159"/>
              <w:jc w:val="left"/>
              <w:textAlignment w:val="baseline"/>
              <w:rPr>
                <w:rFonts w:ascii="나눔고딕" w:eastAsia="나눔고딕" w:hAnsi="나눔고딕" w:cs="굴림"/>
                <w:b/>
                <w:spacing w:val="-24"/>
                <w:kern w:val="0"/>
                <w:sz w:val="23"/>
                <w:szCs w:val="23"/>
              </w:rPr>
            </w:pPr>
            <w:r w:rsidRPr="0047293C">
              <w:rPr>
                <w:rFonts w:ascii="나눔고딕" w:eastAsia="나눔고딕" w:hAnsi="나눔고딕" w:cs="굴림"/>
                <w:b/>
                <w:spacing w:val="-24"/>
                <w:kern w:val="0"/>
                <w:sz w:val="22"/>
              </w:rPr>
              <w:t xml:space="preserve">- </w:t>
            </w:r>
            <w:r w:rsidRPr="000C3AAA">
              <w:rPr>
                <w:rFonts w:ascii="나눔고딕" w:eastAsia="나눔고딕" w:hAnsi="나눔고딕" w:cs="굴림"/>
                <w:b/>
                <w:spacing w:val="-24"/>
                <w:kern w:val="0"/>
                <w:sz w:val="22"/>
              </w:rPr>
              <w:t>The future of</w:t>
            </w:r>
            <w:r>
              <w:rPr>
                <w:rFonts w:ascii="나눔고딕" w:eastAsia="나눔고딕" w:hAnsi="나눔고딕" w:cs="굴림"/>
                <w:b/>
                <w:spacing w:val="-24"/>
                <w:kern w:val="0"/>
                <w:sz w:val="22"/>
              </w:rPr>
              <w:t xml:space="preserve"> the</w:t>
            </w:r>
            <w:r w:rsidRPr="000C3AAA">
              <w:rPr>
                <w:rFonts w:ascii="나눔고딕" w:eastAsia="나눔고딕" w:hAnsi="나눔고딕" w:cs="굴림"/>
                <w:b/>
                <w:spacing w:val="-24"/>
                <w:kern w:val="0"/>
                <w:sz w:val="22"/>
              </w:rPr>
              <w:t xml:space="preserve"> Korean game industry will be seen, through talking with the develop</w:t>
            </w:r>
            <w:r>
              <w:rPr>
                <w:rFonts w:ascii="나눔고딕" w:eastAsia="나눔고딕" w:hAnsi="나눔고딕" w:cs="굴림"/>
                <w:b/>
                <w:spacing w:val="-24"/>
                <w:kern w:val="0"/>
                <w:sz w:val="22"/>
              </w:rPr>
              <w:t>ers, the developing back st</w:t>
            </w:r>
            <w:r w:rsidRPr="000C3AAA">
              <w:rPr>
                <w:rFonts w:ascii="나눔고딕" w:eastAsia="나눔고딕" w:hAnsi="나눔고딕" w:cs="굴림"/>
                <w:b/>
                <w:spacing w:val="-24"/>
                <w:kern w:val="0"/>
                <w:sz w:val="22"/>
              </w:rPr>
              <w:t>o</w:t>
            </w:r>
            <w:r>
              <w:rPr>
                <w:rFonts w:ascii="나눔고딕" w:eastAsia="나눔고딕" w:hAnsi="나눔고딕" w:cs="굴림"/>
                <w:b/>
                <w:spacing w:val="-24"/>
                <w:kern w:val="0"/>
                <w:sz w:val="22"/>
              </w:rPr>
              <w:t>r</w:t>
            </w:r>
            <w:r w:rsidRPr="000C3AAA">
              <w:rPr>
                <w:rFonts w:ascii="나눔고딕" w:eastAsia="나눔고딕" w:hAnsi="나눔고딕" w:cs="굴림"/>
                <w:b/>
                <w:spacing w:val="-24"/>
                <w:kern w:val="0"/>
                <w:sz w:val="22"/>
              </w:rPr>
              <w:t>y,</w:t>
            </w:r>
            <w:r>
              <w:rPr>
                <w:rFonts w:ascii="나눔고딕" w:eastAsia="나눔고딕" w:hAnsi="나눔고딕" w:cs="굴림"/>
                <w:b/>
                <w:spacing w:val="-24"/>
                <w:kern w:val="0"/>
                <w:sz w:val="22"/>
              </w:rPr>
              <w:t xml:space="preserve"> and </w:t>
            </w:r>
            <w:r w:rsidRPr="000C3AAA">
              <w:rPr>
                <w:rFonts w:ascii="나눔고딕" w:eastAsia="나눔고딕" w:hAnsi="나눔고딕" w:cs="굴림"/>
                <w:b/>
                <w:spacing w:val="-24"/>
                <w:kern w:val="0"/>
                <w:sz w:val="22"/>
              </w:rPr>
              <w:t>Q&amp;A session about game industry.</w:t>
            </w:r>
          </w:p>
        </w:tc>
      </w:tr>
    </w:tbl>
    <w:p w14:paraId="4D04505F" w14:textId="77777777" w:rsidR="007C7717" w:rsidRPr="00A56FF9" w:rsidRDefault="007C7717" w:rsidP="007C7717">
      <w:pPr>
        <w:pStyle w:val="a3"/>
        <w:rPr>
          <w:rFonts w:ascii="나눔고딕" w:eastAsia="나눔고딕" w:hAnsi="나눔고딕"/>
        </w:rPr>
      </w:pPr>
    </w:p>
    <w:p w14:paraId="412AD0C6" w14:textId="39D4301F" w:rsidR="002745ED" w:rsidRDefault="00B709AB" w:rsidP="00135A0A">
      <w:pPr>
        <w:pStyle w:val="a3"/>
        <w:rPr>
          <w:rFonts w:ascii="나눔고딕" w:eastAsia="나눔고딕" w:hAnsi="나눔고딕"/>
          <w:kern w:val="0"/>
        </w:rPr>
      </w:pPr>
      <w:r w:rsidRPr="00131420">
        <w:rPr>
          <w:rFonts w:ascii="나눔고딕" w:eastAsia="나눔고딕" w:hAnsi="나눔고딕"/>
        </w:rPr>
        <w:t xml:space="preserve">--Busan, Korea -- </w:t>
      </w:r>
      <w:bookmarkStart w:id="0" w:name="_Hlk54061998"/>
      <w:r>
        <w:rPr>
          <w:rFonts w:ascii="나눔고딕" w:eastAsia="나눔고딕" w:hAnsi="나눔고딕"/>
        </w:rPr>
        <w:t>October</w:t>
      </w:r>
      <w:bookmarkEnd w:id="0"/>
      <w:r w:rsidRPr="00131420">
        <w:rPr>
          <w:rFonts w:ascii="나눔고딕" w:eastAsia="나눔고딕" w:hAnsi="나눔고딕"/>
        </w:rPr>
        <w:t xml:space="preserve"> </w:t>
      </w:r>
      <w:r>
        <w:rPr>
          <w:rFonts w:ascii="나눔고딕" w:eastAsia="나눔고딕" w:hAnsi="나눔고딕"/>
        </w:rPr>
        <w:t>19</w:t>
      </w:r>
      <w:r w:rsidRPr="00131420">
        <w:rPr>
          <w:rFonts w:ascii="나눔고딕" w:eastAsia="나눔고딕" w:hAnsi="나눔고딕"/>
        </w:rPr>
        <w:t xml:space="preserve">, 2020 - Busan Metropolitan City (Acting Mayor Sung-Wan </w:t>
      </w:r>
      <w:proofErr w:type="spellStart"/>
      <w:r w:rsidRPr="00131420">
        <w:rPr>
          <w:rFonts w:ascii="나눔고딕" w:eastAsia="나눔고딕" w:hAnsi="나눔고딕"/>
        </w:rPr>
        <w:t>Byeon</w:t>
      </w:r>
      <w:proofErr w:type="spellEnd"/>
      <w:r w:rsidRPr="00131420">
        <w:rPr>
          <w:rFonts w:ascii="나눔고딕" w:eastAsia="나눔고딕" w:hAnsi="나눔고딕"/>
        </w:rPr>
        <w:t xml:space="preserve">), Busan IT Industry Promotion Agency (President &amp; CEO In-Sook Lee), and Busan Indie Connect Festival Organizing Committee (Executive Chairman Tae-Geon </w:t>
      </w:r>
      <w:proofErr w:type="spellStart"/>
      <w:r w:rsidRPr="00131420">
        <w:rPr>
          <w:rFonts w:ascii="나눔고딕" w:eastAsia="나눔고딕" w:hAnsi="나눔고딕"/>
        </w:rPr>
        <w:t>Seo</w:t>
      </w:r>
      <w:proofErr w:type="spellEnd"/>
      <w:r w:rsidRPr="00131420">
        <w:rPr>
          <w:rFonts w:ascii="나눔고딕" w:eastAsia="나눔고딕" w:hAnsi="나눔고딕"/>
        </w:rPr>
        <w:t xml:space="preserve">) announced </w:t>
      </w:r>
      <w:r>
        <w:rPr>
          <w:rFonts w:ascii="나눔고딕" w:eastAsia="나눔고딕" w:hAnsi="나눔고딕"/>
        </w:rPr>
        <w:t xml:space="preserve">the online opening of </w:t>
      </w:r>
      <w:r w:rsidRPr="00A56FF9">
        <w:rPr>
          <w:rFonts w:ascii="나눔고딕" w:eastAsia="나눔고딕" w:hAnsi="나눔고딕" w:hint="eastAsia"/>
          <w:kern w:val="0"/>
        </w:rPr>
        <w:t>B</w:t>
      </w:r>
      <w:r w:rsidRPr="00A56FF9">
        <w:rPr>
          <w:rFonts w:ascii="나눔고딕" w:eastAsia="나눔고딕" w:hAnsi="나눔고딕"/>
          <w:kern w:val="0"/>
        </w:rPr>
        <w:t>IC</w:t>
      </w:r>
      <w:r>
        <w:rPr>
          <w:rFonts w:ascii="나눔고딕" w:eastAsia="나눔고딕" w:hAnsi="나눔고딕"/>
          <w:kern w:val="0"/>
        </w:rPr>
        <w:t xml:space="preserve"> </w:t>
      </w:r>
      <w:r w:rsidRPr="00131420">
        <w:rPr>
          <w:rFonts w:ascii="나눔고딕" w:eastAsia="나눔고딕" w:hAnsi="나눔고딕"/>
        </w:rPr>
        <w:t>(Busan Indie Connect)</w:t>
      </w:r>
      <w:r w:rsidRPr="00A56FF9">
        <w:rPr>
          <w:rFonts w:ascii="나눔고딕" w:eastAsia="나눔고딕" w:hAnsi="나눔고딕"/>
          <w:kern w:val="0"/>
        </w:rPr>
        <w:t xml:space="preserve"> Festival 2020-Untact Live</w:t>
      </w:r>
      <w:r>
        <w:rPr>
          <w:rFonts w:ascii="나눔고딕" w:eastAsia="나눔고딕" w:hAnsi="나눔고딕"/>
          <w:kern w:val="0"/>
        </w:rPr>
        <w:t xml:space="preserve"> (Zero contact) to many people’s excitement today.</w:t>
      </w:r>
    </w:p>
    <w:p w14:paraId="728AECAE" w14:textId="7BB55921" w:rsidR="006B51CE" w:rsidRDefault="006B51CE" w:rsidP="00135A0A">
      <w:pPr>
        <w:pStyle w:val="a3"/>
        <w:rPr>
          <w:rFonts w:ascii="나눔고딕" w:eastAsia="나눔고딕" w:hAnsi="나눔고딕"/>
          <w:kern w:val="0"/>
        </w:rPr>
      </w:pPr>
    </w:p>
    <w:p w14:paraId="5030FA2B" w14:textId="4AB2BF62" w:rsidR="006B51CE" w:rsidRPr="00B33E5F" w:rsidRDefault="00B709AB" w:rsidP="006B51CE">
      <w:pPr>
        <w:pStyle w:val="a3"/>
        <w:rPr>
          <w:rFonts w:ascii="나눔고딕" w:eastAsia="나눔고딕" w:hAnsi="나눔고딕"/>
          <w:kern w:val="0"/>
        </w:rPr>
      </w:pPr>
      <w:r>
        <w:rPr>
          <w:rFonts w:ascii="나눔고딕" w:eastAsia="나눔고딕" w:hAnsi="나눔고딕"/>
          <w:kern w:val="0"/>
        </w:rPr>
        <w:t>T</w:t>
      </w:r>
      <w:r>
        <w:rPr>
          <w:rFonts w:ascii="나눔고딕" w:eastAsia="나눔고딕" w:hAnsi="나눔고딕" w:hint="eastAsia"/>
          <w:kern w:val="0"/>
        </w:rPr>
        <w:t xml:space="preserve">he Indie game developers </w:t>
      </w:r>
      <w:proofErr w:type="gramStart"/>
      <w:r>
        <w:rPr>
          <w:rFonts w:ascii="나눔고딕" w:eastAsia="나눔고딕" w:hAnsi="나눔고딕" w:hint="eastAsia"/>
          <w:kern w:val="0"/>
        </w:rPr>
        <w:t>are allowed to</w:t>
      </w:r>
      <w:proofErr w:type="gramEnd"/>
      <w:r>
        <w:rPr>
          <w:rFonts w:ascii="나눔고딕" w:eastAsia="나눔고딕" w:hAnsi="나눔고딕" w:hint="eastAsia"/>
          <w:kern w:val="0"/>
        </w:rPr>
        <w:t xml:space="preserve"> exhibit in their developing environment since BIC Festival will be held online this year</w:t>
      </w:r>
      <w:r>
        <w:rPr>
          <w:rFonts w:ascii="나눔고딕" w:eastAsia="나눔고딕" w:hAnsi="나눔고딕"/>
          <w:kern w:val="0"/>
        </w:rPr>
        <w:t>, so t</w:t>
      </w:r>
      <w:r>
        <w:rPr>
          <w:rFonts w:ascii="나눔고딕" w:eastAsia="나눔고딕" w:hAnsi="나눔고딕" w:hint="eastAsia"/>
          <w:kern w:val="0"/>
        </w:rPr>
        <w:t>he game playing and demonstrating will be more stable</w:t>
      </w:r>
      <w:r>
        <w:rPr>
          <w:rFonts w:ascii="나눔고딕" w:eastAsia="나눔고딕" w:hAnsi="나눔고딕"/>
          <w:kern w:val="0"/>
        </w:rPr>
        <w:t xml:space="preserve">. </w:t>
      </w:r>
      <w:r>
        <w:rPr>
          <w:rFonts w:ascii="나눔고딕" w:eastAsia="나눔고딕" w:hAnsi="나눔고딕" w:hint="eastAsia"/>
          <w:kern w:val="0"/>
        </w:rPr>
        <w:t>Also, expect more opportunities for developers since the event is more accessible to the gamers and various people in the gaming industry.</w:t>
      </w:r>
    </w:p>
    <w:p w14:paraId="772932CF" w14:textId="028F17BA" w:rsidR="006B51CE" w:rsidRPr="006B51CE" w:rsidRDefault="006B51CE" w:rsidP="00135A0A">
      <w:pPr>
        <w:pStyle w:val="a3"/>
        <w:rPr>
          <w:rFonts w:ascii="나눔고딕" w:eastAsia="나눔고딕" w:hAnsi="나눔고딕"/>
          <w:kern w:val="0"/>
        </w:rPr>
      </w:pPr>
    </w:p>
    <w:p w14:paraId="510D09CB" w14:textId="27174A86" w:rsidR="006B51CE" w:rsidRDefault="00B709AB" w:rsidP="00135A0A">
      <w:pPr>
        <w:pStyle w:val="a3"/>
        <w:rPr>
          <w:rFonts w:ascii="나눔고딕" w:eastAsia="나눔고딕" w:hAnsi="나눔고딕"/>
          <w:kern w:val="0"/>
        </w:rPr>
      </w:pPr>
      <w:r>
        <w:rPr>
          <w:rFonts w:ascii="나눔고딕" w:eastAsia="나눔고딕" w:hAnsi="나눔고딕" w:hint="eastAsia"/>
          <w:kern w:val="0"/>
        </w:rPr>
        <w:t>T</w:t>
      </w:r>
      <w:r>
        <w:rPr>
          <w:rFonts w:ascii="나눔고딕" w:eastAsia="나눔고딕" w:hAnsi="나눔고딕"/>
          <w:kern w:val="0"/>
        </w:rPr>
        <w:t xml:space="preserve">he opening ceremony will be </w:t>
      </w:r>
      <w:r w:rsidR="000929EB">
        <w:rPr>
          <w:rFonts w:ascii="나눔고딕" w:eastAsia="나눔고딕" w:hAnsi="나눔고딕"/>
          <w:kern w:val="0"/>
        </w:rPr>
        <w:t>opened</w:t>
      </w:r>
      <w:r>
        <w:rPr>
          <w:rFonts w:ascii="나눔고딕" w:eastAsia="나눔고딕" w:hAnsi="나눔고딕"/>
          <w:kern w:val="0"/>
        </w:rPr>
        <w:t xml:space="preserve"> from </w:t>
      </w:r>
      <w:r w:rsidRPr="00810B4D">
        <w:rPr>
          <w:rFonts w:ascii="나눔고딕" w:eastAsia="나눔고딕" w:hAnsi="나눔고딕"/>
          <w:kern w:val="0"/>
        </w:rPr>
        <w:t>congratulatory message</w:t>
      </w:r>
      <w:r>
        <w:rPr>
          <w:rFonts w:ascii="나눔고딕" w:eastAsia="나눔고딕" w:hAnsi="나눔고딕"/>
          <w:kern w:val="0"/>
        </w:rPr>
        <w:t xml:space="preserve">s from the committee and </w:t>
      </w:r>
      <w:r w:rsidRPr="00810B4D">
        <w:rPr>
          <w:rFonts w:ascii="나눔고딕" w:eastAsia="나눔고딕" w:hAnsi="나눔고딕"/>
          <w:kern w:val="0"/>
        </w:rPr>
        <w:t>sponsor</w:t>
      </w:r>
      <w:r>
        <w:rPr>
          <w:rFonts w:ascii="나눔고딕" w:eastAsia="나눔고딕" w:hAnsi="나눔고딕"/>
          <w:kern w:val="0"/>
        </w:rPr>
        <w:t xml:space="preserve">s to #ConnectChallenge </w:t>
      </w:r>
      <w:r w:rsidRPr="00810B4D">
        <w:rPr>
          <w:rFonts w:ascii="나눔고딕" w:eastAsia="나눔고딕" w:hAnsi="나눔고딕"/>
          <w:kern w:val="0"/>
        </w:rPr>
        <w:t>participation</w:t>
      </w:r>
      <w:r>
        <w:rPr>
          <w:rFonts w:ascii="나눔고딕" w:eastAsia="나눔고딕" w:hAnsi="나눔고딕"/>
          <w:kern w:val="0"/>
        </w:rPr>
        <w:t xml:space="preserve"> videos. BIC Festival 2020 will be started on the 19</w:t>
      </w:r>
      <w:r w:rsidRPr="00352DC8">
        <w:rPr>
          <w:rFonts w:ascii="나눔고딕" w:eastAsia="나눔고딕" w:hAnsi="나눔고딕"/>
          <w:kern w:val="0"/>
          <w:vertAlign w:val="superscript"/>
        </w:rPr>
        <w:t>th</w:t>
      </w:r>
      <w:r>
        <w:rPr>
          <w:rFonts w:ascii="나눔고딕" w:eastAsia="나눔고딕" w:hAnsi="나눔고딕"/>
          <w:kern w:val="0"/>
        </w:rPr>
        <w:t xml:space="preserve"> with the opening ceremony, and the conference will be held from the 20</w:t>
      </w:r>
      <w:r w:rsidRPr="00CF7338">
        <w:rPr>
          <w:rFonts w:ascii="나눔고딕" w:eastAsia="나눔고딕" w:hAnsi="나눔고딕"/>
          <w:kern w:val="0"/>
          <w:vertAlign w:val="superscript"/>
        </w:rPr>
        <w:t>th</w:t>
      </w:r>
      <w:r>
        <w:rPr>
          <w:rFonts w:ascii="나눔고딕" w:eastAsia="나눔고딕" w:hAnsi="나눔고딕"/>
          <w:kern w:val="0"/>
        </w:rPr>
        <w:t xml:space="preserve"> to 24</w:t>
      </w:r>
      <w:r w:rsidRPr="00CF7338">
        <w:rPr>
          <w:rFonts w:ascii="나눔고딕" w:eastAsia="나눔고딕" w:hAnsi="나눔고딕"/>
          <w:kern w:val="0"/>
          <w:vertAlign w:val="superscript"/>
        </w:rPr>
        <w:t>th</w:t>
      </w:r>
      <w:r>
        <w:rPr>
          <w:rFonts w:ascii="나눔고딕" w:eastAsia="나눔고딕" w:hAnsi="나눔고딕"/>
          <w:kern w:val="0"/>
        </w:rPr>
        <w:t>. BIC Festival awards winner will be announced on the 25</w:t>
      </w:r>
      <w:r w:rsidRPr="00FF63A8">
        <w:rPr>
          <w:rFonts w:ascii="나눔고딕" w:eastAsia="나눔고딕" w:hAnsi="나눔고딕"/>
          <w:kern w:val="0"/>
          <w:vertAlign w:val="superscript"/>
        </w:rPr>
        <w:t>th</w:t>
      </w:r>
      <w:r>
        <w:rPr>
          <w:rFonts w:ascii="나눔고딕" w:eastAsia="나눔고딕" w:hAnsi="나눔고딕"/>
          <w:kern w:val="0"/>
        </w:rPr>
        <w:t>.</w:t>
      </w:r>
    </w:p>
    <w:p w14:paraId="60BB057F" w14:textId="77777777" w:rsidR="006B51CE" w:rsidRDefault="006B51CE" w:rsidP="00135A0A">
      <w:pPr>
        <w:pStyle w:val="a3"/>
        <w:rPr>
          <w:rFonts w:ascii="나눔고딕" w:eastAsia="나눔고딕" w:hAnsi="나눔고딕"/>
          <w:kern w:val="0"/>
        </w:rPr>
      </w:pPr>
    </w:p>
    <w:p w14:paraId="39604C10" w14:textId="4F4F7264" w:rsidR="00F75823" w:rsidRDefault="00B709AB" w:rsidP="006B51CE">
      <w:pPr>
        <w:pStyle w:val="a3"/>
        <w:rPr>
          <w:rFonts w:ascii="나눔고딕" w:eastAsia="나눔고딕" w:hAnsi="나눔고딕"/>
          <w:kern w:val="0"/>
        </w:rPr>
      </w:pPr>
      <w:r>
        <w:rPr>
          <w:rFonts w:ascii="나눔고딕" w:eastAsia="나눔고딕" w:hAnsi="나눔고딕" w:hint="eastAsia"/>
          <w:kern w:val="0"/>
        </w:rPr>
        <w:t xml:space="preserve">During the festival, </w:t>
      </w:r>
      <w:r>
        <w:rPr>
          <w:rFonts w:ascii="나눔고딕" w:eastAsia="나눔고딕" w:hAnsi="나눔고딕"/>
          <w:kern w:val="0"/>
        </w:rPr>
        <w:t>visitors</w:t>
      </w:r>
      <w:r>
        <w:rPr>
          <w:rFonts w:ascii="나눔고딕" w:eastAsia="나눔고딕" w:hAnsi="나눔고딕" w:hint="eastAsia"/>
          <w:kern w:val="0"/>
        </w:rPr>
        <w:t xml:space="preserve"> can enjoy various titles from unreleased, newly released, and past released games through BIC Festival. Through the exhibition page, visitors can listen to the developing story and communicate with the developer. Cloud service will allow gamers to enjoy the titles conveniently anywhere at any time.</w:t>
      </w:r>
    </w:p>
    <w:p w14:paraId="35E443FD" w14:textId="77777777" w:rsidR="00B709AB" w:rsidRDefault="00B709AB" w:rsidP="006B51CE">
      <w:pPr>
        <w:pStyle w:val="a3"/>
        <w:rPr>
          <w:rFonts w:ascii="나눔고딕" w:eastAsia="나눔고딕" w:hAnsi="나눔고딕"/>
          <w:kern w:val="0"/>
        </w:rPr>
      </w:pPr>
    </w:p>
    <w:p w14:paraId="0CAA3CDE" w14:textId="33C8861E" w:rsidR="00F75823" w:rsidRDefault="00B709AB" w:rsidP="006B51CE">
      <w:pPr>
        <w:pStyle w:val="a3"/>
        <w:rPr>
          <w:rFonts w:ascii="나눔고딕" w:eastAsia="나눔고딕" w:hAnsi="나눔고딕"/>
          <w:kern w:val="0"/>
        </w:rPr>
      </w:pPr>
      <w:r>
        <w:rPr>
          <w:rFonts w:ascii="나눔고딕" w:eastAsia="나눔고딕" w:hAnsi="나눔고딕" w:hint="eastAsia"/>
          <w:kern w:val="0"/>
        </w:rPr>
        <w:t>V</w:t>
      </w:r>
      <w:r>
        <w:rPr>
          <w:rFonts w:ascii="나눔고딕" w:eastAsia="나눔고딕" w:hAnsi="나눔고딕"/>
          <w:kern w:val="0"/>
        </w:rPr>
        <w:t xml:space="preserve">arious daily events and rewards will present a lot of benefits to visitors. BIC Festival 2020 tickets are available on </w:t>
      </w:r>
      <w:r w:rsidR="00C179B5">
        <w:rPr>
          <w:rFonts w:ascii="나눔고딕" w:eastAsia="나눔고딕" w:hAnsi="나눔고딕"/>
          <w:kern w:val="0"/>
        </w:rPr>
        <w:t>T</w:t>
      </w:r>
      <w:r>
        <w:rPr>
          <w:rFonts w:ascii="나눔고딕" w:eastAsia="나눔고딕" w:hAnsi="나눔고딕"/>
          <w:kern w:val="0"/>
        </w:rPr>
        <w:t xml:space="preserve">icketlink.co.kr. </w:t>
      </w:r>
      <w:r>
        <w:rPr>
          <w:rFonts w:ascii="나눔고딕" w:eastAsia="나눔고딕" w:hAnsi="나눔고딕"/>
        </w:rPr>
        <w:t xml:space="preserve">If you buy the Free-pass Ticket, can play cloud games even after </w:t>
      </w:r>
      <w:r>
        <w:rPr>
          <w:rFonts w:ascii="나눔고딕" w:eastAsia="나눔고딕" w:hAnsi="나눔고딕"/>
        </w:rPr>
        <w:lastRenderedPageBreak/>
        <w:t>the festival ended until Nov 30</w:t>
      </w:r>
      <w:r>
        <w:rPr>
          <w:rFonts w:ascii="나눔고딕" w:eastAsia="나눔고딕" w:hAnsi="나눔고딕" w:hint="eastAsia"/>
          <w:vertAlign w:val="superscript"/>
        </w:rPr>
        <w:t>t</w:t>
      </w:r>
      <w:r>
        <w:rPr>
          <w:rFonts w:ascii="나눔고딕" w:eastAsia="나눔고딕" w:hAnsi="나눔고딕"/>
          <w:vertAlign w:val="superscript"/>
        </w:rPr>
        <w:t xml:space="preserve">h </w:t>
      </w:r>
      <w:r>
        <w:rPr>
          <w:rFonts w:ascii="나눔고딕" w:eastAsia="나눔고딕" w:hAnsi="나눔고딕"/>
        </w:rPr>
        <w:t>through the Cloud game service “G</w:t>
      </w:r>
      <w:r w:rsidRPr="00185CA1">
        <w:rPr>
          <w:rFonts w:ascii="나눔고딕" w:eastAsia="나눔고딕" w:hAnsi="나눔고딕"/>
        </w:rPr>
        <w:t>eForce N</w:t>
      </w:r>
      <w:r>
        <w:rPr>
          <w:rFonts w:ascii="나눔고딕" w:eastAsia="나눔고딕" w:hAnsi="나눔고딕"/>
        </w:rPr>
        <w:t>ow.”</w:t>
      </w:r>
    </w:p>
    <w:p w14:paraId="6CEC64AD" w14:textId="77777777" w:rsidR="00C108A4" w:rsidRPr="001958B8" w:rsidRDefault="00C108A4" w:rsidP="00135A0A">
      <w:pPr>
        <w:pStyle w:val="a3"/>
        <w:rPr>
          <w:rFonts w:ascii="나눔고딕" w:eastAsia="나눔고딕" w:hAnsi="나눔고딕"/>
          <w:kern w:val="0"/>
        </w:rPr>
      </w:pPr>
    </w:p>
    <w:p w14:paraId="5870A78D" w14:textId="495FA115" w:rsidR="0026656C" w:rsidRPr="00DE1CA4" w:rsidRDefault="00B709AB" w:rsidP="00CA396A">
      <w:pPr>
        <w:pStyle w:val="a3"/>
        <w:rPr>
          <w:rFonts w:ascii="나눔고딕" w:eastAsia="나눔고딕" w:hAnsi="나눔고딕"/>
          <w:kern w:val="0"/>
        </w:rPr>
      </w:pPr>
      <w:r w:rsidRPr="00131420">
        <w:rPr>
          <w:rFonts w:ascii="나눔고딕" w:eastAsia="나눔고딕" w:hAnsi="나눔고딕"/>
        </w:rPr>
        <w:t xml:space="preserve">Tae-Geon </w:t>
      </w:r>
      <w:proofErr w:type="spellStart"/>
      <w:r w:rsidRPr="00131420">
        <w:rPr>
          <w:rFonts w:ascii="나눔고딕" w:eastAsia="나눔고딕" w:hAnsi="나눔고딕"/>
        </w:rPr>
        <w:t>Seo</w:t>
      </w:r>
      <w:proofErr w:type="spellEnd"/>
      <w:r w:rsidRPr="00131420">
        <w:rPr>
          <w:rFonts w:ascii="나눔고딕" w:eastAsia="나눔고딕" w:hAnsi="나눔고딕"/>
        </w:rPr>
        <w:t>, Executive Chairman of the Busan Indie Connect Festival Organizing Committee said,</w:t>
      </w:r>
      <w:r>
        <w:rPr>
          <w:rFonts w:ascii="나눔고딕" w:eastAsia="나눔고딕" w:hAnsi="나눔고딕"/>
        </w:rPr>
        <w:t xml:space="preserve"> BIC Festival 2020 that hosted online for the first time, will allow people to see the </w:t>
      </w:r>
      <w:r w:rsidRPr="00A2639E">
        <w:rPr>
          <w:rFonts w:ascii="나눔고딕" w:eastAsia="나눔고딕" w:hAnsi="나눔고딕"/>
        </w:rPr>
        <w:t>current situation</w:t>
      </w:r>
      <w:r>
        <w:rPr>
          <w:rFonts w:ascii="나눔고딕" w:eastAsia="나눔고딕" w:hAnsi="나눔고딕"/>
        </w:rPr>
        <w:t xml:space="preserve"> and </w:t>
      </w:r>
      <w:proofErr w:type="spellStart"/>
      <w:r>
        <w:rPr>
          <w:rFonts w:ascii="나눔고딕" w:eastAsia="나눔고딕" w:hAnsi="나눔고딕"/>
        </w:rPr>
        <w:t>prograss</w:t>
      </w:r>
      <w:proofErr w:type="spellEnd"/>
      <w:r>
        <w:rPr>
          <w:rFonts w:ascii="나눔고딕" w:eastAsia="나눔고딕" w:hAnsi="나눔고딕"/>
        </w:rPr>
        <w:t xml:space="preserve"> of Indie game, which is the root and start of the Korean game industry. We hope many people communicate and enjoy the convention while meeting the future of the </w:t>
      </w:r>
      <w:r>
        <w:rPr>
          <w:rFonts w:ascii="나눔고딕" w:eastAsia="나눔고딕" w:hAnsi="나눔고딕" w:hint="eastAsia"/>
        </w:rPr>
        <w:t>K</w:t>
      </w:r>
      <w:r>
        <w:rPr>
          <w:rFonts w:ascii="나눔고딕" w:eastAsia="나눔고딕" w:hAnsi="나눔고딕"/>
        </w:rPr>
        <w:t>orean game industry.”</w:t>
      </w:r>
    </w:p>
    <w:p w14:paraId="112798F3" w14:textId="77777777" w:rsidR="00DE6B45" w:rsidRDefault="00DE6B45" w:rsidP="00DE6B45">
      <w:pPr>
        <w:pStyle w:val="a3"/>
        <w:rPr>
          <w:rFonts w:ascii="나눔고딕" w:eastAsia="나눔고딕" w:hAnsi="나눔고딕"/>
          <w:kern w:val="0"/>
        </w:rPr>
      </w:pPr>
    </w:p>
    <w:p w14:paraId="37235741" w14:textId="77777777" w:rsidR="00DE6B45" w:rsidRDefault="00DE6B45" w:rsidP="00DE6B45">
      <w:pPr>
        <w:pStyle w:val="a3"/>
        <w:rPr>
          <w:rFonts w:ascii="나눔고딕" w:eastAsia="나눔고딕" w:hAnsi="나눔고딕"/>
        </w:rPr>
      </w:pPr>
      <w:r>
        <w:rPr>
          <w:rFonts w:ascii="나눔고딕" w:eastAsia="나눔고딕" w:hAnsi="나눔고딕" w:hint="eastAsia"/>
        </w:rPr>
        <w:t>About Busan IT Industry Promotion Agency</w:t>
      </w:r>
    </w:p>
    <w:p w14:paraId="00E5F46E" w14:textId="20D70200" w:rsidR="00DE6B45" w:rsidRPr="007E693B" w:rsidRDefault="00DE6B45" w:rsidP="00DE6B45">
      <w:pPr>
        <w:pStyle w:val="a3"/>
        <w:rPr>
          <w:rFonts w:ascii="나눔고딕" w:eastAsia="나눔고딕" w:hAnsi="나눔고딕"/>
          <w:spacing w:val="-2"/>
          <w:szCs w:val="20"/>
        </w:rPr>
      </w:pPr>
      <w:r>
        <w:rPr>
          <w:rFonts w:ascii="나눔고딕" w:eastAsia="나눔고딕" w:hAnsi="나눔고딕" w:hint="eastAsia"/>
        </w:rPr>
        <w:t>Busan IT Industry Promotion Agency operates the Busan Global Game Center to promote the Busan game industry with the support of Busan Metropolitan City, Ministry of Culture, Sports and Tourism, and Korea Creative Content Agency. Busan IT Industry Promotion Agency hosts the BIC Festival every year with Busan Indie Connect Festival Organizing Committee, to find and promote local indie games with potential. -The end-</w:t>
      </w:r>
    </w:p>
    <w:sectPr w:rsidR="00DE6B45" w:rsidRPr="007E693B">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42413" w14:textId="77777777" w:rsidR="006C1BB5" w:rsidRDefault="006C1BB5" w:rsidP="00CE5831">
      <w:pPr>
        <w:spacing w:after="0" w:line="240" w:lineRule="auto"/>
      </w:pPr>
      <w:r>
        <w:separator/>
      </w:r>
    </w:p>
  </w:endnote>
  <w:endnote w:type="continuationSeparator" w:id="0">
    <w:p w14:paraId="26911DA1" w14:textId="77777777" w:rsidR="006C1BB5" w:rsidRDefault="006C1BB5" w:rsidP="00CE5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나눔고딕">
    <w:altName w:val="맑은 고딕"/>
    <w:panose1 w:val="020D0604000000000000"/>
    <w:charset w:val="81"/>
    <w:family w:val="modern"/>
    <w:pitch w:val="variable"/>
    <w:sig w:usb0="900002A7" w:usb1="29D7FCFB" w:usb2="00000010" w:usb3="00000000" w:csb0="0008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AF631" w14:textId="77777777" w:rsidR="006C1BB5" w:rsidRDefault="006C1BB5" w:rsidP="00CE5831">
      <w:pPr>
        <w:spacing w:after="0" w:line="240" w:lineRule="auto"/>
      </w:pPr>
      <w:r>
        <w:separator/>
      </w:r>
    </w:p>
  </w:footnote>
  <w:footnote w:type="continuationSeparator" w:id="0">
    <w:p w14:paraId="2C809A86" w14:textId="77777777" w:rsidR="006C1BB5" w:rsidRDefault="006C1BB5" w:rsidP="00CE5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C3875"/>
    <w:multiLevelType w:val="hybridMultilevel"/>
    <w:tmpl w:val="23D63960"/>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BB434C1"/>
    <w:multiLevelType w:val="hybridMultilevel"/>
    <w:tmpl w:val="8F1E16AC"/>
    <w:lvl w:ilvl="0" w:tplc="0B507DA4">
      <w:numFmt w:val="bullet"/>
      <w:lvlText w:val="-"/>
      <w:lvlJc w:val="left"/>
      <w:pPr>
        <w:ind w:left="760" w:hanging="360"/>
      </w:pPr>
      <w:rPr>
        <w:rFonts w:ascii="나눔고딕" w:eastAsia="나눔고딕" w:hAnsi="나눔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2FA0431"/>
    <w:multiLevelType w:val="hybridMultilevel"/>
    <w:tmpl w:val="2C483ADE"/>
    <w:lvl w:ilvl="0" w:tplc="074A0C16">
      <w:numFmt w:val="bullet"/>
      <w:lvlText w:val="-"/>
      <w:lvlJc w:val="left"/>
      <w:pPr>
        <w:ind w:left="760" w:hanging="360"/>
      </w:pPr>
      <w:rPr>
        <w:rFonts w:ascii="나눔고딕" w:eastAsia="나눔고딕" w:hAnsi="나눔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0" w:nlCheck="1" w:checkStyle="0"/>
  <w:activeWritingStyle w:appName="MSWord" w:lang="ko-KR" w:vendorID="64" w:dllVersion="4096" w:nlCheck="1" w:checkStyle="0"/>
  <w:activeWritingStyle w:appName="MSWord" w:lang="en-US"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jY2sjA3NjMyMrZQ0lEKTi0uzszPAykwrAUA0BFM3ywAAAA="/>
  </w:docVars>
  <w:rsids>
    <w:rsidRoot w:val="00D70BE0"/>
    <w:rsid w:val="00000D0C"/>
    <w:rsid w:val="00002478"/>
    <w:rsid w:val="00002B3F"/>
    <w:rsid w:val="00002FEC"/>
    <w:rsid w:val="00003A5E"/>
    <w:rsid w:val="000040B3"/>
    <w:rsid w:val="00004BFC"/>
    <w:rsid w:val="0000596C"/>
    <w:rsid w:val="0000620A"/>
    <w:rsid w:val="000072CC"/>
    <w:rsid w:val="000104F1"/>
    <w:rsid w:val="00010B8A"/>
    <w:rsid w:val="00010C16"/>
    <w:rsid w:val="00010C72"/>
    <w:rsid w:val="00011B89"/>
    <w:rsid w:val="00011E56"/>
    <w:rsid w:val="0001344B"/>
    <w:rsid w:val="0001380E"/>
    <w:rsid w:val="00013AF4"/>
    <w:rsid w:val="00013BA8"/>
    <w:rsid w:val="0001468D"/>
    <w:rsid w:val="0001471C"/>
    <w:rsid w:val="00014D75"/>
    <w:rsid w:val="00016561"/>
    <w:rsid w:val="000168DC"/>
    <w:rsid w:val="00016BB0"/>
    <w:rsid w:val="00017C11"/>
    <w:rsid w:val="0002005C"/>
    <w:rsid w:val="00020139"/>
    <w:rsid w:val="0002140A"/>
    <w:rsid w:val="00021929"/>
    <w:rsid w:val="00022AFF"/>
    <w:rsid w:val="00022C41"/>
    <w:rsid w:val="000251C7"/>
    <w:rsid w:val="0002555B"/>
    <w:rsid w:val="0002597C"/>
    <w:rsid w:val="0003040F"/>
    <w:rsid w:val="0003136E"/>
    <w:rsid w:val="0003154C"/>
    <w:rsid w:val="00031CC2"/>
    <w:rsid w:val="00034354"/>
    <w:rsid w:val="00034CEF"/>
    <w:rsid w:val="00035861"/>
    <w:rsid w:val="00040429"/>
    <w:rsid w:val="0004076D"/>
    <w:rsid w:val="00040A9E"/>
    <w:rsid w:val="000412DF"/>
    <w:rsid w:val="0004167D"/>
    <w:rsid w:val="0004184C"/>
    <w:rsid w:val="00041C8C"/>
    <w:rsid w:val="00042016"/>
    <w:rsid w:val="000435DE"/>
    <w:rsid w:val="00043C0B"/>
    <w:rsid w:val="00044656"/>
    <w:rsid w:val="00044A53"/>
    <w:rsid w:val="00046860"/>
    <w:rsid w:val="00050F41"/>
    <w:rsid w:val="0005118A"/>
    <w:rsid w:val="00051D6A"/>
    <w:rsid w:val="00051E2E"/>
    <w:rsid w:val="00052044"/>
    <w:rsid w:val="00052F3D"/>
    <w:rsid w:val="000541BE"/>
    <w:rsid w:val="0005472F"/>
    <w:rsid w:val="000547A0"/>
    <w:rsid w:val="0005489F"/>
    <w:rsid w:val="00054EC4"/>
    <w:rsid w:val="00054FCF"/>
    <w:rsid w:val="00055151"/>
    <w:rsid w:val="00055805"/>
    <w:rsid w:val="00055940"/>
    <w:rsid w:val="00055EE5"/>
    <w:rsid w:val="00056433"/>
    <w:rsid w:val="0005667D"/>
    <w:rsid w:val="00057CFF"/>
    <w:rsid w:val="00060281"/>
    <w:rsid w:val="000608B1"/>
    <w:rsid w:val="00063008"/>
    <w:rsid w:val="00064588"/>
    <w:rsid w:val="000663AA"/>
    <w:rsid w:val="000663B7"/>
    <w:rsid w:val="00066595"/>
    <w:rsid w:val="00066726"/>
    <w:rsid w:val="00066BD6"/>
    <w:rsid w:val="00066F3C"/>
    <w:rsid w:val="00067393"/>
    <w:rsid w:val="00067433"/>
    <w:rsid w:val="000676FF"/>
    <w:rsid w:val="000679A5"/>
    <w:rsid w:val="00067AC8"/>
    <w:rsid w:val="00070E17"/>
    <w:rsid w:val="000717EC"/>
    <w:rsid w:val="00072740"/>
    <w:rsid w:val="00072A09"/>
    <w:rsid w:val="00072A66"/>
    <w:rsid w:val="00072B08"/>
    <w:rsid w:val="00072CC1"/>
    <w:rsid w:val="00072E72"/>
    <w:rsid w:val="00073387"/>
    <w:rsid w:val="000733B5"/>
    <w:rsid w:val="00073833"/>
    <w:rsid w:val="0007598A"/>
    <w:rsid w:val="00075FF1"/>
    <w:rsid w:val="00080ED5"/>
    <w:rsid w:val="000811E1"/>
    <w:rsid w:val="0008223D"/>
    <w:rsid w:val="00082313"/>
    <w:rsid w:val="00082815"/>
    <w:rsid w:val="00082B74"/>
    <w:rsid w:val="00083A53"/>
    <w:rsid w:val="00084070"/>
    <w:rsid w:val="00084274"/>
    <w:rsid w:val="000851ED"/>
    <w:rsid w:val="00085B17"/>
    <w:rsid w:val="000862EF"/>
    <w:rsid w:val="0008744E"/>
    <w:rsid w:val="0008762E"/>
    <w:rsid w:val="00091246"/>
    <w:rsid w:val="00091BA0"/>
    <w:rsid w:val="000929EB"/>
    <w:rsid w:val="00092A96"/>
    <w:rsid w:val="00092E17"/>
    <w:rsid w:val="0009328C"/>
    <w:rsid w:val="000935E6"/>
    <w:rsid w:val="0009435F"/>
    <w:rsid w:val="00094B07"/>
    <w:rsid w:val="000975DD"/>
    <w:rsid w:val="00097C66"/>
    <w:rsid w:val="000A0987"/>
    <w:rsid w:val="000A0E0C"/>
    <w:rsid w:val="000A1F44"/>
    <w:rsid w:val="000A2836"/>
    <w:rsid w:val="000A28E7"/>
    <w:rsid w:val="000A2ED7"/>
    <w:rsid w:val="000A2EF0"/>
    <w:rsid w:val="000A3E6B"/>
    <w:rsid w:val="000A4005"/>
    <w:rsid w:val="000A42D8"/>
    <w:rsid w:val="000A565E"/>
    <w:rsid w:val="000A582E"/>
    <w:rsid w:val="000A5A31"/>
    <w:rsid w:val="000A6087"/>
    <w:rsid w:val="000A61AD"/>
    <w:rsid w:val="000A669B"/>
    <w:rsid w:val="000A6CD5"/>
    <w:rsid w:val="000A715C"/>
    <w:rsid w:val="000A7BE8"/>
    <w:rsid w:val="000A7E52"/>
    <w:rsid w:val="000A7FA9"/>
    <w:rsid w:val="000B0C78"/>
    <w:rsid w:val="000B0E48"/>
    <w:rsid w:val="000B0FE8"/>
    <w:rsid w:val="000B12DE"/>
    <w:rsid w:val="000B17FC"/>
    <w:rsid w:val="000B1A3B"/>
    <w:rsid w:val="000B1F58"/>
    <w:rsid w:val="000B24B6"/>
    <w:rsid w:val="000B283D"/>
    <w:rsid w:val="000B29C6"/>
    <w:rsid w:val="000B3741"/>
    <w:rsid w:val="000B4131"/>
    <w:rsid w:val="000B61F6"/>
    <w:rsid w:val="000B6555"/>
    <w:rsid w:val="000B67C4"/>
    <w:rsid w:val="000B78C8"/>
    <w:rsid w:val="000C041E"/>
    <w:rsid w:val="000C1695"/>
    <w:rsid w:val="000C1D7F"/>
    <w:rsid w:val="000C2D22"/>
    <w:rsid w:val="000C4400"/>
    <w:rsid w:val="000C4DDF"/>
    <w:rsid w:val="000C53BD"/>
    <w:rsid w:val="000C5B47"/>
    <w:rsid w:val="000C62B7"/>
    <w:rsid w:val="000C6A40"/>
    <w:rsid w:val="000C782B"/>
    <w:rsid w:val="000C7A09"/>
    <w:rsid w:val="000D15E7"/>
    <w:rsid w:val="000D1A38"/>
    <w:rsid w:val="000D1D25"/>
    <w:rsid w:val="000D291C"/>
    <w:rsid w:val="000D2F0D"/>
    <w:rsid w:val="000D2F74"/>
    <w:rsid w:val="000D31A4"/>
    <w:rsid w:val="000D3B60"/>
    <w:rsid w:val="000D45CA"/>
    <w:rsid w:val="000D4A8D"/>
    <w:rsid w:val="000D4E9D"/>
    <w:rsid w:val="000D559D"/>
    <w:rsid w:val="000D6374"/>
    <w:rsid w:val="000D6658"/>
    <w:rsid w:val="000D688C"/>
    <w:rsid w:val="000D7229"/>
    <w:rsid w:val="000D7579"/>
    <w:rsid w:val="000D7D9B"/>
    <w:rsid w:val="000D7E2E"/>
    <w:rsid w:val="000E003F"/>
    <w:rsid w:val="000E0201"/>
    <w:rsid w:val="000E0A02"/>
    <w:rsid w:val="000E1F39"/>
    <w:rsid w:val="000E2797"/>
    <w:rsid w:val="000E323C"/>
    <w:rsid w:val="000E34FA"/>
    <w:rsid w:val="000E3667"/>
    <w:rsid w:val="000E38BF"/>
    <w:rsid w:val="000E41E5"/>
    <w:rsid w:val="000E43BD"/>
    <w:rsid w:val="000E4458"/>
    <w:rsid w:val="000E4C27"/>
    <w:rsid w:val="000E4F3C"/>
    <w:rsid w:val="000E6972"/>
    <w:rsid w:val="000E7CDD"/>
    <w:rsid w:val="000F11A3"/>
    <w:rsid w:val="000F2CF3"/>
    <w:rsid w:val="000F3784"/>
    <w:rsid w:val="000F378E"/>
    <w:rsid w:val="000F3A38"/>
    <w:rsid w:val="000F419F"/>
    <w:rsid w:val="000F4212"/>
    <w:rsid w:val="000F448A"/>
    <w:rsid w:val="000F47DE"/>
    <w:rsid w:val="000F4C03"/>
    <w:rsid w:val="000F4C96"/>
    <w:rsid w:val="000F4DA4"/>
    <w:rsid w:val="000F5132"/>
    <w:rsid w:val="000F5BAC"/>
    <w:rsid w:val="000F5CB1"/>
    <w:rsid w:val="000F66B8"/>
    <w:rsid w:val="000F69BB"/>
    <w:rsid w:val="000F7360"/>
    <w:rsid w:val="000F753C"/>
    <w:rsid w:val="000F7877"/>
    <w:rsid w:val="000F78F2"/>
    <w:rsid w:val="0010048F"/>
    <w:rsid w:val="00100635"/>
    <w:rsid w:val="00100889"/>
    <w:rsid w:val="001023B7"/>
    <w:rsid w:val="001026F3"/>
    <w:rsid w:val="00103755"/>
    <w:rsid w:val="001044EF"/>
    <w:rsid w:val="0010462A"/>
    <w:rsid w:val="00104658"/>
    <w:rsid w:val="00104784"/>
    <w:rsid w:val="00104863"/>
    <w:rsid w:val="00104962"/>
    <w:rsid w:val="00104D9E"/>
    <w:rsid w:val="001052DB"/>
    <w:rsid w:val="0010617E"/>
    <w:rsid w:val="0010662E"/>
    <w:rsid w:val="00106C4C"/>
    <w:rsid w:val="00107440"/>
    <w:rsid w:val="001077F1"/>
    <w:rsid w:val="00107CAB"/>
    <w:rsid w:val="00107D1B"/>
    <w:rsid w:val="00107EBD"/>
    <w:rsid w:val="001102A4"/>
    <w:rsid w:val="00110503"/>
    <w:rsid w:val="00111163"/>
    <w:rsid w:val="001112B7"/>
    <w:rsid w:val="001118C7"/>
    <w:rsid w:val="00112933"/>
    <w:rsid w:val="001131D0"/>
    <w:rsid w:val="001131DD"/>
    <w:rsid w:val="001133E8"/>
    <w:rsid w:val="00113496"/>
    <w:rsid w:val="001135F8"/>
    <w:rsid w:val="00113840"/>
    <w:rsid w:val="001138AE"/>
    <w:rsid w:val="00113A8E"/>
    <w:rsid w:val="00113ED5"/>
    <w:rsid w:val="00114155"/>
    <w:rsid w:val="00114DD3"/>
    <w:rsid w:val="00115366"/>
    <w:rsid w:val="0011537D"/>
    <w:rsid w:val="00116137"/>
    <w:rsid w:val="00117772"/>
    <w:rsid w:val="00120233"/>
    <w:rsid w:val="001203D6"/>
    <w:rsid w:val="00120DE8"/>
    <w:rsid w:val="0012173B"/>
    <w:rsid w:val="00121F76"/>
    <w:rsid w:val="001223EA"/>
    <w:rsid w:val="001225C5"/>
    <w:rsid w:val="001226D2"/>
    <w:rsid w:val="00122C7C"/>
    <w:rsid w:val="00122DAB"/>
    <w:rsid w:val="00123451"/>
    <w:rsid w:val="001238A2"/>
    <w:rsid w:val="00124507"/>
    <w:rsid w:val="00124D08"/>
    <w:rsid w:val="00124DEE"/>
    <w:rsid w:val="00124E3D"/>
    <w:rsid w:val="001279AC"/>
    <w:rsid w:val="00127CE2"/>
    <w:rsid w:val="00130D98"/>
    <w:rsid w:val="00130E16"/>
    <w:rsid w:val="00130FF4"/>
    <w:rsid w:val="0013109C"/>
    <w:rsid w:val="00131A4A"/>
    <w:rsid w:val="001327BB"/>
    <w:rsid w:val="0013289C"/>
    <w:rsid w:val="001335B8"/>
    <w:rsid w:val="001346D9"/>
    <w:rsid w:val="00135823"/>
    <w:rsid w:val="00135A0A"/>
    <w:rsid w:val="00135BA2"/>
    <w:rsid w:val="00135D73"/>
    <w:rsid w:val="001362F6"/>
    <w:rsid w:val="00136C75"/>
    <w:rsid w:val="00137339"/>
    <w:rsid w:val="0013768D"/>
    <w:rsid w:val="00137902"/>
    <w:rsid w:val="00140394"/>
    <w:rsid w:val="00141329"/>
    <w:rsid w:val="00141F50"/>
    <w:rsid w:val="0014370A"/>
    <w:rsid w:val="00143C5F"/>
    <w:rsid w:val="00145E2E"/>
    <w:rsid w:val="00145FAD"/>
    <w:rsid w:val="0014631C"/>
    <w:rsid w:val="00146C4D"/>
    <w:rsid w:val="00147087"/>
    <w:rsid w:val="001473EF"/>
    <w:rsid w:val="00147A4E"/>
    <w:rsid w:val="0015077E"/>
    <w:rsid w:val="00150B57"/>
    <w:rsid w:val="00150E6F"/>
    <w:rsid w:val="00151754"/>
    <w:rsid w:val="00151774"/>
    <w:rsid w:val="00152291"/>
    <w:rsid w:val="001525BD"/>
    <w:rsid w:val="00152E11"/>
    <w:rsid w:val="00154486"/>
    <w:rsid w:val="00155274"/>
    <w:rsid w:val="001555F4"/>
    <w:rsid w:val="00155A47"/>
    <w:rsid w:val="00155CF1"/>
    <w:rsid w:val="00155F3C"/>
    <w:rsid w:val="00156667"/>
    <w:rsid w:val="00156FE5"/>
    <w:rsid w:val="00160E91"/>
    <w:rsid w:val="00160EC0"/>
    <w:rsid w:val="00161044"/>
    <w:rsid w:val="001613D8"/>
    <w:rsid w:val="0016267E"/>
    <w:rsid w:val="00162B08"/>
    <w:rsid w:val="00162C1A"/>
    <w:rsid w:val="00162D26"/>
    <w:rsid w:val="0016323D"/>
    <w:rsid w:val="00164A12"/>
    <w:rsid w:val="00164C6A"/>
    <w:rsid w:val="00164CF8"/>
    <w:rsid w:val="00164E4B"/>
    <w:rsid w:val="001665A3"/>
    <w:rsid w:val="0016670B"/>
    <w:rsid w:val="001668AD"/>
    <w:rsid w:val="00166D86"/>
    <w:rsid w:val="0017007C"/>
    <w:rsid w:val="00170A8C"/>
    <w:rsid w:val="00170B73"/>
    <w:rsid w:val="00170F43"/>
    <w:rsid w:val="00170F88"/>
    <w:rsid w:val="00171157"/>
    <w:rsid w:val="001716E1"/>
    <w:rsid w:val="00171DF5"/>
    <w:rsid w:val="001727F2"/>
    <w:rsid w:val="00172B28"/>
    <w:rsid w:val="00172FB8"/>
    <w:rsid w:val="001744C5"/>
    <w:rsid w:val="0017466B"/>
    <w:rsid w:val="00174C82"/>
    <w:rsid w:val="0017593F"/>
    <w:rsid w:val="00176583"/>
    <w:rsid w:val="00176C9F"/>
    <w:rsid w:val="00177A6E"/>
    <w:rsid w:val="00180B70"/>
    <w:rsid w:val="0018155A"/>
    <w:rsid w:val="00182875"/>
    <w:rsid w:val="00183775"/>
    <w:rsid w:val="0018377E"/>
    <w:rsid w:val="0018382E"/>
    <w:rsid w:val="00183A98"/>
    <w:rsid w:val="00185675"/>
    <w:rsid w:val="00185DC4"/>
    <w:rsid w:val="001900C9"/>
    <w:rsid w:val="001903AF"/>
    <w:rsid w:val="00191BC1"/>
    <w:rsid w:val="001931F7"/>
    <w:rsid w:val="0019370C"/>
    <w:rsid w:val="00193E2D"/>
    <w:rsid w:val="00194D14"/>
    <w:rsid w:val="00195277"/>
    <w:rsid w:val="001956E2"/>
    <w:rsid w:val="001958B8"/>
    <w:rsid w:val="0019604F"/>
    <w:rsid w:val="001960C9"/>
    <w:rsid w:val="00196161"/>
    <w:rsid w:val="001966B5"/>
    <w:rsid w:val="00197B2A"/>
    <w:rsid w:val="00197C9F"/>
    <w:rsid w:val="00197FBD"/>
    <w:rsid w:val="001A12FC"/>
    <w:rsid w:val="001A14B7"/>
    <w:rsid w:val="001A17F1"/>
    <w:rsid w:val="001A180C"/>
    <w:rsid w:val="001A2CB8"/>
    <w:rsid w:val="001A2DCE"/>
    <w:rsid w:val="001A4114"/>
    <w:rsid w:val="001A45B4"/>
    <w:rsid w:val="001A52EF"/>
    <w:rsid w:val="001A56A2"/>
    <w:rsid w:val="001A6CFC"/>
    <w:rsid w:val="001A6DFE"/>
    <w:rsid w:val="001A70B4"/>
    <w:rsid w:val="001A7183"/>
    <w:rsid w:val="001A76A0"/>
    <w:rsid w:val="001B08EE"/>
    <w:rsid w:val="001B0B1F"/>
    <w:rsid w:val="001B0F1C"/>
    <w:rsid w:val="001B1633"/>
    <w:rsid w:val="001B18FD"/>
    <w:rsid w:val="001B24C7"/>
    <w:rsid w:val="001B2DC6"/>
    <w:rsid w:val="001B3126"/>
    <w:rsid w:val="001B32DE"/>
    <w:rsid w:val="001B3887"/>
    <w:rsid w:val="001B3F53"/>
    <w:rsid w:val="001B5DD9"/>
    <w:rsid w:val="001B61CD"/>
    <w:rsid w:val="001B6A7F"/>
    <w:rsid w:val="001B6AD7"/>
    <w:rsid w:val="001B72B3"/>
    <w:rsid w:val="001B79BE"/>
    <w:rsid w:val="001B7C16"/>
    <w:rsid w:val="001C01DE"/>
    <w:rsid w:val="001C072C"/>
    <w:rsid w:val="001C0865"/>
    <w:rsid w:val="001C16DB"/>
    <w:rsid w:val="001C227E"/>
    <w:rsid w:val="001C43CB"/>
    <w:rsid w:val="001C4B7C"/>
    <w:rsid w:val="001C5A8F"/>
    <w:rsid w:val="001C5BAD"/>
    <w:rsid w:val="001C6065"/>
    <w:rsid w:val="001C6369"/>
    <w:rsid w:val="001C646C"/>
    <w:rsid w:val="001C66F1"/>
    <w:rsid w:val="001C6B52"/>
    <w:rsid w:val="001C6C35"/>
    <w:rsid w:val="001C715E"/>
    <w:rsid w:val="001C7374"/>
    <w:rsid w:val="001C763B"/>
    <w:rsid w:val="001C76D9"/>
    <w:rsid w:val="001C7872"/>
    <w:rsid w:val="001C790D"/>
    <w:rsid w:val="001C7B68"/>
    <w:rsid w:val="001D0273"/>
    <w:rsid w:val="001D235D"/>
    <w:rsid w:val="001D2A2C"/>
    <w:rsid w:val="001D2F27"/>
    <w:rsid w:val="001D3333"/>
    <w:rsid w:val="001D3AE5"/>
    <w:rsid w:val="001D3C3E"/>
    <w:rsid w:val="001D402C"/>
    <w:rsid w:val="001D532C"/>
    <w:rsid w:val="001D5361"/>
    <w:rsid w:val="001D54DA"/>
    <w:rsid w:val="001D56E7"/>
    <w:rsid w:val="001D6F83"/>
    <w:rsid w:val="001D743F"/>
    <w:rsid w:val="001D7A83"/>
    <w:rsid w:val="001D7B46"/>
    <w:rsid w:val="001E09F3"/>
    <w:rsid w:val="001E0D7F"/>
    <w:rsid w:val="001E10A5"/>
    <w:rsid w:val="001E182C"/>
    <w:rsid w:val="001E1A99"/>
    <w:rsid w:val="001E1FA3"/>
    <w:rsid w:val="001E254D"/>
    <w:rsid w:val="001E25CC"/>
    <w:rsid w:val="001E3790"/>
    <w:rsid w:val="001E3D83"/>
    <w:rsid w:val="001E77D6"/>
    <w:rsid w:val="001E7E4A"/>
    <w:rsid w:val="001F00BE"/>
    <w:rsid w:val="001F037D"/>
    <w:rsid w:val="001F03CF"/>
    <w:rsid w:val="001F0E2D"/>
    <w:rsid w:val="001F0EF0"/>
    <w:rsid w:val="001F157B"/>
    <w:rsid w:val="001F246B"/>
    <w:rsid w:val="001F276B"/>
    <w:rsid w:val="001F36B4"/>
    <w:rsid w:val="001F3CAD"/>
    <w:rsid w:val="001F3F9A"/>
    <w:rsid w:val="001F5781"/>
    <w:rsid w:val="001F6B9C"/>
    <w:rsid w:val="001F6BCD"/>
    <w:rsid w:val="001F6E61"/>
    <w:rsid w:val="001F72AE"/>
    <w:rsid w:val="001F76B6"/>
    <w:rsid w:val="0020092A"/>
    <w:rsid w:val="00200EFB"/>
    <w:rsid w:val="00201A68"/>
    <w:rsid w:val="00201CBD"/>
    <w:rsid w:val="0020216A"/>
    <w:rsid w:val="00202B5B"/>
    <w:rsid w:val="002043DA"/>
    <w:rsid w:val="0020537A"/>
    <w:rsid w:val="00205460"/>
    <w:rsid w:val="00206194"/>
    <w:rsid w:val="00207290"/>
    <w:rsid w:val="0020752B"/>
    <w:rsid w:val="00207D5D"/>
    <w:rsid w:val="00210007"/>
    <w:rsid w:val="00210BB0"/>
    <w:rsid w:val="002111BA"/>
    <w:rsid w:val="0021123C"/>
    <w:rsid w:val="0021287B"/>
    <w:rsid w:val="002128A6"/>
    <w:rsid w:val="00212B9B"/>
    <w:rsid w:val="00212E99"/>
    <w:rsid w:val="00213606"/>
    <w:rsid w:val="002140DA"/>
    <w:rsid w:val="00214910"/>
    <w:rsid w:val="00214F64"/>
    <w:rsid w:val="002154D1"/>
    <w:rsid w:val="00215A27"/>
    <w:rsid w:val="00217541"/>
    <w:rsid w:val="002179AF"/>
    <w:rsid w:val="00220D51"/>
    <w:rsid w:val="00221198"/>
    <w:rsid w:val="00222005"/>
    <w:rsid w:val="002221D9"/>
    <w:rsid w:val="00222AC9"/>
    <w:rsid w:val="00224809"/>
    <w:rsid w:val="00224AE9"/>
    <w:rsid w:val="00224F66"/>
    <w:rsid w:val="002253B5"/>
    <w:rsid w:val="00225747"/>
    <w:rsid w:val="002259CC"/>
    <w:rsid w:val="00226323"/>
    <w:rsid w:val="00226512"/>
    <w:rsid w:val="002269AB"/>
    <w:rsid w:val="00226B74"/>
    <w:rsid w:val="00226D2C"/>
    <w:rsid w:val="00227041"/>
    <w:rsid w:val="002276DC"/>
    <w:rsid w:val="002300AF"/>
    <w:rsid w:val="002306EC"/>
    <w:rsid w:val="00230CC9"/>
    <w:rsid w:val="00233254"/>
    <w:rsid w:val="00234278"/>
    <w:rsid w:val="00234918"/>
    <w:rsid w:val="00235102"/>
    <w:rsid w:val="0023545C"/>
    <w:rsid w:val="00235558"/>
    <w:rsid w:val="00235F2A"/>
    <w:rsid w:val="002362B5"/>
    <w:rsid w:val="00236487"/>
    <w:rsid w:val="0023675E"/>
    <w:rsid w:val="002369D0"/>
    <w:rsid w:val="00236AA4"/>
    <w:rsid w:val="0023706C"/>
    <w:rsid w:val="002371AC"/>
    <w:rsid w:val="00237894"/>
    <w:rsid w:val="0024066A"/>
    <w:rsid w:val="00241B9F"/>
    <w:rsid w:val="00242339"/>
    <w:rsid w:val="00242392"/>
    <w:rsid w:val="00242FD8"/>
    <w:rsid w:val="00243A92"/>
    <w:rsid w:val="00243F2D"/>
    <w:rsid w:val="002441A4"/>
    <w:rsid w:val="002442FC"/>
    <w:rsid w:val="002444B7"/>
    <w:rsid w:val="002451A9"/>
    <w:rsid w:val="00245F54"/>
    <w:rsid w:val="00246092"/>
    <w:rsid w:val="00246D1A"/>
    <w:rsid w:val="002470A9"/>
    <w:rsid w:val="0024716A"/>
    <w:rsid w:val="002479CD"/>
    <w:rsid w:val="00250ED0"/>
    <w:rsid w:val="00250F1A"/>
    <w:rsid w:val="0025135E"/>
    <w:rsid w:val="0025143D"/>
    <w:rsid w:val="00251A5B"/>
    <w:rsid w:val="00251C1A"/>
    <w:rsid w:val="00253796"/>
    <w:rsid w:val="0025411C"/>
    <w:rsid w:val="00254B7A"/>
    <w:rsid w:val="0025694D"/>
    <w:rsid w:val="00257C67"/>
    <w:rsid w:val="00260248"/>
    <w:rsid w:val="00261879"/>
    <w:rsid w:val="00261A0E"/>
    <w:rsid w:val="00263AD6"/>
    <w:rsid w:val="00263D2B"/>
    <w:rsid w:val="00263E27"/>
    <w:rsid w:val="0026656C"/>
    <w:rsid w:val="00266DE8"/>
    <w:rsid w:val="00266ED2"/>
    <w:rsid w:val="002675F0"/>
    <w:rsid w:val="0026787C"/>
    <w:rsid w:val="00267993"/>
    <w:rsid w:val="00267C63"/>
    <w:rsid w:val="00270240"/>
    <w:rsid w:val="002720B7"/>
    <w:rsid w:val="0027220A"/>
    <w:rsid w:val="0027231A"/>
    <w:rsid w:val="00272670"/>
    <w:rsid w:val="00273012"/>
    <w:rsid w:val="002731F9"/>
    <w:rsid w:val="00274277"/>
    <w:rsid w:val="002745ED"/>
    <w:rsid w:val="00275215"/>
    <w:rsid w:val="0027532A"/>
    <w:rsid w:val="00275437"/>
    <w:rsid w:val="0027551A"/>
    <w:rsid w:val="00275EDC"/>
    <w:rsid w:val="0027619D"/>
    <w:rsid w:val="002761A0"/>
    <w:rsid w:val="00276614"/>
    <w:rsid w:val="0027697F"/>
    <w:rsid w:val="00276A15"/>
    <w:rsid w:val="00277198"/>
    <w:rsid w:val="002777AB"/>
    <w:rsid w:val="00277B26"/>
    <w:rsid w:val="0028049D"/>
    <w:rsid w:val="0028099F"/>
    <w:rsid w:val="00280DEA"/>
    <w:rsid w:val="00280F7A"/>
    <w:rsid w:val="00280F7F"/>
    <w:rsid w:val="00280FF5"/>
    <w:rsid w:val="00282534"/>
    <w:rsid w:val="00282867"/>
    <w:rsid w:val="002829AF"/>
    <w:rsid w:val="00282EBC"/>
    <w:rsid w:val="002833A4"/>
    <w:rsid w:val="002836DD"/>
    <w:rsid w:val="00283AE7"/>
    <w:rsid w:val="00284D4D"/>
    <w:rsid w:val="00285122"/>
    <w:rsid w:val="002908AC"/>
    <w:rsid w:val="00290ACC"/>
    <w:rsid w:val="00290EA4"/>
    <w:rsid w:val="0029185E"/>
    <w:rsid w:val="00292C69"/>
    <w:rsid w:val="00292CCD"/>
    <w:rsid w:val="0029308D"/>
    <w:rsid w:val="00293F58"/>
    <w:rsid w:val="002942B9"/>
    <w:rsid w:val="00295158"/>
    <w:rsid w:val="00295285"/>
    <w:rsid w:val="00295650"/>
    <w:rsid w:val="00295F27"/>
    <w:rsid w:val="00297A03"/>
    <w:rsid w:val="00297DA4"/>
    <w:rsid w:val="002A04D5"/>
    <w:rsid w:val="002A0D87"/>
    <w:rsid w:val="002A13B5"/>
    <w:rsid w:val="002A18EC"/>
    <w:rsid w:val="002A1F31"/>
    <w:rsid w:val="002A33BF"/>
    <w:rsid w:val="002A3899"/>
    <w:rsid w:val="002A39DD"/>
    <w:rsid w:val="002A4302"/>
    <w:rsid w:val="002A4443"/>
    <w:rsid w:val="002A4F97"/>
    <w:rsid w:val="002A5525"/>
    <w:rsid w:val="002A5538"/>
    <w:rsid w:val="002A6D6B"/>
    <w:rsid w:val="002A6D93"/>
    <w:rsid w:val="002A7368"/>
    <w:rsid w:val="002B0011"/>
    <w:rsid w:val="002B0119"/>
    <w:rsid w:val="002B0831"/>
    <w:rsid w:val="002B0BB3"/>
    <w:rsid w:val="002B191F"/>
    <w:rsid w:val="002B20E9"/>
    <w:rsid w:val="002B21DD"/>
    <w:rsid w:val="002B23C7"/>
    <w:rsid w:val="002B312E"/>
    <w:rsid w:val="002B55D6"/>
    <w:rsid w:val="002B59AD"/>
    <w:rsid w:val="002B630D"/>
    <w:rsid w:val="002B6346"/>
    <w:rsid w:val="002B75FF"/>
    <w:rsid w:val="002C10A9"/>
    <w:rsid w:val="002C287F"/>
    <w:rsid w:val="002C289A"/>
    <w:rsid w:val="002C2978"/>
    <w:rsid w:val="002C2FB1"/>
    <w:rsid w:val="002C3B16"/>
    <w:rsid w:val="002C3FC8"/>
    <w:rsid w:val="002C409F"/>
    <w:rsid w:val="002C4AB4"/>
    <w:rsid w:val="002C5091"/>
    <w:rsid w:val="002C5F1D"/>
    <w:rsid w:val="002C5F86"/>
    <w:rsid w:val="002C601C"/>
    <w:rsid w:val="002C6148"/>
    <w:rsid w:val="002C7726"/>
    <w:rsid w:val="002C7762"/>
    <w:rsid w:val="002D0068"/>
    <w:rsid w:val="002D02D7"/>
    <w:rsid w:val="002D040C"/>
    <w:rsid w:val="002D04FA"/>
    <w:rsid w:val="002D104C"/>
    <w:rsid w:val="002D30F3"/>
    <w:rsid w:val="002D4A34"/>
    <w:rsid w:val="002D696F"/>
    <w:rsid w:val="002D784E"/>
    <w:rsid w:val="002D7B3D"/>
    <w:rsid w:val="002E0015"/>
    <w:rsid w:val="002E2239"/>
    <w:rsid w:val="002E29E2"/>
    <w:rsid w:val="002E399B"/>
    <w:rsid w:val="002E3B47"/>
    <w:rsid w:val="002E4F84"/>
    <w:rsid w:val="002E624E"/>
    <w:rsid w:val="002E68F8"/>
    <w:rsid w:val="002E6922"/>
    <w:rsid w:val="002E725E"/>
    <w:rsid w:val="002E7491"/>
    <w:rsid w:val="002E7668"/>
    <w:rsid w:val="002F04D3"/>
    <w:rsid w:val="002F0CBA"/>
    <w:rsid w:val="002F13F8"/>
    <w:rsid w:val="002F192B"/>
    <w:rsid w:val="002F30EA"/>
    <w:rsid w:val="002F3271"/>
    <w:rsid w:val="002F32E1"/>
    <w:rsid w:val="002F33BA"/>
    <w:rsid w:val="002F44C8"/>
    <w:rsid w:val="002F4BC9"/>
    <w:rsid w:val="002F4BEA"/>
    <w:rsid w:val="002F5543"/>
    <w:rsid w:val="002F61D9"/>
    <w:rsid w:val="002F6328"/>
    <w:rsid w:val="002F6836"/>
    <w:rsid w:val="002F6DAF"/>
    <w:rsid w:val="002F7441"/>
    <w:rsid w:val="003003BB"/>
    <w:rsid w:val="00300767"/>
    <w:rsid w:val="0030115C"/>
    <w:rsid w:val="00301DD6"/>
    <w:rsid w:val="00303404"/>
    <w:rsid w:val="003037DD"/>
    <w:rsid w:val="00303A95"/>
    <w:rsid w:val="00305C74"/>
    <w:rsid w:val="00305E2A"/>
    <w:rsid w:val="0030620F"/>
    <w:rsid w:val="003065C9"/>
    <w:rsid w:val="00307501"/>
    <w:rsid w:val="003112F7"/>
    <w:rsid w:val="003129E0"/>
    <w:rsid w:val="00312F85"/>
    <w:rsid w:val="00313198"/>
    <w:rsid w:val="0031351C"/>
    <w:rsid w:val="0031352C"/>
    <w:rsid w:val="00313985"/>
    <w:rsid w:val="00314462"/>
    <w:rsid w:val="00315BCC"/>
    <w:rsid w:val="00316CA6"/>
    <w:rsid w:val="003172A6"/>
    <w:rsid w:val="00317928"/>
    <w:rsid w:val="00317CC8"/>
    <w:rsid w:val="00321B2E"/>
    <w:rsid w:val="00322CAB"/>
    <w:rsid w:val="0032315C"/>
    <w:rsid w:val="003234F9"/>
    <w:rsid w:val="0032406D"/>
    <w:rsid w:val="00325331"/>
    <w:rsid w:val="00326476"/>
    <w:rsid w:val="00326668"/>
    <w:rsid w:val="00326849"/>
    <w:rsid w:val="00326A2D"/>
    <w:rsid w:val="00326E11"/>
    <w:rsid w:val="00327129"/>
    <w:rsid w:val="003276B6"/>
    <w:rsid w:val="0032770F"/>
    <w:rsid w:val="00327D8D"/>
    <w:rsid w:val="0033071B"/>
    <w:rsid w:val="00330A77"/>
    <w:rsid w:val="00331086"/>
    <w:rsid w:val="00332544"/>
    <w:rsid w:val="00332B16"/>
    <w:rsid w:val="00332F1C"/>
    <w:rsid w:val="00333394"/>
    <w:rsid w:val="00333812"/>
    <w:rsid w:val="00333F0E"/>
    <w:rsid w:val="00337049"/>
    <w:rsid w:val="00337090"/>
    <w:rsid w:val="0033762A"/>
    <w:rsid w:val="00337663"/>
    <w:rsid w:val="003378E2"/>
    <w:rsid w:val="0033796C"/>
    <w:rsid w:val="00337989"/>
    <w:rsid w:val="00337AB0"/>
    <w:rsid w:val="00337F14"/>
    <w:rsid w:val="00340255"/>
    <w:rsid w:val="00341C79"/>
    <w:rsid w:val="0034213E"/>
    <w:rsid w:val="00342491"/>
    <w:rsid w:val="00342E86"/>
    <w:rsid w:val="003438D7"/>
    <w:rsid w:val="00344942"/>
    <w:rsid w:val="00344F25"/>
    <w:rsid w:val="00345B07"/>
    <w:rsid w:val="00345C67"/>
    <w:rsid w:val="00345D5D"/>
    <w:rsid w:val="00345F26"/>
    <w:rsid w:val="003468D8"/>
    <w:rsid w:val="00347428"/>
    <w:rsid w:val="003475F3"/>
    <w:rsid w:val="0034769C"/>
    <w:rsid w:val="00347A7E"/>
    <w:rsid w:val="00347D5D"/>
    <w:rsid w:val="00350E74"/>
    <w:rsid w:val="003514C1"/>
    <w:rsid w:val="0035169B"/>
    <w:rsid w:val="00351700"/>
    <w:rsid w:val="00351CEC"/>
    <w:rsid w:val="00351E98"/>
    <w:rsid w:val="00353BED"/>
    <w:rsid w:val="00353C62"/>
    <w:rsid w:val="00354C49"/>
    <w:rsid w:val="003550AD"/>
    <w:rsid w:val="00356756"/>
    <w:rsid w:val="0035789A"/>
    <w:rsid w:val="00357907"/>
    <w:rsid w:val="00357E91"/>
    <w:rsid w:val="00361022"/>
    <w:rsid w:val="003619C0"/>
    <w:rsid w:val="00361FD4"/>
    <w:rsid w:val="00362286"/>
    <w:rsid w:val="00362574"/>
    <w:rsid w:val="00362669"/>
    <w:rsid w:val="00363080"/>
    <w:rsid w:val="00364298"/>
    <w:rsid w:val="0036448B"/>
    <w:rsid w:val="00364AE8"/>
    <w:rsid w:val="00365BE1"/>
    <w:rsid w:val="0036605A"/>
    <w:rsid w:val="0036698F"/>
    <w:rsid w:val="003676A2"/>
    <w:rsid w:val="00367D3B"/>
    <w:rsid w:val="003721A2"/>
    <w:rsid w:val="00373787"/>
    <w:rsid w:val="0037385C"/>
    <w:rsid w:val="0037489F"/>
    <w:rsid w:val="00374A80"/>
    <w:rsid w:val="00374B9C"/>
    <w:rsid w:val="00375165"/>
    <w:rsid w:val="00375289"/>
    <w:rsid w:val="00375728"/>
    <w:rsid w:val="003764A6"/>
    <w:rsid w:val="003764E3"/>
    <w:rsid w:val="0038036F"/>
    <w:rsid w:val="0038060E"/>
    <w:rsid w:val="00380EE6"/>
    <w:rsid w:val="0038130E"/>
    <w:rsid w:val="003815F9"/>
    <w:rsid w:val="003824CD"/>
    <w:rsid w:val="00382D86"/>
    <w:rsid w:val="00383FD7"/>
    <w:rsid w:val="00384A05"/>
    <w:rsid w:val="003854BE"/>
    <w:rsid w:val="00385D2B"/>
    <w:rsid w:val="003860B5"/>
    <w:rsid w:val="00386B6A"/>
    <w:rsid w:val="0038777E"/>
    <w:rsid w:val="00387D4F"/>
    <w:rsid w:val="00390322"/>
    <w:rsid w:val="00392045"/>
    <w:rsid w:val="0039282B"/>
    <w:rsid w:val="00393A1C"/>
    <w:rsid w:val="00394639"/>
    <w:rsid w:val="00394C92"/>
    <w:rsid w:val="00395055"/>
    <w:rsid w:val="003952E0"/>
    <w:rsid w:val="003965CE"/>
    <w:rsid w:val="0039684F"/>
    <w:rsid w:val="00397EE3"/>
    <w:rsid w:val="003A04E8"/>
    <w:rsid w:val="003A1545"/>
    <w:rsid w:val="003A156A"/>
    <w:rsid w:val="003A2EF2"/>
    <w:rsid w:val="003A4962"/>
    <w:rsid w:val="003A5BE6"/>
    <w:rsid w:val="003A6E9E"/>
    <w:rsid w:val="003A7474"/>
    <w:rsid w:val="003A771D"/>
    <w:rsid w:val="003A7993"/>
    <w:rsid w:val="003B0ABC"/>
    <w:rsid w:val="003B0F76"/>
    <w:rsid w:val="003B3282"/>
    <w:rsid w:val="003B3C2B"/>
    <w:rsid w:val="003B4E0C"/>
    <w:rsid w:val="003B58B6"/>
    <w:rsid w:val="003B65EF"/>
    <w:rsid w:val="003B6B45"/>
    <w:rsid w:val="003B6BFC"/>
    <w:rsid w:val="003B70D8"/>
    <w:rsid w:val="003C0123"/>
    <w:rsid w:val="003C0408"/>
    <w:rsid w:val="003C0479"/>
    <w:rsid w:val="003C100B"/>
    <w:rsid w:val="003C13FB"/>
    <w:rsid w:val="003C1C07"/>
    <w:rsid w:val="003C1F30"/>
    <w:rsid w:val="003C29CA"/>
    <w:rsid w:val="003C406A"/>
    <w:rsid w:val="003C40B5"/>
    <w:rsid w:val="003C425D"/>
    <w:rsid w:val="003C484D"/>
    <w:rsid w:val="003C546E"/>
    <w:rsid w:val="003C6064"/>
    <w:rsid w:val="003C62FB"/>
    <w:rsid w:val="003C6438"/>
    <w:rsid w:val="003C692A"/>
    <w:rsid w:val="003C7372"/>
    <w:rsid w:val="003C7633"/>
    <w:rsid w:val="003C78A8"/>
    <w:rsid w:val="003C7994"/>
    <w:rsid w:val="003C79F7"/>
    <w:rsid w:val="003C7DB5"/>
    <w:rsid w:val="003D0700"/>
    <w:rsid w:val="003D11CD"/>
    <w:rsid w:val="003D1463"/>
    <w:rsid w:val="003D1623"/>
    <w:rsid w:val="003D1E1C"/>
    <w:rsid w:val="003D2299"/>
    <w:rsid w:val="003D260C"/>
    <w:rsid w:val="003D2E78"/>
    <w:rsid w:val="003D371A"/>
    <w:rsid w:val="003D39BA"/>
    <w:rsid w:val="003D452E"/>
    <w:rsid w:val="003D482E"/>
    <w:rsid w:val="003D5916"/>
    <w:rsid w:val="003D6119"/>
    <w:rsid w:val="003D66B2"/>
    <w:rsid w:val="003D70D4"/>
    <w:rsid w:val="003E1166"/>
    <w:rsid w:val="003E1240"/>
    <w:rsid w:val="003E15A4"/>
    <w:rsid w:val="003E1B18"/>
    <w:rsid w:val="003E1F0B"/>
    <w:rsid w:val="003E222C"/>
    <w:rsid w:val="003E42FB"/>
    <w:rsid w:val="003E45CB"/>
    <w:rsid w:val="003E52A1"/>
    <w:rsid w:val="003E613F"/>
    <w:rsid w:val="003E6D58"/>
    <w:rsid w:val="003E76FC"/>
    <w:rsid w:val="003E7E95"/>
    <w:rsid w:val="003F0118"/>
    <w:rsid w:val="003F080E"/>
    <w:rsid w:val="003F0D8B"/>
    <w:rsid w:val="003F16DA"/>
    <w:rsid w:val="003F1B1E"/>
    <w:rsid w:val="003F2576"/>
    <w:rsid w:val="003F3E6B"/>
    <w:rsid w:val="003F4222"/>
    <w:rsid w:val="003F4285"/>
    <w:rsid w:val="003F4A83"/>
    <w:rsid w:val="003F4B7A"/>
    <w:rsid w:val="003F4DDD"/>
    <w:rsid w:val="003F6196"/>
    <w:rsid w:val="003F6577"/>
    <w:rsid w:val="003F6636"/>
    <w:rsid w:val="003F6B58"/>
    <w:rsid w:val="003F6E35"/>
    <w:rsid w:val="003F734B"/>
    <w:rsid w:val="004003AF"/>
    <w:rsid w:val="004010CA"/>
    <w:rsid w:val="00401123"/>
    <w:rsid w:val="00401516"/>
    <w:rsid w:val="004016CA"/>
    <w:rsid w:val="00401E50"/>
    <w:rsid w:val="0040277D"/>
    <w:rsid w:val="004049CD"/>
    <w:rsid w:val="00404DB5"/>
    <w:rsid w:val="00405713"/>
    <w:rsid w:val="0040598E"/>
    <w:rsid w:val="00405D43"/>
    <w:rsid w:val="00407419"/>
    <w:rsid w:val="004075BD"/>
    <w:rsid w:val="00407FDF"/>
    <w:rsid w:val="004100CA"/>
    <w:rsid w:val="00410299"/>
    <w:rsid w:val="004109A6"/>
    <w:rsid w:val="00410D09"/>
    <w:rsid w:val="00412533"/>
    <w:rsid w:val="0041261D"/>
    <w:rsid w:val="004127D3"/>
    <w:rsid w:val="004140D1"/>
    <w:rsid w:val="004143FF"/>
    <w:rsid w:val="004144DB"/>
    <w:rsid w:val="00414EEB"/>
    <w:rsid w:val="00415E98"/>
    <w:rsid w:val="0041658C"/>
    <w:rsid w:val="004166B0"/>
    <w:rsid w:val="00416AC5"/>
    <w:rsid w:val="00416D15"/>
    <w:rsid w:val="0041700B"/>
    <w:rsid w:val="00417E5B"/>
    <w:rsid w:val="004202A7"/>
    <w:rsid w:val="0042223F"/>
    <w:rsid w:val="00422C62"/>
    <w:rsid w:val="00423A0C"/>
    <w:rsid w:val="00423EB7"/>
    <w:rsid w:val="00423FCA"/>
    <w:rsid w:val="0042469E"/>
    <w:rsid w:val="004251DD"/>
    <w:rsid w:val="00425603"/>
    <w:rsid w:val="00425888"/>
    <w:rsid w:val="00426BE2"/>
    <w:rsid w:val="00430975"/>
    <w:rsid w:val="00430DD5"/>
    <w:rsid w:val="004311C9"/>
    <w:rsid w:val="00431305"/>
    <w:rsid w:val="0043178A"/>
    <w:rsid w:val="0043198A"/>
    <w:rsid w:val="0043203D"/>
    <w:rsid w:val="004330E9"/>
    <w:rsid w:val="00433425"/>
    <w:rsid w:val="00433B69"/>
    <w:rsid w:val="0043444B"/>
    <w:rsid w:val="00434A63"/>
    <w:rsid w:val="00434CDC"/>
    <w:rsid w:val="004351EA"/>
    <w:rsid w:val="00436019"/>
    <w:rsid w:val="00436183"/>
    <w:rsid w:val="00436B1A"/>
    <w:rsid w:val="00436BCA"/>
    <w:rsid w:val="00436CA8"/>
    <w:rsid w:val="00436D86"/>
    <w:rsid w:val="0043766E"/>
    <w:rsid w:val="004377E5"/>
    <w:rsid w:val="00437904"/>
    <w:rsid w:val="00440871"/>
    <w:rsid w:val="004420E8"/>
    <w:rsid w:val="00442239"/>
    <w:rsid w:val="00442D41"/>
    <w:rsid w:val="0044337F"/>
    <w:rsid w:val="00443BE6"/>
    <w:rsid w:val="00443F35"/>
    <w:rsid w:val="00444436"/>
    <w:rsid w:val="00444694"/>
    <w:rsid w:val="004446ED"/>
    <w:rsid w:val="00445026"/>
    <w:rsid w:val="004459F5"/>
    <w:rsid w:val="004464DB"/>
    <w:rsid w:val="00446BF9"/>
    <w:rsid w:val="00447473"/>
    <w:rsid w:val="00447A5C"/>
    <w:rsid w:val="00447D85"/>
    <w:rsid w:val="00447F2F"/>
    <w:rsid w:val="0045041A"/>
    <w:rsid w:val="00450991"/>
    <w:rsid w:val="00450B02"/>
    <w:rsid w:val="00450F30"/>
    <w:rsid w:val="00451C2A"/>
    <w:rsid w:val="00451D8F"/>
    <w:rsid w:val="0045231C"/>
    <w:rsid w:val="00452F38"/>
    <w:rsid w:val="00453D72"/>
    <w:rsid w:val="0045610D"/>
    <w:rsid w:val="00456B0E"/>
    <w:rsid w:val="00456B4E"/>
    <w:rsid w:val="004573AC"/>
    <w:rsid w:val="00457698"/>
    <w:rsid w:val="00460269"/>
    <w:rsid w:val="0046066F"/>
    <w:rsid w:val="00460D7C"/>
    <w:rsid w:val="00461190"/>
    <w:rsid w:val="00461BA9"/>
    <w:rsid w:val="00461F89"/>
    <w:rsid w:val="0046230A"/>
    <w:rsid w:val="004624ED"/>
    <w:rsid w:val="00462B77"/>
    <w:rsid w:val="00462EBD"/>
    <w:rsid w:val="00464810"/>
    <w:rsid w:val="00464F72"/>
    <w:rsid w:val="00465500"/>
    <w:rsid w:val="004655A4"/>
    <w:rsid w:val="00465E7A"/>
    <w:rsid w:val="00466DD4"/>
    <w:rsid w:val="004677A7"/>
    <w:rsid w:val="004679D7"/>
    <w:rsid w:val="00467D5F"/>
    <w:rsid w:val="00467E7E"/>
    <w:rsid w:val="0047006B"/>
    <w:rsid w:val="0047047F"/>
    <w:rsid w:val="004707E3"/>
    <w:rsid w:val="00471DEE"/>
    <w:rsid w:val="00471ECE"/>
    <w:rsid w:val="00471F01"/>
    <w:rsid w:val="004721A3"/>
    <w:rsid w:val="004722B5"/>
    <w:rsid w:val="0047293C"/>
    <w:rsid w:val="00472ED2"/>
    <w:rsid w:val="00472F85"/>
    <w:rsid w:val="004743FD"/>
    <w:rsid w:val="00475015"/>
    <w:rsid w:val="00475C7D"/>
    <w:rsid w:val="00476CA5"/>
    <w:rsid w:val="0047712E"/>
    <w:rsid w:val="0047722C"/>
    <w:rsid w:val="004778EF"/>
    <w:rsid w:val="0048028D"/>
    <w:rsid w:val="004812C8"/>
    <w:rsid w:val="0048149E"/>
    <w:rsid w:val="004837C5"/>
    <w:rsid w:val="00483BD3"/>
    <w:rsid w:val="00483E6F"/>
    <w:rsid w:val="0048413B"/>
    <w:rsid w:val="00485BA4"/>
    <w:rsid w:val="00485F3F"/>
    <w:rsid w:val="00486BF0"/>
    <w:rsid w:val="00487251"/>
    <w:rsid w:val="004873B4"/>
    <w:rsid w:val="004874D9"/>
    <w:rsid w:val="004900C1"/>
    <w:rsid w:val="004901D3"/>
    <w:rsid w:val="00490B3E"/>
    <w:rsid w:val="00490BB8"/>
    <w:rsid w:val="0049135E"/>
    <w:rsid w:val="004916F5"/>
    <w:rsid w:val="004919B4"/>
    <w:rsid w:val="00492147"/>
    <w:rsid w:val="00492831"/>
    <w:rsid w:val="004928C2"/>
    <w:rsid w:val="00492CB6"/>
    <w:rsid w:val="00492E87"/>
    <w:rsid w:val="0049411B"/>
    <w:rsid w:val="00494504"/>
    <w:rsid w:val="00494BBE"/>
    <w:rsid w:val="00494F95"/>
    <w:rsid w:val="004952B8"/>
    <w:rsid w:val="00495CAD"/>
    <w:rsid w:val="00495E50"/>
    <w:rsid w:val="00496C7A"/>
    <w:rsid w:val="00496F1C"/>
    <w:rsid w:val="00497B07"/>
    <w:rsid w:val="004A20E8"/>
    <w:rsid w:val="004A2470"/>
    <w:rsid w:val="004A2594"/>
    <w:rsid w:val="004A2FB5"/>
    <w:rsid w:val="004A3410"/>
    <w:rsid w:val="004A3AB0"/>
    <w:rsid w:val="004A44CE"/>
    <w:rsid w:val="004A495C"/>
    <w:rsid w:val="004A4A57"/>
    <w:rsid w:val="004A5C72"/>
    <w:rsid w:val="004A5D21"/>
    <w:rsid w:val="004A6AE4"/>
    <w:rsid w:val="004A6BD3"/>
    <w:rsid w:val="004A742F"/>
    <w:rsid w:val="004A76C4"/>
    <w:rsid w:val="004A7A2B"/>
    <w:rsid w:val="004B05DF"/>
    <w:rsid w:val="004B0E4B"/>
    <w:rsid w:val="004B1659"/>
    <w:rsid w:val="004B1918"/>
    <w:rsid w:val="004B1AD8"/>
    <w:rsid w:val="004B2490"/>
    <w:rsid w:val="004B2684"/>
    <w:rsid w:val="004B2A32"/>
    <w:rsid w:val="004B2BB4"/>
    <w:rsid w:val="004B2E29"/>
    <w:rsid w:val="004B2E3C"/>
    <w:rsid w:val="004B36F5"/>
    <w:rsid w:val="004B389D"/>
    <w:rsid w:val="004B3BEC"/>
    <w:rsid w:val="004B3C49"/>
    <w:rsid w:val="004B48C4"/>
    <w:rsid w:val="004B4ACB"/>
    <w:rsid w:val="004B51B1"/>
    <w:rsid w:val="004B52FB"/>
    <w:rsid w:val="004B5422"/>
    <w:rsid w:val="004B66F4"/>
    <w:rsid w:val="004B7D4D"/>
    <w:rsid w:val="004C00C8"/>
    <w:rsid w:val="004C034E"/>
    <w:rsid w:val="004C0B5E"/>
    <w:rsid w:val="004C0BA4"/>
    <w:rsid w:val="004C2545"/>
    <w:rsid w:val="004C2E75"/>
    <w:rsid w:val="004C4B0C"/>
    <w:rsid w:val="004C4EFF"/>
    <w:rsid w:val="004C5F8D"/>
    <w:rsid w:val="004C600D"/>
    <w:rsid w:val="004C63EB"/>
    <w:rsid w:val="004D0075"/>
    <w:rsid w:val="004D11D3"/>
    <w:rsid w:val="004D127E"/>
    <w:rsid w:val="004D3074"/>
    <w:rsid w:val="004D3156"/>
    <w:rsid w:val="004D34F4"/>
    <w:rsid w:val="004D6244"/>
    <w:rsid w:val="004D67CF"/>
    <w:rsid w:val="004D6EF2"/>
    <w:rsid w:val="004D7C93"/>
    <w:rsid w:val="004E058C"/>
    <w:rsid w:val="004E0C42"/>
    <w:rsid w:val="004E0D81"/>
    <w:rsid w:val="004E0E7F"/>
    <w:rsid w:val="004E253E"/>
    <w:rsid w:val="004E369D"/>
    <w:rsid w:val="004E37C4"/>
    <w:rsid w:val="004E48B8"/>
    <w:rsid w:val="004E4DAF"/>
    <w:rsid w:val="004E4EBE"/>
    <w:rsid w:val="004E5D9D"/>
    <w:rsid w:val="004E5F77"/>
    <w:rsid w:val="004E6BCF"/>
    <w:rsid w:val="004E6ED0"/>
    <w:rsid w:val="004E70E6"/>
    <w:rsid w:val="004F0993"/>
    <w:rsid w:val="004F0C23"/>
    <w:rsid w:val="004F0D3C"/>
    <w:rsid w:val="004F1393"/>
    <w:rsid w:val="004F1561"/>
    <w:rsid w:val="004F1671"/>
    <w:rsid w:val="004F18C1"/>
    <w:rsid w:val="004F1BE1"/>
    <w:rsid w:val="004F2336"/>
    <w:rsid w:val="004F26B7"/>
    <w:rsid w:val="004F2A45"/>
    <w:rsid w:val="004F2FAB"/>
    <w:rsid w:val="004F31A6"/>
    <w:rsid w:val="004F4784"/>
    <w:rsid w:val="004F4E4C"/>
    <w:rsid w:val="004F63A1"/>
    <w:rsid w:val="004F6AA5"/>
    <w:rsid w:val="0050030A"/>
    <w:rsid w:val="00502238"/>
    <w:rsid w:val="00502ECC"/>
    <w:rsid w:val="0050336E"/>
    <w:rsid w:val="00503B5E"/>
    <w:rsid w:val="0050448C"/>
    <w:rsid w:val="005044BD"/>
    <w:rsid w:val="00504646"/>
    <w:rsid w:val="00505574"/>
    <w:rsid w:val="00506BB8"/>
    <w:rsid w:val="00507206"/>
    <w:rsid w:val="0050743B"/>
    <w:rsid w:val="00507586"/>
    <w:rsid w:val="00510120"/>
    <w:rsid w:val="00510C46"/>
    <w:rsid w:val="0051137C"/>
    <w:rsid w:val="0051139B"/>
    <w:rsid w:val="0051226F"/>
    <w:rsid w:val="005126CB"/>
    <w:rsid w:val="00512D82"/>
    <w:rsid w:val="00514016"/>
    <w:rsid w:val="00514530"/>
    <w:rsid w:val="0051477D"/>
    <w:rsid w:val="005164B2"/>
    <w:rsid w:val="005164D0"/>
    <w:rsid w:val="005166B3"/>
    <w:rsid w:val="00517A83"/>
    <w:rsid w:val="00520A26"/>
    <w:rsid w:val="0052119E"/>
    <w:rsid w:val="005213BB"/>
    <w:rsid w:val="0052161C"/>
    <w:rsid w:val="00521C17"/>
    <w:rsid w:val="00522329"/>
    <w:rsid w:val="0052261A"/>
    <w:rsid w:val="005234A3"/>
    <w:rsid w:val="00523858"/>
    <w:rsid w:val="00523BBD"/>
    <w:rsid w:val="00523F64"/>
    <w:rsid w:val="005245C8"/>
    <w:rsid w:val="00524D31"/>
    <w:rsid w:val="005251D7"/>
    <w:rsid w:val="00525350"/>
    <w:rsid w:val="0052540C"/>
    <w:rsid w:val="005254AF"/>
    <w:rsid w:val="00526324"/>
    <w:rsid w:val="0052675F"/>
    <w:rsid w:val="00530F80"/>
    <w:rsid w:val="00531A8C"/>
    <w:rsid w:val="005326EE"/>
    <w:rsid w:val="00532D0A"/>
    <w:rsid w:val="005330D5"/>
    <w:rsid w:val="00533990"/>
    <w:rsid w:val="00533B44"/>
    <w:rsid w:val="00533D5F"/>
    <w:rsid w:val="0053498B"/>
    <w:rsid w:val="005350C6"/>
    <w:rsid w:val="00535148"/>
    <w:rsid w:val="00535917"/>
    <w:rsid w:val="005378CA"/>
    <w:rsid w:val="00537B52"/>
    <w:rsid w:val="00540049"/>
    <w:rsid w:val="00540DC1"/>
    <w:rsid w:val="00542277"/>
    <w:rsid w:val="00543811"/>
    <w:rsid w:val="00543DD9"/>
    <w:rsid w:val="0054403E"/>
    <w:rsid w:val="00544226"/>
    <w:rsid w:val="005444D8"/>
    <w:rsid w:val="005454E6"/>
    <w:rsid w:val="00545649"/>
    <w:rsid w:val="005459E4"/>
    <w:rsid w:val="00545BA5"/>
    <w:rsid w:val="00546695"/>
    <w:rsid w:val="00547411"/>
    <w:rsid w:val="0055016E"/>
    <w:rsid w:val="00551A6E"/>
    <w:rsid w:val="005522ED"/>
    <w:rsid w:val="0055287F"/>
    <w:rsid w:val="00552EBC"/>
    <w:rsid w:val="0055305A"/>
    <w:rsid w:val="005540C8"/>
    <w:rsid w:val="005547C9"/>
    <w:rsid w:val="00554E0D"/>
    <w:rsid w:val="00555D81"/>
    <w:rsid w:val="00555DDC"/>
    <w:rsid w:val="005563B8"/>
    <w:rsid w:val="00556686"/>
    <w:rsid w:val="005567C8"/>
    <w:rsid w:val="00556803"/>
    <w:rsid w:val="005578AE"/>
    <w:rsid w:val="00557BBE"/>
    <w:rsid w:val="00557D85"/>
    <w:rsid w:val="00560315"/>
    <w:rsid w:val="005609C1"/>
    <w:rsid w:val="00561500"/>
    <w:rsid w:val="00561C35"/>
    <w:rsid w:val="00561EC3"/>
    <w:rsid w:val="00563F36"/>
    <w:rsid w:val="00564C9D"/>
    <w:rsid w:val="0056523B"/>
    <w:rsid w:val="00565869"/>
    <w:rsid w:val="005667A6"/>
    <w:rsid w:val="00567426"/>
    <w:rsid w:val="00567661"/>
    <w:rsid w:val="00567A85"/>
    <w:rsid w:val="0057043C"/>
    <w:rsid w:val="005706AA"/>
    <w:rsid w:val="00571ABE"/>
    <w:rsid w:val="00571C41"/>
    <w:rsid w:val="00571F14"/>
    <w:rsid w:val="00572380"/>
    <w:rsid w:val="00573FD8"/>
    <w:rsid w:val="005742F8"/>
    <w:rsid w:val="00574B10"/>
    <w:rsid w:val="00574F41"/>
    <w:rsid w:val="00576B6D"/>
    <w:rsid w:val="00577A1C"/>
    <w:rsid w:val="0058094F"/>
    <w:rsid w:val="00581215"/>
    <w:rsid w:val="00581C69"/>
    <w:rsid w:val="00582BF0"/>
    <w:rsid w:val="00583956"/>
    <w:rsid w:val="00584E78"/>
    <w:rsid w:val="00584E97"/>
    <w:rsid w:val="0058611E"/>
    <w:rsid w:val="005865E5"/>
    <w:rsid w:val="00586E50"/>
    <w:rsid w:val="0058771E"/>
    <w:rsid w:val="005909E7"/>
    <w:rsid w:val="00590AF5"/>
    <w:rsid w:val="00591CB8"/>
    <w:rsid w:val="00591CC9"/>
    <w:rsid w:val="00592506"/>
    <w:rsid w:val="00592CBA"/>
    <w:rsid w:val="00594323"/>
    <w:rsid w:val="005944D6"/>
    <w:rsid w:val="005955C2"/>
    <w:rsid w:val="005956DE"/>
    <w:rsid w:val="005959F2"/>
    <w:rsid w:val="00595A66"/>
    <w:rsid w:val="00595D9F"/>
    <w:rsid w:val="00596984"/>
    <w:rsid w:val="00596F9D"/>
    <w:rsid w:val="005A0277"/>
    <w:rsid w:val="005A0855"/>
    <w:rsid w:val="005A0F2F"/>
    <w:rsid w:val="005A1974"/>
    <w:rsid w:val="005A294C"/>
    <w:rsid w:val="005A2A8B"/>
    <w:rsid w:val="005A3E5D"/>
    <w:rsid w:val="005A46C2"/>
    <w:rsid w:val="005A5281"/>
    <w:rsid w:val="005A53C2"/>
    <w:rsid w:val="005A6113"/>
    <w:rsid w:val="005A7428"/>
    <w:rsid w:val="005B02C3"/>
    <w:rsid w:val="005B0935"/>
    <w:rsid w:val="005B0948"/>
    <w:rsid w:val="005B0E92"/>
    <w:rsid w:val="005B1215"/>
    <w:rsid w:val="005B18E0"/>
    <w:rsid w:val="005B2609"/>
    <w:rsid w:val="005B5E6E"/>
    <w:rsid w:val="005B6E82"/>
    <w:rsid w:val="005B709C"/>
    <w:rsid w:val="005B7186"/>
    <w:rsid w:val="005B7497"/>
    <w:rsid w:val="005B7C40"/>
    <w:rsid w:val="005B7E8C"/>
    <w:rsid w:val="005C0831"/>
    <w:rsid w:val="005C25A4"/>
    <w:rsid w:val="005C2BB6"/>
    <w:rsid w:val="005C3DD6"/>
    <w:rsid w:val="005C40CD"/>
    <w:rsid w:val="005C5169"/>
    <w:rsid w:val="005C567B"/>
    <w:rsid w:val="005C6124"/>
    <w:rsid w:val="005C61C9"/>
    <w:rsid w:val="005C62D0"/>
    <w:rsid w:val="005C6D16"/>
    <w:rsid w:val="005C74BD"/>
    <w:rsid w:val="005C7A83"/>
    <w:rsid w:val="005C7AD4"/>
    <w:rsid w:val="005D00C2"/>
    <w:rsid w:val="005D11BA"/>
    <w:rsid w:val="005D1480"/>
    <w:rsid w:val="005D1C1D"/>
    <w:rsid w:val="005D25A9"/>
    <w:rsid w:val="005D2CEC"/>
    <w:rsid w:val="005D33C0"/>
    <w:rsid w:val="005D42F3"/>
    <w:rsid w:val="005D5227"/>
    <w:rsid w:val="005D60CD"/>
    <w:rsid w:val="005D65FF"/>
    <w:rsid w:val="005D6A1F"/>
    <w:rsid w:val="005D6B14"/>
    <w:rsid w:val="005D6BC6"/>
    <w:rsid w:val="005E1B19"/>
    <w:rsid w:val="005E1D65"/>
    <w:rsid w:val="005E222A"/>
    <w:rsid w:val="005E35B7"/>
    <w:rsid w:val="005E3FB0"/>
    <w:rsid w:val="005E40EB"/>
    <w:rsid w:val="005E51EA"/>
    <w:rsid w:val="005E56C1"/>
    <w:rsid w:val="005E6151"/>
    <w:rsid w:val="005E66F4"/>
    <w:rsid w:val="005E7BB0"/>
    <w:rsid w:val="005F08A4"/>
    <w:rsid w:val="005F098F"/>
    <w:rsid w:val="005F177F"/>
    <w:rsid w:val="005F187D"/>
    <w:rsid w:val="005F2B0F"/>
    <w:rsid w:val="005F3D7C"/>
    <w:rsid w:val="005F445B"/>
    <w:rsid w:val="005F4BC8"/>
    <w:rsid w:val="005F51FA"/>
    <w:rsid w:val="005F5EDA"/>
    <w:rsid w:val="005F6A6B"/>
    <w:rsid w:val="005F6F43"/>
    <w:rsid w:val="005F75C6"/>
    <w:rsid w:val="005F7943"/>
    <w:rsid w:val="0060073D"/>
    <w:rsid w:val="00600DFC"/>
    <w:rsid w:val="0060158D"/>
    <w:rsid w:val="00601793"/>
    <w:rsid w:val="006020B4"/>
    <w:rsid w:val="00602C68"/>
    <w:rsid w:val="00602F8C"/>
    <w:rsid w:val="00603357"/>
    <w:rsid w:val="00604B6E"/>
    <w:rsid w:val="00605F0B"/>
    <w:rsid w:val="00605F98"/>
    <w:rsid w:val="00606810"/>
    <w:rsid w:val="006076ED"/>
    <w:rsid w:val="00607958"/>
    <w:rsid w:val="00607C3B"/>
    <w:rsid w:val="00610639"/>
    <w:rsid w:val="006111D8"/>
    <w:rsid w:val="00611BD9"/>
    <w:rsid w:val="00612FBC"/>
    <w:rsid w:val="00613314"/>
    <w:rsid w:val="00613CF0"/>
    <w:rsid w:val="0061454B"/>
    <w:rsid w:val="00615CB3"/>
    <w:rsid w:val="00615DA4"/>
    <w:rsid w:val="0061656F"/>
    <w:rsid w:val="006222FE"/>
    <w:rsid w:val="006226A6"/>
    <w:rsid w:val="0062273A"/>
    <w:rsid w:val="006237EE"/>
    <w:rsid w:val="006249ED"/>
    <w:rsid w:val="00624A33"/>
    <w:rsid w:val="0062538D"/>
    <w:rsid w:val="0062592E"/>
    <w:rsid w:val="00627D65"/>
    <w:rsid w:val="006304CA"/>
    <w:rsid w:val="00630D5C"/>
    <w:rsid w:val="00630DEE"/>
    <w:rsid w:val="0063148B"/>
    <w:rsid w:val="00632FD6"/>
    <w:rsid w:val="006344ED"/>
    <w:rsid w:val="0063598B"/>
    <w:rsid w:val="00636115"/>
    <w:rsid w:val="0063620D"/>
    <w:rsid w:val="00636753"/>
    <w:rsid w:val="006370DA"/>
    <w:rsid w:val="00637D30"/>
    <w:rsid w:val="006413F7"/>
    <w:rsid w:val="00641ED5"/>
    <w:rsid w:val="00642F66"/>
    <w:rsid w:val="00642FE5"/>
    <w:rsid w:val="00643262"/>
    <w:rsid w:val="00643364"/>
    <w:rsid w:val="006434BE"/>
    <w:rsid w:val="00643535"/>
    <w:rsid w:val="006442D5"/>
    <w:rsid w:val="006445C1"/>
    <w:rsid w:val="00644677"/>
    <w:rsid w:val="006447B8"/>
    <w:rsid w:val="0064492C"/>
    <w:rsid w:val="00644EC9"/>
    <w:rsid w:val="006454AB"/>
    <w:rsid w:val="0064570D"/>
    <w:rsid w:val="006457C5"/>
    <w:rsid w:val="006459F8"/>
    <w:rsid w:val="00646006"/>
    <w:rsid w:val="0064684E"/>
    <w:rsid w:val="00646CB2"/>
    <w:rsid w:val="00647E9E"/>
    <w:rsid w:val="00650320"/>
    <w:rsid w:val="006505C7"/>
    <w:rsid w:val="00650CEC"/>
    <w:rsid w:val="00651607"/>
    <w:rsid w:val="006518FF"/>
    <w:rsid w:val="00651AAF"/>
    <w:rsid w:val="00651CC2"/>
    <w:rsid w:val="0065250D"/>
    <w:rsid w:val="006532BD"/>
    <w:rsid w:val="00653773"/>
    <w:rsid w:val="006541AA"/>
    <w:rsid w:val="006548BE"/>
    <w:rsid w:val="00654FAC"/>
    <w:rsid w:val="006553EA"/>
    <w:rsid w:val="00655C46"/>
    <w:rsid w:val="006562E8"/>
    <w:rsid w:val="00656F17"/>
    <w:rsid w:val="006604EF"/>
    <w:rsid w:val="00660647"/>
    <w:rsid w:val="006606FB"/>
    <w:rsid w:val="0066094A"/>
    <w:rsid w:val="00661764"/>
    <w:rsid w:val="00662498"/>
    <w:rsid w:val="00663994"/>
    <w:rsid w:val="006639E4"/>
    <w:rsid w:val="00664607"/>
    <w:rsid w:val="006646BC"/>
    <w:rsid w:val="00664BBE"/>
    <w:rsid w:val="00664DA3"/>
    <w:rsid w:val="00665A27"/>
    <w:rsid w:val="00665A40"/>
    <w:rsid w:val="00665C24"/>
    <w:rsid w:val="00666368"/>
    <w:rsid w:val="00666D8F"/>
    <w:rsid w:val="00666E49"/>
    <w:rsid w:val="00666F10"/>
    <w:rsid w:val="0066787F"/>
    <w:rsid w:val="00671511"/>
    <w:rsid w:val="00671690"/>
    <w:rsid w:val="006722A1"/>
    <w:rsid w:val="006722E5"/>
    <w:rsid w:val="00672A5E"/>
    <w:rsid w:val="00674132"/>
    <w:rsid w:val="006741C2"/>
    <w:rsid w:val="006743AB"/>
    <w:rsid w:val="00674B5F"/>
    <w:rsid w:val="00674BAA"/>
    <w:rsid w:val="00674BC2"/>
    <w:rsid w:val="0067519F"/>
    <w:rsid w:val="006756AC"/>
    <w:rsid w:val="00676921"/>
    <w:rsid w:val="00676923"/>
    <w:rsid w:val="00676EA4"/>
    <w:rsid w:val="006773F6"/>
    <w:rsid w:val="00680DFB"/>
    <w:rsid w:val="00680EF8"/>
    <w:rsid w:val="006810B6"/>
    <w:rsid w:val="00681659"/>
    <w:rsid w:val="006818CD"/>
    <w:rsid w:val="0068269B"/>
    <w:rsid w:val="0068287F"/>
    <w:rsid w:val="006829E7"/>
    <w:rsid w:val="00683E29"/>
    <w:rsid w:val="00685147"/>
    <w:rsid w:val="00685E17"/>
    <w:rsid w:val="006861E5"/>
    <w:rsid w:val="00686AD7"/>
    <w:rsid w:val="00686D05"/>
    <w:rsid w:val="00686FFF"/>
    <w:rsid w:val="00690379"/>
    <w:rsid w:val="006911F7"/>
    <w:rsid w:val="006915DB"/>
    <w:rsid w:val="006916B8"/>
    <w:rsid w:val="006918A7"/>
    <w:rsid w:val="00691DC3"/>
    <w:rsid w:val="00691F31"/>
    <w:rsid w:val="00693337"/>
    <w:rsid w:val="006942F8"/>
    <w:rsid w:val="006945DA"/>
    <w:rsid w:val="006947E0"/>
    <w:rsid w:val="00694896"/>
    <w:rsid w:val="00695552"/>
    <w:rsid w:val="00695E73"/>
    <w:rsid w:val="0069627C"/>
    <w:rsid w:val="00697E86"/>
    <w:rsid w:val="00697F5C"/>
    <w:rsid w:val="006A041B"/>
    <w:rsid w:val="006A04A1"/>
    <w:rsid w:val="006A05C6"/>
    <w:rsid w:val="006A3001"/>
    <w:rsid w:val="006A38B1"/>
    <w:rsid w:val="006A453B"/>
    <w:rsid w:val="006A4859"/>
    <w:rsid w:val="006A4D5C"/>
    <w:rsid w:val="006A4F09"/>
    <w:rsid w:val="006A516C"/>
    <w:rsid w:val="006A56F2"/>
    <w:rsid w:val="006A5858"/>
    <w:rsid w:val="006A5BE6"/>
    <w:rsid w:val="006A6265"/>
    <w:rsid w:val="006A74AD"/>
    <w:rsid w:val="006A753F"/>
    <w:rsid w:val="006B052A"/>
    <w:rsid w:val="006B0EFA"/>
    <w:rsid w:val="006B1633"/>
    <w:rsid w:val="006B2F40"/>
    <w:rsid w:val="006B33B5"/>
    <w:rsid w:val="006B3492"/>
    <w:rsid w:val="006B4050"/>
    <w:rsid w:val="006B51CE"/>
    <w:rsid w:val="006B52C4"/>
    <w:rsid w:val="006B53B1"/>
    <w:rsid w:val="006B668C"/>
    <w:rsid w:val="006B672D"/>
    <w:rsid w:val="006B73F3"/>
    <w:rsid w:val="006B770A"/>
    <w:rsid w:val="006B77C2"/>
    <w:rsid w:val="006B7956"/>
    <w:rsid w:val="006B79B7"/>
    <w:rsid w:val="006C107A"/>
    <w:rsid w:val="006C1BB5"/>
    <w:rsid w:val="006C2198"/>
    <w:rsid w:val="006C340C"/>
    <w:rsid w:val="006C3685"/>
    <w:rsid w:val="006C3CDE"/>
    <w:rsid w:val="006C45CB"/>
    <w:rsid w:val="006C4648"/>
    <w:rsid w:val="006C4A7D"/>
    <w:rsid w:val="006C4C87"/>
    <w:rsid w:val="006C4DEE"/>
    <w:rsid w:val="006C5028"/>
    <w:rsid w:val="006C6102"/>
    <w:rsid w:val="006D12E9"/>
    <w:rsid w:val="006D2EDE"/>
    <w:rsid w:val="006D4056"/>
    <w:rsid w:val="006D45D5"/>
    <w:rsid w:val="006D4AF3"/>
    <w:rsid w:val="006D4E36"/>
    <w:rsid w:val="006D51D2"/>
    <w:rsid w:val="006D529A"/>
    <w:rsid w:val="006D6657"/>
    <w:rsid w:val="006D6DE7"/>
    <w:rsid w:val="006D717D"/>
    <w:rsid w:val="006D78A0"/>
    <w:rsid w:val="006D790C"/>
    <w:rsid w:val="006D7CB1"/>
    <w:rsid w:val="006E0911"/>
    <w:rsid w:val="006E0981"/>
    <w:rsid w:val="006E1CEB"/>
    <w:rsid w:val="006E328D"/>
    <w:rsid w:val="006E38EA"/>
    <w:rsid w:val="006E3972"/>
    <w:rsid w:val="006E4507"/>
    <w:rsid w:val="006E4748"/>
    <w:rsid w:val="006E4DB3"/>
    <w:rsid w:val="006E501F"/>
    <w:rsid w:val="006E5332"/>
    <w:rsid w:val="006E5480"/>
    <w:rsid w:val="006E575F"/>
    <w:rsid w:val="006E6074"/>
    <w:rsid w:val="006E6B77"/>
    <w:rsid w:val="006E6E69"/>
    <w:rsid w:val="006E712F"/>
    <w:rsid w:val="006E79FC"/>
    <w:rsid w:val="006E7FAE"/>
    <w:rsid w:val="006F0A88"/>
    <w:rsid w:val="006F0DCD"/>
    <w:rsid w:val="006F0DEA"/>
    <w:rsid w:val="006F0FEE"/>
    <w:rsid w:val="006F27DB"/>
    <w:rsid w:val="006F28BB"/>
    <w:rsid w:val="006F2B09"/>
    <w:rsid w:val="006F3192"/>
    <w:rsid w:val="006F3C98"/>
    <w:rsid w:val="006F4109"/>
    <w:rsid w:val="006F4616"/>
    <w:rsid w:val="006F4CD2"/>
    <w:rsid w:val="006F6CB6"/>
    <w:rsid w:val="00701156"/>
    <w:rsid w:val="0070120C"/>
    <w:rsid w:val="00701509"/>
    <w:rsid w:val="007021E1"/>
    <w:rsid w:val="00702B16"/>
    <w:rsid w:val="00703D0E"/>
    <w:rsid w:val="0070450D"/>
    <w:rsid w:val="0070499E"/>
    <w:rsid w:val="00705218"/>
    <w:rsid w:val="00705892"/>
    <w:rsid w:val="007063B9"/>
    <w:rsid w:val="00706F6E"/>
    <w:rsid w:val="0070765E"/>
    <w:rsid w:val="00707FA4"/>
    <w:rsid w:val="00711461"/>
    <w:rsid w:val="00712572"/>
    <w:rsid w:val="007126F6"/>
    <w:rsid w:val="00712993"/>
    <w:rsid w:val="00712AAF"/>
    <w:rsid w:val="00712F51"/>
    <w:rsid w:val="00713492"/>
    <w:rsid w:val="0071369A"/>
    <w:rsid w:val="00713DD4"/>
    <w:rsid w:val="00714617"/>
    <w:rsid w:val="007147C0"/>
    <w:rsid w:val="00714DC7"/>
    <w:rsid w:val="00716E2F"/>
    <w:rsid w:val="00717064"/>
    <w:rsid w:val="00720066"/>
    <w:rsid w:val="007202C7"/>
    <w:rsid w:val="00721189"/>
    <w:rsid w:val="00721274"/>
    <w:rsid w:val="007212D8"/>
    <w:rsid w:val="00721805"/>
    <w:rsid w:val="00722D16"/>
    <w:rsid w:val="00723290"/>
    <w:rsid w:val="007237E6"/>
    <w:rsid w:val="00723824"/>
    <w:rsid w:val="00723E9E"/>
    <w:rsid w:val="00724DC7"/>
    <w:rsid w:val="0072515B"/>
    <w:rsid w:val="007252A4"/>
    <w:rsid w:val="0072539E"/>
    <w:rsid w:val="00726035"/>
    <w:rsid w:val="007263A2"/>
    <w:rsid w:val="00726790"/>
    <w:rsid w:val="00726945"/>
    <w:rsid w:val="0072709B"/>
    <w:rsid w:val="0072782D"/>
    <w:rsid w:val="00730547"/>
    <w:rsid w:val="00730A36"/>
    <w:rsid w:val="00731D96"/>
    <w:rsid w:val="00733893"/>
    <w:rsid w:val="007339B0"/>
    <w:rsid w:val="00733B67"/>
    <w:rsid w:val="00734582"/>
    <w:rsid w:val="007349A9"/>
    <w:rsid w:val="00734F28"/>
    <w:rsid w:val="007366D3"/>
    <w:rsid w:val="00736AC4"/>
    <w:rsid w:val="00736EE0"/>
    <w:rsid w:val="0073701E"/>
    <w:rsid w:val="00737860"/>
    <w:rsid w:val="00740291"/>
    <w:rsid w:val="007416EB"/>
    <w:rsid w:val="0074193B"/>
    <w:rsid w:val="00741E82"/>
    <w:rsid w:val="007421BD"/>
    <w:rsid w:val="00742212"/>
    <w:rsid w:val="00742356"/>
    <w:rsid w:val="00742A38"/>
    <w:rsid w:val="00742DA4"/>
    <w:rsid w:val="0074324B"/>
    <w:rsid w:val="00743DB9"/>
    <w:rsid w:val="0074474B"/>
    <w:rsid w:val="00744D80"/>
    <w:rsid w:val="00744DF3"/>
    <w:rsid w:val="00744EC1"/>
    <w:rsid w:val="0074585E"/>
    <w:rsid w:val="00746488"/>
    <w:rsid w:val="00746795"/>
    <w:rsid w:val="00746AAC"/>
    <w:rsid w:val="00747D76"/>
    <w:rsid w:val="0075174B"/>
    <w:rsid w:val="0075180F"/>
    <w:rsid w:val="0075187A"/>
    <w:rsid w:val="007523F2"/>
    <w:rsid w:val="00752F43"/>
    <w:rsid w:val="007541F0"/>
    <w:rsid w:val="007544BA"/>
    <w:rsid w:val="00754584"/>
    <w:rsid w:val="00754C63"/>
    <w:rsid w:val="0075509D"/>
    <w:rsid w:val="00755341"/>
    <w:rsid w:val="007565B2"/>
    <w:rsid w:val="00757601"/>
    <w:rsid w:val="007604F6"/>
    <w:rsid w:val="00761330"/>
    <w:rsid w:val="00761356"/>
    <w:rsid w:val="007613F5"/>
    <w:rsid w:val="00762522"/>
    <w:rsid w:val="0076269E"/>
    <w:rsid w:val="00762F75"/>
    <w:rsid w:val="0076328A"/>
    <w:rsid w:val="00764B6B"/>
    <w:rsid w:val="00765164"/>
    <w:rsid w:val="0076595F"/>
    <w:rsid w:val="007661F3"/>
    <w:rsid w:val="007665D5"/>
    <w:rsid w:val="007666CF"/>
    <w:rsid w:val="00767663"/>
    <w:rsid w:val="00767F0D"/>
    <w:rsid w:val="007709F3"/>
    <w:rsid w:val="00771E1C"/>
    <w:rsid w:val="00772007"/>
    <w:rsid w:val="00772B95"/>
    <w:rsid w:val="00773097"/>
    <w:rsid w:val="0077341D"/>
    <w:rsid w:val="007737A0"/>
    <w:rsid w:val="007741E6"/>
    <w:rsid w:val="0077434D"/>
    <w:rsid w:val="00774C54"/>
    <w:rsid w:val="00775CCD"/>
    <w:rsid w:val="00775D06"/>
    <w:rsid w:val="00775FB2"/>
    <w:rsid w:val="00777649"/>
    <w:rsid w:val="007801D9"/>
    <w:rsid w:val="007802DD"/>
    <w:rsid w:val="00780629"/>
    <w:rsid w:val="00780720"/>
    <w:rsid w:val="00781316"/>
    <w:rsid w:val="007819A0"/>
    <w:rsid w:val="00781C58"/>
    <w:rsid w:val="0078238B"/>
    <w:rsid w:val="00782A10"/>
    <w:rsid w:val="0078308D"/>
    <w:rsid w:val="00783F64"/>
    <w:rsid w:val="007846E6"/>
    <w:rsid w:val="00784C38"/>
    <w:rsid w:val="00784E94"/>
    <w:rsid w:val="0078541E"/>
    <w:rsid w:val="00786003"/>
    <w:rsid w:val="007862A4"/>
    <w:rsid w:val="00786959"/>
    <w:rsid w:val="00786FA7"/>
    <w:rsid w:val="00787A92"/>
    <w:rsid w:val="0079029D"/>
    <w:rsid w:val="00790647"/>
    <w:rsid w:val="00791234"/>
    <w:rsid w:val="00792B37"/>
    <w:rsid w:val="0079359D"/>
    <w:rsid w:val="0079375E"/>
    <w:rsid w:val="00793B66"/>
    <w:rsid w:val="00793D2C"/>
    <w:rsid w:val="00794018"/>
    <w:rsid w:val="00794F33"/>
    <w:rsid w:val="00795164"/>
    <w:rsid w:val="0079597A"/>
    <w:rsid w:val="00795DBD"/>
    <w:rsid w:val="0079674E"/>
    <w:rsid w:val="00797A1C"/>
    <w:rsid w:val="007A0DCB"/>
    <w:rsid w:val="007A13B9"/>
    <w:rsid w:val="007A1C7C"/>
    <w:rsid w:val="007A3C94"/>
    <w:rsid w:val="007A51F0"/>
    <w:rsid w:val="007A5390"/>
    <w:rsid w:val="007A7C3A"/>
    <w:rsid w:val="007B0C12"/>
    <w:rsid w:val="007B1A39"/>
    <w:rsid w:val="007B20C9"/>
    <w:rsid w:val="007B234D"/>
    <w:rsid w:val="007B2AF1"/>
    <w:rsid w:val="007B38CB"/>
    <w:rsid w:val="007B4374"/>
    <w:rsid w:val="007B45BA"/>
    <w:rsid w:val="007B47C5"/>
    <w:rsid w:val="007B4A8A"/>
    <w:rsid w:val="007B59E3"/>
    <w:rsid w:val="007B6FF5"/>
    <w:rsid w:val="007B7321"/>
    <w:rsid w:val="007B7E5A"/>
    <w:rsid w:val="007C00AE"/>
    <w:rsid w:val="007C087F"/>
    <w:rsid w:val="007C0F72"/>
    <w:rsid w:val="007C0FBB"/>
    <w:rsid w:val="007C3D7B"/>
    <w:rsid w:val="007C4298"/>
    <w:rsid w:val="007C470A"/>
    <w:rsid w:val="007C572A"/>
    <w:rsid w:val="007C5A68"/>
    <w:rsid w:val="007C6060"/>
    <w:rsid w:val="007C6419"/>
    <w:rsid w:val="007C6F99"/>
    <w:rsid w:val="007C6FA2"/>
    <w:rsid w:val="007C7108"/>
    <w:rsid w:val="007C7220"/>
    <w:rsid w:val="007C7399"/>
    <w:rsid w:val="007C7717"/>
    <w:rsid w:val="007D0273"/>
    <w:rsid w:val="007D0EC4"/>
    <w:rsid w:val="007D1E7D"/>
    <w:rsid w:val="007D2145"/>
    <w:rsid w:val="007D273D"/>
    <w:rsid w:val="007D35DB"/>
    <w:rsid w:val="007D3AE8"/>
    <w:rsid w:val="007D3ED6"/>
    <w:rsid w:val="007D3F98"/>
    <w:rsid w:val="007D4AAA"/>
    <w:rsid w:val="007D5044"/>
    <w:rsid w:val="007D55DE"/>
    <w:rsid w:val="007D6E2E"/>
    <w:rsid w:val="007E058E"/>
    <w:rsid w:val="007E0F36"/>
    <w:rsid w:val="007E1700"/>
    <w:rsid w:val="007E1EC5"/>
    <w:rsid w:val="007E2063"/>
    <w:rsid w:val="007E256B"/>
    <w:rsid w:val="007E2C7D"/>
    <w:rsid w:val="007E3831"/>
    <w:rsid w:val="007E3878"/>
    <w:rsid w:val="007E44C4"/>
    <w:rsid w:val="007E5924"/>
    <w:rsid w:val="007E693B"/>
    <w:rsid w:val="007E70D5"/>
    <w:rsid w:val="007E77B2"/>
    <w:rsid w:val="007F0228"/>
    <w:rsid w:val="007F0F7B"/>
    <w:rsid w:val="007F1379"/>
    <w:rsid w:val="007F13D4"/>
    <w:rsid w:val="007F26C2"/>
    <w:rsid w:val="007F2E42"/>
    <w:rsid w:val="007F43F3"/>
    <w:rsid w:val="007F4C52"/>
    <w:rsid w:val="007F516B"/>
    <w:rsid w:val="007F570B"/>
    <w:rsid w:val="007F6113"/>
    <w:rsid w:val="007F6441"/>
    <w:rsid w:val="007F7A75"/>
    <w:rsid w:val="008005E5"/>
    <w:rsid w:val="00800A35"/>
    <w:rsid w:val="00800FD2"/>
    <w:rsid w:val="00801A28"/>
    <w:rsid w:val="00801DA9"/>
    <w:rsid w:val="00802203"/>
    <w:rsid w:val="00802DDD"/>
    <w:rsid w:val="008031CC"/>
    <w:rsid w:val="00803397"/>
    <w:rsid w:val="00804D81"/>
    <w:rsid w:val="00805853"/>
    <w:rsid w:val="008058D1"/>
    <w:rsid w:val="00805A8D"/>
    <w:rsid w:val="00806358"/>
    <w:rsid w:val="00806360"/>
    <w:rsid w:val="00806CB1"/>
    <w:rsid w:val="008071F2"/>
    <w:rsid w:val="008072B0"/>
    <w:rsid w:val="00807842"/>
    <w:rsid w:val="00807A41"/>
    <w:rsid w:val="00807DB0"/>
    <w:rsid w:val="0081037C"/>
    <w:rsid w:val="00811056"/>
    <w:rsid w:val="00811838"/>
    <w:rsid w:val="00812AC9"/>
    <w:rsid w:val="008133EA"/>
    <w:rsid w:val="00813B03"/>
    <w:rsid w:val="00814849"/>
    <w:rsid w:val="00814866"/>
    <w:rsid w:val="00814C6D"/>
    <w:rsid w:val="00815B5B"/>
    <w:rsid w:val="00815FCD"/>
    <w:rsid w:val="00816FE8"/>
    <w:rsid w:val="00817172"/>
    <w:rsid w:val="008176B1"/>
    <w:rsid w:val="00817920"/>
    <w:rsid w:val="00820136"/>
    <w:rsid w:val="008213B6"/>
    <w:rsid w:val="00822D4A"/>
    <w:rsid w:val="00823C27"/>
    <w:rsid w:val="00824E40"/>
    <w:rsid w:val="00826D75"/>
    <w:rsid w:val="00827011"/>
    <w:rsid w:val="00827564"/>
    <w:rsid w:val="00827692"/>
    <w:rsid w:val="00830229"/>
    <w:rsid w:val="008312AD"/>
    <w:rsid w:val="0083146A"/>
    <w:rsid w:val="00832259"/>
    <w:rsid w:val="00833273"/>
    <w:rsid w:val="00833A0E"/>
    <w:rsid w:val="00833C89"/>
    <w:rsid w:val="00834B5A"/>
    <w:rsid w:val="00834C32"/>
    <w:rsid w:val="008357C8"/>
    <w:rsid w:val="00835D01"/>
    <w:rsid w:val="00836271"/>
    <w:rsid w:val="00837966"/>
    <w:rsid w:val="00837D08"/>
    <w:rsid w:val="008400EE"/>
    <w:rsid w:val="0084037D"/>
    <w:rsid w:val="008407B8"/>
    <w:rsid w:val="00840BE3"/>
    <w:rsid w:val="0084121C"/>
    <w:rsid w:val="008435EC"/>
    <w:rsid w:val="00843F87"/>
    <w:rsid w:val="008449EC"/>
    <w:rsid w:val="008453DD"/>
    <w:rsid w:val="0084756D"/>
    <w:rsid w:val="00850598"/>
    <w:rsid w:val="008506F6"/>
    <w:rsid w:val="00851910"/>
    <w:rsid w:val="0085263B"/>
    <w:rsid w:val="00852D4B"/>
    <w:rsid w:val="00852EE2"/>
    <w:rsid w:val="00854A59"/>
    <w:rsid w:val="00854DA5"/>
    <w:rsid w:val="0085616A"/>
    <w:rsid w:val="00856741"/>
    <w:rsid w:val="00856BE3"/>
    <w:rsid w:val="00857415"/>
    <w:rsid w:val="00857FCF"/>
    <w:rsid w:val="0086030A"/>
    <w:rsid w:val="00861152"/>
    <w:rsid w:val="008617A5"/>
    <w:rsid w:val="008626C8"/>
    <w:rsid w:val="0086286E"/>
    <w:rsid w:val="008630D4"/>
    <w:rsid w:val="00864B4E"/>
    <w:rsid w:val="00865540"/>
    <w:rsid w:val="008656ED"/>
    <w:rsid w:val="00865DAE"/>
    <w:rsid w:val="00867E7F"/>
    <w:rsid w:val="00870242"/>
    <w:rsid w:val="0087134A"/>
    <w:rsid w:val="00871532"/>
    <w:rsid w:val="0087241F"/>
    <w:rsid w:val="00872861"/>
    <w:rsid w:val="008735E7"/>
    <w:rsid w:val="00874512"/>
    <w:rsid w:val="0087479A"/>
    <w:rsid w:val="00874EA2"/>
    <w:rsid w:val="008755FE"/>
    <w:rsid w:val="00876248"/>
    <w:rsid w:val="00877158"/>
    <w:rsid w:val="008775F1"/>
    <w:rsid w:val="008801F8"/>
    <w:rsid w:val="008802C2"/>
    <w:rsid w:val="00881807"/>
    <w:rsid w:val="00881B2B"/>
    <w:rsid w:val="0088224C"/>
    <w:rsid w:val="00882F12"/>
    <w:rsid w:val="0088317A"/>
    <w:rsid w:val="00883858"/>
    <w:rsid w:val="00885201"/>
    <w:rsid w:val="008868E8"/>
    <w:rsid w:val="00886B71"/>
    <w:rsid w:val="00887017"/>
    <w:rsid w:val="008870A7"/>
    <w:rsid w:val="0088766C"/>
    <w:rsid w:val="0089046D"/>
    <w:rsid w:val="00890914"/>
    <w:rsid w:val="00890B9B"/>
    <w:rsid w:val="00891077"/>
    <w:rsid w:val="00891294"/>
    <w:rsid w:val="00891877"/>
    <w:rsid w:val="0089196D"/>
    <w:rsid w:val="00892842"/>
    <w:rsid w:val="00892B3F"/>
    <w:rsid w:val="008934A7"/>
    <w:rsid w:val="0089360A"/>
    <w:rsid w:val="00894027"/>
    <w:rsid w:val="00895583"/>
    <w:rsid w:val="0089616F"/>
    <w:rsid w:val="00896246"/>
    <w:rsid w:val="00896587"/>
    <w:rsid w:val="00897051"/>
    <w:rsid w:val="00897ADA"/>
    <w:rsid w:val="008A0CBC"/>
    <w:rsid w:val="008A1B86"/>
    <w:rsid w:val="008A2240"/>
    <w:rsid w:val="008A2B07"/>
    <w:rsid w:val="008A3C62"/>
    <w:rsid w:val="008A4E9C"/>
    <w:rsid w:val="008A5518"/>
    <w:rsid w:val="008A5C23"/>
    <w:rsid w:val="008A6178"/>
    <w:rsid w:val="008A62C7"/>
    <w:rsid w:val="008A6435"/>
    <w:rsid w:val="008B255C"/>
    <w:rsid w:val="008B2ACA"/>
    <w:rsid w:val="008B32E5"/>
    <w:rsid w:val="008B3C67"/>
    <w:rsid w:val="008B3F42"/>
    <w:rsid w:val="008B5481"/>
    <w:rsid w:val="008B5B54"/>
    <w:rsid w:val="008B65F6"/>
    <w:rsid w:val="008B6D32"/>
    <w:rsid w:val="008B6F15"/>
    <w:rsid w:val="008B7979"/>
    <w:rsid w:val="008C0B69"/>
    <w:rsid w:val="008C0C19"/>
    <w:rsid w:val="008C15D2"/>
    <w:rsid w:val="008C16AF"/>
    <w:rsid w:val="008C24EE"/>
    <w:rsid w:val="008C3689"/>
    <w:rsid w:val="008C3976"/>
    <w:rsid w:val="008C3ABE"/>
    <w:rsid w:val="008C4ED2"/>
    <w:rsid w:val="008C5ADA"/>
    <w:rsid w:val="008C5EB2"/>
    <w:rsid w:val="008C6369"/>
    <w:rsid w:val="008C6EEB"/>
    <w:rsid w:val="008C72DB"/>
    <w:rsid w:val="008C7D69"/>
    <w:rsid w:val="008D050A"/>
    <w:rsid w:val="008D07F1"/>
    <w:rsid w:val="008D214D"/>
    <w:rsid w:val="008D2484"/>
    <w:rsid w:val="008D2AFB"/>
    <w:rsid w:val="008D30A9"/>
    <w:rsid w:val="008D3C1F"/>
    <w:rsid w:val="008D4CDB"/>
    <w:rsid w:val="008D5065"/>
    <w:rsid w:val="008D5668"/>
    <w:rsid w:val="008D63E5"/>
    <w:rsid w:val="008D64DA"/>
    <w:rsid w:val="008D6B28"/>
    <w:rsid w:val="008D7160"/>
    <w:rsid w:val="008E0AE6"/>
    <w:rsid w:val="008E0C7C"/>
    <w:rsid w:val="008E0FDA"/>
    <w:rsid w:val="008E180E"/>
    <w:rsid w:val="008E1D17"/>
    <w:rsid w:val="008E293C"/>
    <w:rsid w:val="008E2AAC"/>
    <w:rsid w:val="008E2E75"/>
    <w:rsid w:val="008E3676"/>
    <w:rsid w:val="008E4B26"/>
    <w:rsid w:val="008E4F52"/>
    <w:rsid w:val="008E5374"/>
    <w:rsid w:val="008E7776"/>
    <w:rsid w:val="008F14AD"/>
    <w:rsid w:val="008F1BDD"/>
    <w:rsid w:val="008F200A"/>
    <w:rsid w:val="008F23EE"/>
    <w:rsid w:val="008F24F4"/>
    <w:rsid w:val="008F32E5"/>
    <w:rsid w:val="008F45CE"/>
    <w:rsid w:val="008F48DD"/>
    <w:rsid w:val="008F4B0E"/>
    <w:rsid w:val="008F4CE6"/>
    <w:rsid w:val="008F4F72"/>
    <w:rsid w:val="008F57C9"/>
    <w:rsid w:val="008F6AF5"/>
    <w:rsid w:val="008F7574"/>
    <w:rsid w:val="008F75BB"/>
    <w:rsid w:val="008F796D"/>
    <w:rsid w:val="00900062"/>
    <w:rsid w:val="00900586"/>
    <w:rsid w:val="0090077F"/>
    <w:rsid w:val="009010AD"/>
    <w:rsid w:val="00902D88"/>
    <w:rsid w:val="009033AA"/>
    <w:rsid w:val="00904588"/>
    <w:rsid w:val="009045B0"/>
    <w:rsid w:val="00904EAC"/>
    <w:rsid w:val="00905994"/>
    <w:rsid w:val="00905CA6"/>
    <w:rsid w:val="00906322"/>
    <w:rsid w:val="00906705"/>
    <w:rsid w:val="00906FC1"/>
    <w:rsid w:val="00907650"/>
    <w:rsid w:val="00907B60"/>
    <w:rsid w:val="00910E8C"/>
    <w:rsid w:val="009110C7"/>
    <w:rsid w:val="0091146C"/>
    <w:rsid w:val="0091215C"/>
    <w:rsid w:val="00912AAE"/>
    <w:rsid w:val="00912F32"/>
    <w:rsid w:val="00912F9B"/>
    <w:rsid w:val="0091346D"/>
    <w:rsid w:val="00913D2A"/>
    <w:rsid w:val="00914A97"/>
    <w:rsid w:val="00915BD7"/>
    <w:rsid w:val="009160C3"/>
    <w:rsid w:val="009161E5"/>
    <w:rsid w:val="00916B32"/>
    <w:rsid w:val="00916BB9"/>
    <w:rsid w:val="009170FE"/>
    <w:rsid w:val="0091721D"/>
    <w:rsid w:val="009176D5"/>
    <w:rsid w:val="00917A2C"/>
    <w:rsid w:val="00917AB1"/>
    <w:rsid w:val="00917B0E"/>
    <w:rsid w:val="00917DDA"/>
    <w:rsid w:val="00917FC9"/>
    <w:rsid w:val="00920569"/>
    <w:rsid w:val="00921293"/>
    <w:rsid w:val="0092220F"/>
    <w:rsid w:val="00923FA2"/>
    <w:rsid w:val="00924730"/>
    <w:rsid w:val="0092563C"/>
    <w:rsid w:val="009257F9"/>
    <w:rsid w:val="0092611F"/>
    <w:rsid w:val="009265CD"/>
    <w:rsid w:val="0092708A"/>
    <w:rsid w:val="00930E60"/>
    <w:rsid w:val="00931075"/>
    <w:rsid w:val="00931437"/>
    <w:rsid w:val="0093151A"/>
    <w:rsid w:val="00931B35"/>
    <w:rsid w:val="00931C88"/>
    <w:rsid w:val="0093234E"/>
    <w:rsid w:val="009329EE"/>
    <w:rsid w:val="00932D91"/>
    <w:rsid w:val="00933746"/>
    <w:rsid w:val="00934353"/>
    <w:rsid w:val="00934AB1"/>
    <w:rsid w:val="00935BA7"/>
    <w:rsid w:val="00935FEB"/>
    <w:rsid w:val="009378C2"/>
    <w:rsid w:val="00940F3C"/>
    <w:rsid w:val="009411B5"/>
    <w:rsid w:val="00941AD1"/>
    <w:rsid w:val="00941B04"/>
    <w:rsid w:val="00941E3D"/>
    <w:rsid w:val="00942431"/>
    <w:rsid w:val="009429D1"/>
    <w:rsid w:val="00942DB9"/>
    <w:rsid w:val="00943DB7"/>
    <w:rsid w:val="00943DCB"/>
    <w:rsid w:val="00943E40"/>
    <w:rsid w:val="00944320"/>
    <w:rsid w:val="00944498"/>
    <w:rsid w:val="00944FE7"/>
    <w:rsid w:val="009455F9"/>
    <w:rsid w:val="009477D6"/>
    <w:rsid w:val="0095110A"/>
    <w:rsid w:val="0095185C"/>
    <w:rsid w:val="009518DF"/>
    <w:rsid w:val="00951B1B"/>
    <w:rsid w:val="00951F1A"/>
    <w:rsid w:val="00953129"/>
    <w:rsid w:val="0095323A"/>
    <w:rsid w:val="00953A96"/>
    <w:rsid w:val="00953D41"/>
    <w:rsid w:val="00954318"/>
    <w:rsid w:val="00954494"/>
    <w:rsid w:val="00954B23"/>
    <w:rsid w:val="00954D62"/>
    <w:rsid w:val="00955263"/>
    <w:rsid w:val="0095551C"/>
    <w:rsid w:val="00955582"/>
    <w:rsid w:val="00955BD1"/>
    <w:rsid w:val="00956192"/>
    <w:rsid w:val="0095730B"/>
    <w:rsid w:val="00957A34"/>
    <w:rsid w:val="00957B67"/>
    <w:rsid w:val="00957D9E"/>
    <w:rsid w:val="009609AD"/>
    <w:rsid w:val="00960AF9"/>
    <w:rsid w:val="00961183"/>
    <w:rsid w:val="009623FB"/>
    <w:rsid w:val="00962615"/>
    <w:rsid w:val="00962C92"/>
    <w:rsid w:val="00962CAE"/>
    <w:rsid w:val="00963521"/>
    <w:rsid w:val="0096352E"/>
    <w:rsid w:val="00963FE0"/>
    <w:rsid w:val="00964F60"/>
    <w:rsid w:val="00965320"/>
    <w:rsid w:val="00965641"/>
    <w:rsid w:val="00965B2A"/>
    <w:rsid w:val="00965B43"/>
    <w:rsid w:val="00965B5B"/>
    <w:rsid w:val="00966075"/>
    <w:rsid w:val="00966324"/>
    <w:rsid w:val="00966D9B"/>
    <w:rsid w:val="0096709B"/>
    <w:rsid w:val="00967103"/>
    <w:rsid w:val="0096754C"/>
    <w:rsid w:val="0096797D"/>
    <w:rsid w:val="00967BCA"/>
    <w:rsid w:val="0097012E"/>
    <w:rsid w:val="00970A9A"/>
    <w:rsid w:val="00970C2C"/>
    <w:rsid w:val="00970D78"/>
    <w:rsid w:val="00970E37"/>
    <w:rsid w:val="00973B02"/>
    <w:rsid w:val="00973DD0"/>
    <w:rsid w:val="00974379"/>
    <w:rsid w:val="009759B5"/>
    <w:rsid w:val="009764CC"/>
    <w:rsid w:val="00976956"/>
    <w:rsid w:val="00976FE9"/>
    <w:rsid w:val="0097781F"/>
    <w:rsid w:val="0098022A"/>
    <w:rsid w:val="00980689"/>
    <w:rsid w:val="009806A1"/>
    <w:rsid w:val="00980C79"/>
    <w:rsid w:val="0098153E"/>
    <w:rsid w:val="009817FD"/>
    <w:rsid w:val="00982285"/>
    <w:rsid w:val="009822E5"/>
    <w:rsid w:val="00982930"/>
    <w:rsid w:val="00982D75"/>
    <w:rsid w:val="009834F4"/>
    <w:rsid w:val="00983D16"/>
    <w:rsid w:val="0098413A"/>
    <w:rsid w:val="0098424E"/>
    <w:rsid w:val="0098563D"/>
    <w:rsid w:val="009862E1"/>
    <w:rsid w:val="009869BF"/>
    <w:rsid w:val="00986CFE"/>
    <w:rsid w:val="00987433"/>
    <w:rsid w:val="009878B9"/>
    <w:rsid w:val="00987B06"/>
    <w:rsid w:val="0099053D"/>
    <w:rsid w:val="00991146"/>
    <w:rsid w:val="00991A02"/>
    <w:rsid w:val="00991AFB"/>
    <w:rsid w:val="00992399"/>
    <w:rsid w:val="00992796"/>
    <w:rsid w:val="00992D2F"/>
    <w:rsid w:val="00993236"/>
    <w:rsid w:val="00993B30"/>
    <w:rsid w:val="009941E0"/>
    <w:rsid w:val="0099462E"/>
    <w:rsid w:val="0099552B"/>
    <w:rsid w:val="0099691B"/>
    <w:rsid w:val="00997954"/>
    <w:rsid w:val="009979D8"/>
    <w:rsid w:val="00997B71"/>
    <w:rsid w:val="009A21E0"/>
    <w:rsid w:val="009A2690"/>
    <w:rsid w:val="009A2B49"/>
    <w:rsid w:val="009A44EA"/>
    <w:rsid w:val="009A4D4A"/>
    <w:rsid w:val="009A570E"/>
    <w:rsid w:val="009A5E20"/>
    <w:rsid w:val="009A79AC"/>
    <w:rsid w:val="009B0D9A"/>
    <w:rsid w:val="009B124B"/>
    <w:rsid w:val="009B1438"/>
    <w:rsid w:val="009B3911"/>
    <w:rsid w:val="009B3E92"/>
    <w:rsid w:val="009B45B8"/>
    <w:rsid w:val="009B4AC5"/>
    <w:rsid w:val="009B52E3"/>
    <w:rsid w:val="009B54FB"/>
    <w:rsid w:val="009B639B"/>
    <w:rsid w:val="009B65D1"/>
    <w:rsid w:val="009B6A2A"/>
    <w:rsid w:val="009B6DCC"/>
    <w:rsid w:val="009B6DFA"/>
    <w:rsid w:val="009C1887"/>
    <w:rsid w:val="009C1A51"/>
    <w:rsid w:val="009C1FFC"/>
    <w:rsid w:val="009C2732"/>
    <w:rsid w:val="009C2F0D"/>
    <w:rsid w:val="009C3260"/>
    <w:rsid w:val="009C41C0"/>
    <w:rsid w:val="009C4DC1"/>
    <w:rsid w:val="009C54F3"/>
    <w:rsid w:val="009C5527"/>
    <w:rsid w:val="009C637A"/>
    <w:rsid w:val="009C640F"/>
    <w:rsid w:val="009C67D5"/>
    <w:rsid w:val="009C696E"/>
    <w:rsid w:val="009C719B"/>
    <w:rsid w:val="009C729E"/>
    <w:rsid w:val="009C7416"/>
    <w:rsid w:val="009D1DAF"/>
    <w:rsid w:val="009D24D6"/>
    <w:rsid w:val="009D2616"/>
    <w:rsid w:val="009D3925"/>
    <w:rsid w:val="009D3F0D"/>
    <w:rsid w:val="009D46AC"/>
    <w:rsid w:val="009D533F"/>
    <w:rsid w:val="009D5429"/>
    <w:rsid w:val="009D58EB"/>
    <w:rsid w:val="009D5CB1"/>
    <w:rsid w:val="009D6805"/>
    <w:rsid w:val="009D729C"/>
    <w:rsid w:val="009E0525"/>
    <w:rsid w:val="009E0F3F"/>
    <w:rsid w:val="009E2254"/>
    <w:rsid w:val="009E24B6"/>
    <w:rsid w:val="009E30C3"/>
    <w:rsid w:val="009E32BF"/>
    <w:rsid w:val="009E3BBD"/>
    <w:rsid w:val="009E434D"/>
    <w:rsid w:val="009E494F"/>
    <w:rsid w:val="009E60C7"/>
    <w:rsid w:val="009E7939"/>
    <w:rsid w:val="009F00FA"/>
    <w:rsid w:val="009F0746"/>
    <w:rsid w:val="009F0E04"/>
    <w:rsid w:val="009F117C"/>
    <w:rsid w:val="009F261B"/>
    <w:rsid w:val="009F2C1C"/>
    <w:rsid w:val="009F3A4C"/>
    <w:rsid w:val="009F3B30"/>
    <w:rsid w:val="009F5495"/>
    <w:rsid w:val="009F54C6"/>
    <w:rsid w:val="009F5600"/>
    <w:rsid w:val="009F5765"/>
    <w:rsid w:val="009F59AA"/>
    <w:rsid w:val="009F61EA"/>
    <w:rsid w:val="009F7163"/>
    <w:rsid w:val="009F7C96"/>
    <w:rsid w:val="00A00F76"/>
    <w:rsid w:val="00A01018"/>
    <w:rsid w:val="00A0181D"/>
    <w:rsid w:val="00A02887"/>
    <w:rsid w:val="00A035D0"/>
    <w:rsid w:val="00A0394F"/>
    <w:rsid w:val="00A03E0C"/>
    <w:rsid w:val="00A04B4B"/>
    <w:rsid w:val="00A06EF1"/>
    <w:rsid w:val="00A1081F"/>
    <w:rsid w:val="00A109DF"/>
    <w:rsid w:val="00A11F8A"/>
    <w:rsid w:val="00A12079"/>
    <w:rsid w:val="00A1207B"/>
    <w:rsid w:val="00A12360"/>
    <w:rsid w:val="00A139B1"/>
    <w:rsid w:val="00A13C71"/>
    <w:rsid w:val="00A14727"/>
    <w:rsid w:val="00A14AC3"/>
    <w:rsid w:val="00A14ED9"/>
    <w:rsid w:val="00A15156"/>
    <w:rsid w:val="00A15AB4"/>
    <w:rsid w:val="00A1605A"/>
    <w:rsid w:val="00A1656E"/>
    <w:rsid w:val="00A1686A"/>
    <w:rsid w:val="00A16C4D"/>
    <w:rsid w:val="00A17122"/>
    <w:rsid w:val="00A172E5"/>
    <w:rsid w:val="00A20328"/>
    <w:rsid w:val="00A21E9E"/>
    <w:rsid w:val="00A21EB6"/>
    <w:rsid w:val="00A2276C"/>
    <w:rsid w:val="00A22AF9"/>
    <w:rsid w:val="00A2403F"/>
    <w:rsid w:val="00A240E1"/>
    <w:rsid w:val="00A24775"/>
    <w:rsid w:val="00A25B49"/>
    <w:rsid w:val="00A2646D"/>
    <w:rsid w:val="00A264CE"/>
    <w:rsid w:val="00A26A06"/>
    <w:rsid w:val="00A26A60"/>
    <w:rsid w:val="00A30B26"/>
    <w:rsid w:val="00A31204"/>
    <w:rsid w:val="00A31D11"/>
    <w:rsid w:val="00A32F5C"/>
    <w:rsid w:val="00A335F1"/>
    <w:rsid w:val="00A34864"/>
    <w:rsid w:val="00A35512"/>
    <w:rsid w:val="00A36513"/>
    <w:rsid w:val="00A368CC"/>
    <w:rsid w:val="00A370CB"/>
    <w:rsid w:val="00A37639"/>
    <w:rsid w:val="00A379DE"/>
    <w:rsid w:val="00A42231"/>
    <w:rsid w:val="00A42FA3"/>
    <w:rsid w:val="00A43CD7"/>
    <w:rsid w:val="00A43F6C"/>
    <w:rsid w:val="00A452B0"/>
    <w:rsid w:val="00A47184"/>
    <w:rsid w:val="00A5120E"/>
    <w:rsid w:val="00A5163D"/>
    <w:rsid w:val="00A52715"/>
    <w:rsid w:val="00A529EB"/>
    <w:rsid w:val="00A5323D"/>
    <w:rsid w:val="00A534CD"/>
    <w:rsid w:val="00A53558"/>
    <w:rsid w:val="00A53889"/>
    <w:rsid w:val="00A53F6E"/>
    <w:rsid w:val="00A548B3"/>
    <w:rsid w:val="00A548EF"/>
    <w:rsid w:val="00A554B4"/>
    <w:rsid w:val="00A565A2"/>
    <w:rsid w:val="00A56957"/>
    <w:rsid w:val="00A56FF9"/>
    <w:rsid w:val="00A61220"/>
    <w:rsid w:val="00A61837"/>
    <w:rsid w:val="00A61B5D"/>
    <w:rsid w:val="00A61C7A"/>
    <w:rsid w:val="00A61E8A"/>
    <w:rsid w:val="00A62125"/>
    <w:rsid w:val="00A6315B"/>
    <w:rsid w:val="00A636CC"/>
    <w:rsid w:val="00A65038"/>
    <w:rsid w:val="00A65F53"/>
    <w:rsid w:val="00A70399"/>
    <w:rsid w:val="00A7089F"/>
    <w:rsid w:val="00A71780"/>
    <w:rsid w:val="00A71A0E"/>
    <w:rsid w:val="00A71D8F"/>
    <w:rsid w:val="00A71DB3"/>
    <w:rsid w:val="00A71F7F"/>
    <w:rsid w:val="00A7309B"/>
    <w:rsid w:val="00A73132"/>
    <w:rsid w:val="00A7389A"/>
    <w:rsid w:val="00A73B11"/>
    <w:rsid w:val="00A746CB"/>
    <w:rsid w:val="00A74A79"/>
    <w:rsid w:val="00A75459"/>
    <w:rsid w:val="00A7561A"/>
    <w:rsid w:val="00A75726"/>
    <w:rsid w:val="00A75ED5"/>
    <w:rsid w:val="00A769EF"/>
    <w:rsid w:val="00A771E0"/>
    <w:rsid w:val="00A7723F"/>
    <w:rsid w:val="00A7771D"/>
    <w:rsid w:val="00A77C07"/>
    <w:rsid w:val="00A77F1D"/>
    <w:rsid w:val="00A80514"/>
    <w:rsid w:val="00A80D02"/>
    <w:rsid w:val="00A817C8"/>
    <w:rsid w:val="00A82F4E"/>
    <w:rsid w:val="00A83FDD"/>
    <w:rsid w:val="00A8451F"/>
    <w:rsid w:val="00A845E9"/>
    <w:rsid w:val="00A854D5"/>
    <w:rsid w:val="00A85BB8"/>
    <w:rsid w:val="00A85C5F"/>
    <w:rsid w:val="00A85E59"/>
    <w:rsid w:val="00A91412"/>
    <w:rsid w:val="00A91A0C"/>
    <w:rsid w:val="00A91AB5"/>
    <w:rsid w:val="00A92502"/>
    <w:rsid w:val="00A929EF"/>
    <w:rsid w:val="00A93498"/>
    <w:rsid w:val="00A9386F"/>
    <w:rsid w:val="00A93F36"/>
    <w:rsid w:val="00A93F5B"/>
    <w:rsid w:val="00A9437C"/>
    <w:rsid w:val="00A94AA5"/>
    <w:rsid w:val="00A94F6C"/>
    <w:rsid w:val="00A9527D"/>
    <w:rsid w:val="00A96C39"/>
    <w:rsid w:val="00AA057E"/>
    <w:rsid w:val="00AA0903"/>
    <w:rsid w:val="00AA0AF8"/>
    <w:rsid w:val="00AA0CEF"/>
    <w:rsid w:val="00AA11D1"/>
    <w:rsid w:val="00AA1E6C"/>
    <w:rsid w:val="00AA24CA"/>
    <w:rsid w:val="00AA4942"/>
    <w:rsid w:val="00AA4AA4"/>
    <w:rsid w:val="00AA57CD"/>
    <w:rsid w:val="00AA6040"/>
    <w:rsid w:val="00AA6050"/>
    <w:rsid w:val="00AA64BD"/>
    <w:rsid w:val="00AA6DFB"/>
    <w:rsid w:val="00AA6FB8"/>
    <w:rsid w:val="00AA70D8"/>
    <w:rsid w:val="00AA7F98"/>
    <w:rsid w:val="00AB0916"/>
    <w:rsid w:val="00AB1097"/>
    <w:rsid w:val="00AB1799"/>
    <w:rsid w:val="00AB2172"/>
    <w:rsid w:val="00AB3313"/>
    <w:rsid w:val="00AB3ECF"/>
    <w:rsid w:val="00AB54C4"/>
    <w:rsid w:val="00AB61AC"/>
    <w:rsid w:val="00AB6320"/>
    <w:rsid w:val="00AB74AF"/>
    <w:rsid w:val="00AC02B5"/>
    <w:rsid w:val="00AC0A48"/>
    <w:rsid w:val="00AC0A56"/>
    <w:rsid w:val="00AC0A80"/>
    <w:rsid w:val="00AC0FC5"/>
    <w:rsid w:val="00AC14C9"/>
    <w:rsid w:val="00AC1D40"/>
    <w:rsid w:val="00AC2A40"/>
    <w:rsid w:val="00AC320A"/>
    <w:rsid w:val="00AC3519"/>
    <w:rsid w:val="00AC361F"/>
    <w:rsid w:val="00AC3747"/>
    <w:rsid w:val="00AC3C4F"/>
    <w:rsid w:val="00AC3FC0"/>
    <w:rsid w:val="00AC4B70"/>
    <w:rsid w:val="00AC4FAB"/>
    <w:rsid w:val="00AC505D"/>
    <w:rsid w:val="00AC5CD1"/>
    <w:rsid w:val="00AC63AD"/>
    <w:rsid w:val="00AC6B61"/>
    <w:rsid w:val="00AC6CC3"/>
    <w:rsid w:val="00AC79B4"/>
    <w:rsid w:val="00AC7D70"/>
    <w:rsid w:val="00AD02AD"/>
    <w:rsid w:val="00AD1458"/>
    <w:rsid w:val="00AD1700"/>
    <w:rsid w:val="00AD28A2"/>
    <w:rsid w:val="00AD28BE"/>
    <w:rsid w:val="00AD2B07"/>
    <w:rsid w:val="00AD365C"/>
    <w:rsid w:val="00AD49C8"/>
    <w:rsid w:val="00AD576C"/>
    <w:rsid w:val="00AD6E73"/>
    <w:rsid w:val="00AD7471"/>
    <w:rsid w:val="00AE0AE6"/>
    <w:rsid w:val="00AE184C"/>
    <w:rsid w:val="00AE1A2B"/>
    <w:rsid w:val="00AE23FB"/>
    <w:rsid w:val="00AE2429"/>
    <w:rsid w:val="00AE2E17"/>
    <w:rsid w:val="00AE3428"/>
    <w:rsid w:val="00AE3655"/>
    <w:rsid w:val="00AE36FB"/>
    <w:rsid w:val="00AE375A"/>
    <w:rsid w:val="00AE3885"/>
    <w:rsid w:val="00AE407B"/>
    <w:rsid w:val="00AE4359"/>
    <w:rsid w:val="00AE5FD4"/>
    <w:rsid w:val="00AE6EB5"/>
    <w:rsid w:val="00AE7042"/>
    <w:rsid w:val="00AE73CD"/>
    <w:rsid w:val="00AE7412"/>
    <w:rsid w:val="00AF063D"/>
    <w:rsid w:val="00AF095A"/>
    <w:rsid w:val="00AF0A8D"/>
    <w:rsid w:val="00AF2585"/>
    <w:rsid w:val="00AF3AFA"/>
    <w:rsid w:val="00AF3F05"/>
    <w:rsid w:val="00AF4CCE"/>
    <w:rsid w:val="00AF561E"/>
    <w:rsid w:val="00AF6122"/>
    <w:rsid w:val="00AF7085"/>
    <w:rsid w:val="00AF7431"/>
    <w:rsid w:val="00B0036D"/>
    <w:rsid w:val="00B00B32"/>
    <w:rsid w:val="00B01712"/>
    <w:rsid w:val="00B021F9"/>
    <w:rsid w:val="00B0253D"/>
    <w:rsid w:val="00B02693"/>
    <w:rsid w:val="00B0272E"/>
    <w:rsid w:val="00B02B69"/>
    <w:rsid w:val="00B0446E"/>
    <w:rsid w:val="00B04DBA"/>
    <w:rsid w:val="00B05085"/>
    <w:rsid w:val="00B0588E"/>
    <w:rsid w:val="00B05B1A"/>
    <w:rsid w:val="00B05C93"/>
    <w:rsid w:val="00B05CA2"/>
    <w:rsid w:val="00B06863"/>
    <w:rsid w:val="00B0707C"/>
    <w:rsid w:val="00B07AF3"/>
    <w:rsid w:val="00B102CB"/>
    <w:rsid w:val="00B10E04"/>
    <w:rsid w:val="00B11281"/>
    <w:rsid w:val="00B11D04"/>
    <w:rsid w:val="00B1213B"/>
    <w:rsid w:val="00B12871"/>
    <w:rsid w:val="00B12D75"/>
    <w:rsid w:val="00B12DA0"/>
    <w:rsid w:val="00B12F39"/>
    <w:rsid w:val="00B144F5"/>
    <w:rsid w:val="00B14FA0"/>
    <w:rsid w:val="00B16162"/>
    <w:rsid w:val="00B16E18"/>
    <w:rsid w:val="00B20805"/>
    <w:rsid w:val="00B21AA1"/>
    <w:rsid w:val="00B21F00"/>
    <w:rsid w:val="00B223EB"/>
    <w:rsid w:val="00B22B93"/>
    <w:rsid w:val="00B235C6"/>
    <w:rsid w:val="00B23DA7"/>
    <w:rsid w:val="00B2467D"/>
    <w:rsid w:val="00B2567C"/>
    <w:rsid w:val="00B25BE4"/>
    <w:rsid w:val="00B25DD0"/>
    <w:rsid w:val="00B26BCD"/>
    <w:rsid w:val="00B27DB5"/>
    <w:rsid w:val="00B27E17"/>
    <w:rsid w:val="00B30DE6"/>
    <w:rsid w:val="00B31E07"/>
    <w:rsid w:val="00B31E8A"/>
    <w:rsid w:val="00B32454"/>
    <w:rsid w:val="00B3282F"/>
    <w:rsid w:val="00B33062"/>
    <w:rsid w:val="00B33108"/>
    <w:rsid w:val="00B33954"/>
    <w:rsid w:val="00B33E5F"/>
    <w:rsid w:val="00B342CD"/>
    <w:rsid w:val="00B34D3C"/>
    <w:rsid w:val="00B356E2"/>
    <w:rsid w:val="00B3572F"/>
    <w:rsid w:val="00B35D36"/>
    <w:rsid w:val="00B35F83"/>
    <w:rsid w:val="00B35FD8"/>
    <w:rsid w:val="00B373FE"/>
    <w:rsid w:val="00B37699"/>
    <w:rsid w:val="00B40088"/>
    <w:rsid w:val="00B402C7"/>
    <w:rsid w:val="00B40693"/>
    <w:rsid w:val="00B40EF0"/>
    <w:rsid w:val="00B41A43"/>
    <w:rsid w:val="00B41FC1"/>
    <w:rsid w:val="00B420EE"/>
    <w:rsid w:val="00B42D18"/>
    <w:rsid w:val="00B4304F"/>
    <w:rsid w:val="00B43076"/>
    <w:rsid w:val="00B43721"/>
    <w:rsid w:val="00B43C56"/>
    <w:rsid w:val="00B43EFE"/>
    <w:rsid w:val="00B4472F"/>
    <w:rsid w:val="00B45456"/>
    <w:rsid w:val="00B45702"/>
    <w:rsid w:val="00B45B99"/>
    <w:rsid w:val="00B4682F"/>
    <w:rsid w:val="00B46E96"/>
    <w:rsid w:val="00B4728A"/>
    <w:rsid w:val="00B50446"/>
    <w:rsid w:val="00B519DA"/>
    <w:rsid w:val="00B51E6A"/>
    <w:rsid w:val="00B5236D"/>
    <w:rsid w:val="00B52555"/>
    <w:rsid w:val="00B52D87"/>
    <w:rsid w:val="00B52E2F"/>
    <w:rsid w:val="00B53F8A"/>
    <w:rsid w:val="00B5550C"/>
    <w:rsid w:val="00B555AF"/>
    <w:rsid w:val="00B55EEC"/>
    <w:rsid w:val="00B56129"/>
    <w:rsid w:val="00B568C8"/>
    <w:rsid w:val="00B572E7"/>
    <w:rsid w:val="00B57F2B"/>
    <w:rsid w:val="00B60210"/>
    <w:rsid w:val="00B60256"/>
    <w:rsid w:val="00B605AA"/>
    <w:rsid w:val="00B6121A"/>
    <w:rsid w:val="00B61B41"/>
    <w:rsid w:val="00B621CD"/>
    <w:rsid w:val="00B62623"/>
    <w:rsid w:val="00B627A3"/>
    <w:rsid w:val="00B62A73"/>
    <w:rsid w:val="00B62DDC"/>
    <w:rsid w:val="00B63372"/>
    <w:rsid w:val="00B635F9"/>
    <w:rsid w:val="00B63CD2"/>
    <w:rsid w:val="00B64301"/>
    <w:rsid w:val="00B644CE"/>
    <w:rsid w:val="00B65F91"/>
    <w:rsid w:val="00B66DB9"/>
    <w:rsid w:val="00B67024"/>
    <w:rsid w:val="00B670C4"/>
    <w:rsid w:val="00B676AC"/>
    <w:rsid w:val="00B67A50"/>
    <w:rsid w:val="00B709AB"/>
    <w:rsid w:val="00B70CE4"/>
    <w:rsid w:val="00B70E91"/>
    <w:rsid w:val="00B71C32"/>
    <w:rsid w:val="00B72AB0"/>
    <w:rsid w:val="00B73285"/>
    <w:rsid w:val="00B74A4A"/>
    <w:rsid w:val="00B7789F"/>
    <w:rsid w:val="00B77B3F"/>
    <w:rsid w:val="00B80549"/>
    <w:rsid w:val="00B81A14"/>
    <w:rsid w:val="00B8265B"/>
    <w:rsid w:val="00B83510"/>
    <w:rsid w:val="00B83732"/>
    <w:rsid w:val="00B83B36"/>
    <w:rsid w:val="00B84116"/>
    <w:rsid w:val="00B84646"/>
    <w:rsid w:val="00B84C63"/>
    <w:rsid w:val="00B85574"/>
    <w:rsid w:val="00B857BF"/>
    <w:rsid w:val="00B86598"/>
    <w:rsid w:val="00B86B5D"/>
    <w:rsid w:val="00B87142"/>
    <w:rsid w:val="00B878DE"/>
    <w:rsid w:val="00B87BCB"/>
    <w:rsid w:val="00B90B3F"/>
    <w:rsid w:val="00B9219E"/>
    <w:rsid w:val="00B924C6"/>
    <w:rsid w:val="00B9286F"/>
    <w:rsid w:val="00B92916"/>
    <w:rsid w:val="00B93005"/>
    <w:rsid w:val="00B93B39"/>
    <w:rsid w:val="00B940DC"/>
    <w:rsid w:val="00B94145"/>
    <w:rsid w:val="00B946A0"/>
    <w:rsid w:val="00B94886"/>
    <w:rsid w:val="00B96398"/>
    <w:rsid w:val="00B9698D"/>
    <w:rsid w:val="00B96FD3"/>
    <w:rsid w:val="00B973D3"/>
    <w:rsid w:val="00B9748D"/>
    <w:rsid w:val="00B978CF"/>
    <w:rsid w:val="00BA004E"/>
    <w:rsid w:val="00BA02D2"/>
    <w:rsid w:val="00BA118B"/>
    <w:rsid w:val="00BA1203"/>
    <w:rsid w:val="00BA49AA"/>
    <w:rsid w:val="00BA4D9B"/>
    <w:rsid w:val="00BA4DC1"/>
    <w:rsid w:val="00BA4DCC"/>
    <w:rsid w:val="00BA605A"/>
    <w:rsid w:val="00BA60E7"/>
    <w:rsid w:val="00BA657F"/>
    <w:rsid w:val="00BA70E7"/>
    <w:rsid w:val="00BA74EA"/>
    <w:rsid w:val="00BA7937"/>
    <w:rsid w:val="00BB049F"/>
    <w:rsid w:val="00BB0A52"/>
    <w:rsid w:val="00BB0AE3"/>
    <w:rsid w:val="00BB0C3E"/>
    <w:rsid w:val="00BB165E"/>
    <w:rsid w:val="00BB1BB0"/>
    <w:rsid w:val="00BB1FA4"/>
    <w:rsid w:val="00BB2901"/>
    <w:rsid w:val="00BB3AEC"/>
    <w:rsid w:val="00BB3D38"/>
    <w:rsid w:val="00BB3F6C"/>
    <w:rsid w:val="00BB53AF"/>
    <w:rsid w:val="00BB5709"/>
    <w:rsid w:val="00BB5B37"/>
    <w:rsid w:val="00BB69B7"/>
    <w:rsid w:val="00BB6DFB"/>
    <w:rsid w:val="00BB7B57"/>
    <w:rsid w:val="00BC05F1"/>
    <w:rsid w:val="00BC092D"/>
    <w:rsid w:val="00BC0B2B"/>
    <w:rsid w:val="00BC11BF"/>
    <w:rsid w:val="00BC19B2"/>
    <w:rsid w:val="00BC2C3C"/>
    <w:rsid w:val="00BC2DFC"/>
    <w:rsid w:val="00BC3405"/>
    <w:rsid w:val="00BC38E9"/>
    <w:rsid w:val="00BC3F61"/>
    <w:rsid w:val="00BC4269"/>
    <w:rsid w:val="00BC4678"/>
    <w:rsid w:val="00BC50AA"/>
    <w:rsid w:val="00BC5148"/>
    <w:rsid w:val="00BC56B1"/>
    <w:rsid w:val="00BC58CE"/>
    <w:rsid w:val="00BC683E"/>
    <w:rsid w:val="00BC68CE"/>
    <w:rsid w:val="00BC6C27"/>
    <w:rsid w:val="00BC6F03"/>
    <w:rsid w:val="00BC712F"/>
    <w:rsid w:val="00BC735B"/>
    <w:rsid w:val="00BC77D1"/>
    <w:rsid w:val="00BC7DE0"/>
    <w:rsid w:val="00BD0035"/>
    <w:rsid w:val="00BD1395"/>
    <w:rsid w:val="00BD1A76"/>
    <w:rsid w:val="00BD22E7"/>
    <w:rsid w:val="00BD241D"/>
    <w:rsid w:val="00BD2FB1"/>
    <w:rsid w:val="00BD308D"/>
    <w:rsid w:val="00BD3109"/>
    <w:rsid w:val="00BD5625"/>
    <w:rsid w:val="00BD654A"/>
    <w:rsid w:val="00BD6A59"/>
    <w:rsid w:val="00BD736A"/>
    <w:rsid w:val="00BE0893"/>
    <w:rsid w:val="00BE0A53"/>
    <w:rsid w:val="00BE180B"/>
    <w:rsid w:val="00BE18B0"/>
    <w:rsid w:val="00BE1DF1"/>
    <w:rsid w:val="00BE1E2B"/>
    <w:rsid w:val="00BE262D"/>
    <w:rsid w:val="00BE3606"/>
    <w:rsid w:val="00BE3B81"/>
    <w:rsid w:val="00BE3D36"/>
    <w:rsid w:val="00BE3D95"/>
    <w:rsid w:val="00BE3EFF"/>
    <w:rsid w:val="00BE47C8"/>
    <w:rsid w:val="00BE525A"/>
    <w:rsid w:val="00BE595B"/>
    <w:rsid w:val="00BE66F3"/>
    <w:rsid w:val="00BE67E8"/>
    <w:rsid w:val="00BE7929"/>
    <w:rsid w:val="00BE7B2E"/>
    <w:rsid w:val="00BF0E8E"/>
    <w:rsid w:val="00BF1E5E"/>
    <w:rsid w:val="00BF220D"/>
    <w:rsid w:val="00BF22A4"/>
    <w:rsid w:val="00BF294B"/>
    <w:rsid w:val="00BF321B"/>
    <w:rsid w:val="00BF361C"/>
    <w:rsid w:val="00BF3E2B"/>
    <w:rsid w:val="00BF409D"/>
    <w:rsid w:val="00BF40F2"/>
    <w:rsid w:val="00BF581B"/>
    <w:rsid w:val="00BF58C8"/>
    <w:rsid w:val="00BF5D31"/>
    <w:rsid w:val="00BF625C"/>
    <w:rsid w:val="00BF747B"/>
    <w:rsid w:val="00BF7DAC"/>
    <w:rsid w:val="00C005FC"/>
    <w:rsid w:val="00C014BE"/>
    <w:rsid w:val="00C018C5"/>
    <w:rsid w:val="00C02BEF"/>
    <w:rsid w:val="00C036C4"/>
    <w:rsid w:val="00C03705"/>
    <w:rsid w:val="00C0372E"/>
    <w:rsid w:val="00C03B28"/>
    <w:rsid w:val="00C03D11"/>
    <w:rsid w:val="00C040CE"/>
    <w:rsid w:val="00C043F6"/>
    <w:rsid w:val="00C04A4E"/>
    <w:rsid w:val="00C05164"/>
    <w:rsid w:val="00C054B5"/>
    <w:rsid w:val="00C069DF"/>
    <w:rsid w:val="00C06B36"/>
    <w:rsid w:val="00C06FFA"/>
    <w:rsid w:val="00C078BD"/>
    <w:rsid w:val="00C108A4"/>
    <w:rsid w:val="00C109BC"/>
    <w:rsid w:val="00C10B02"/>
    <w:rsid w:val="00C10D94"/>
    <w:rsid w:val="00C12482"/>
    <w:rsid w:val="00C12FF7"/>
    <w:rsid w:val="00C1306A"/>
    <w:rsid w:val="00C13FFF"/>
    <w:rsid w:val="00C156E9"/>
    <w:rsid w:val="00C15B7F"/>
    <w:rsid w:val="00C165E6"/>
    <w:rsid w:val="00C16901"/>
    <w:rsid w:val="00C16ABF"/>
    <w:rsid w:val="00C176F9"/>
    <w:rsid w:val="00C179B5"/>
    <w:rsid w:val="00C17A6B"/>
    <w:rsid w:val="00C20125"/>
    <w:rsid w:val="00C20173"/>
    <w:rsid w:val="00C208CF"/>
    <w:rsid w:val="00C20BB9"/>
    <w:rsid w:val="00C237D6"/>
    <w:rsid w:val="00C23BD7"/>
    <w:rsid w:val="00C2405B"/>
    <w:rsid w:val="00C268E4"/>
    <w:rsid w:val="00C26A4B"/>
    <w:rsid w:val="00C26C49"/>
    <w:rsid w:val="00C26EE4"/>
    <w:rsid w:val="00C26FFB"/>
    <w:rsid w:val="00C27E21"/>
    <w:rsid w:val="00C30D18"/>
    <w:rsid w:val="00C311CA"/>
    <w:rsid w:val="00C329A9"/>
    <w:rsid w:val="00C33457"/>
    <w:rsid w:val="00C33B6E"/>
    <w:rsid w:val="00C341F8"/>
    <w:rsid w:val="00C34F25"/>
    <w:rsid w:val="00C35094"/>
    <w:rsid w:val="00C355D8"/>
    <w:rsid w:val="00C35814"/>
    <w:rsid w:val="00C35FB6"/>
    <w:rsid w:val="00C36644"/>
    <w:rsid w:val="00C36B88"/>
    <w:rsid w:val="00C37A59"/>
    <w:rsid w:val="00C37C27"/>
    <w:rsid w:val="00C4030F"/>
    <w:rsid w:val="00C4035B"/>
    <w:rsid w:val="00C410C3"/>
    <w:rsid w:val="00C41349"/>
    <w:rsid w:val="00C41758"/>
    <w:rsid w:val="00C4237F"/>
    <w:rsid w:val="00C424E5"/>
    <w:rsid w:val="00C43016"/>
    <w:rsid w:val="00C43666"/>
    <w:rsid w:val="00C43945"/>
    <w:rsid w:val="00C45854"/>
    <w:rsid w:val="00C45A9A"/>
    <w:rsid w:val="00C47B10"/>
    <w:rsid w:val="00C47D89"/>
    <w:rsid w:val="00C500C3"/>
    <w:rsid w:val="00C50B81"/>
    <w:rsid w:val="00C50E38"/>
    <w:rsid w:val="00C516C2"/>
    <w:rsid w:val="00C52E00"/>
    <w:rsid w:val="00C546D5"/>
    <w:rsid w:val="00C574B5"/>
    <w:rsid w:val="00C6033F"/>
    <w:rsid w:val="00C603B3"/>
    <w:rsid w:val="00C603F6"/>
    <w:rsid w:val="00C60982"/>
    <w:rsid w:val="00C60E72"/>
    <w:rsid w:val="00C60F49"/>
    <w:rsid w:val="00C6141A"/>
    <w:rsid w:val="00C61518"/>
    <w:rsid w:val="00C61C3A"/>
    <w:rsid w:val="00C623FD"/>
    <w:rsid w:val="00C62A8C"/>
    <w:rsid w:val="00C62E7C"/>
    <w:rsid w:val="00C637C7"/>
    <w:rsid w:val="00C64718"/>
    <w:rsid w:val="00C64D34"/>
    <w:rsid w:val="00C6741F"/>
    <w:rsid w:val="00C67C3A"/>
    <w:rsid w:val="00C7122B"/>
    <w:rsid w:val="00C71C49"/>
    <w:rsid w:val="00C71CC4"/>
    <w:rsid w:val="00C71E3D"/>
    <w:rsid w:val="00C72217"/>
    <w:rsid w:val="00C72C67"/>
    <w:rsid w:val="00C72F62"/>
    <w:rsid w:val="00C73969"/>
    <w:rsid w:val="00C745D9"/>
    <w:rsid w:val="00C754A5"/>
    <w:rsid w:val="00C7570D"/>
    <w:rsid w:val="00C759D1"/>
    <w:rsid w:val="00C76033"/>
    <w:rsid w:val="00C77ADC"/>
    <w:rsid w:val="00C77C86"/>
    <w:rsid w:val="00C77D2C"/>
    <w:rsid w:val="00C80A30"/>
    <w:rsid w:val="00C80D02"/>
    <w:rsid w:val="00C81AD4"/>
    <w:rsid w:val="00C826FD"/>
    <w:rsid w:val="00C8274C"/>
    <w:rsid w:val="00C82B42"/>
    <w:rsid w:val="00C83D04"/>
    <w:rsid w:val="00C85807"/>
    <w:rsid w:val="00C85F8D"/>
    <w:rsid w:val="00C863B9"/>
    <w:rsid w:val="00C864F9"/>
    <w:rsid w:val="00C87C9A"/>
    <w:rsid w:val="00C9047A"/>
    <w:rsid w:val="00C90B7D"/>
    <w:rsid w:val="00C90BC3"/>
    <w:rsid w:val="00C9105E"/>
    <w:rsid w:val="00C91BA2"/>
    <w:rsid w:val="00C91D3A"/>
    <w:rsid w:val="00C91E99"/>
    <w:rsid w:val="00C93682"/>
    <w:rsid w:val="00C9372F"/>
    <w:rsid w:val="00C93C5E"/>
    <w:rsid w:val="00C949F1"/>
    <w:rsid w:val="00C94FC9"/>
    <w:rsid w:val="00C957A6"/>
    <w:rsid w:val="00C95B39"/>
    <w:rsid w:val="00C96671"/>
    <w:rsid w:val="00C96908"/>
    <w:rsid w:val="00C96B3C"/>
    <w:rsid w:val="00C96C26"/>
    <w:rsid w:val="00C97A1E"/>
    <w:rsid w:val="00CA0241"/>
    <w:rsid w:val="00CA151D"/>
    <w:rsid w:val="00CA1A58"/>
    <w:rsid w:val="00CA21A8"/>
    <w:rsid w:val="00CA224D"/>
    <w:rsid w:val="00CA2DD0"/>
    <w:rsid w:val="00CA390E"/>
    <w:rsid w:val="00CA396A"/>
    <w:rsid w:val="00CA3BD8"/>
    <w:rsid w:val="00CA3F1A"/>
    <w:rsid w:val="00CA425C"/>
    <w:rsid w:val="00CA52D2"/>
    <w:rsid w:val="00CA6691"/>
    <w:rsid w:val="00CB108E"/>
    <w:rsid w:val="00CB18AD"/>
    <w:rsid w:val="00CB31AD"/>
    <w:rsid w:val="00CB3456"/>
    <w:rsid w:val="00CB424E"/>
    <w:rsid w:val="00CB4526"/>
    <w:rsid w:val="00CB4813"/>
    <w:rsid w:val="00CB51E2"/>
    <w:rsid w:val="00CB5BB1"/>
    <w:rsid w:val="00CB6119"/>
    <w:rsid w:val="00CB6DB2"/>
    <w:rsid w:val="00CB741F"/>
    <w:rsid w:val="00CC08E8"/>
    <w:rsid w:val="00CC15CB"/>
    <w:rsid w:val="00CC194F"/>
    <w:rsid w:val="00CC1959"/>
    <w:rsid w:val="00CC2FC6"/>
    <w:rsid w:val="00CC3AE7"/>
    <w:rsid w:val="00CC404E"/>
    <w:rsid w:val="00CC4C53"/>
    <w:rsid w:val="00CC51FC"/>
    <w:rsid w:val="00CC5583"/>
    <w:rsid w:val="00CC5E83"/>
    <w:rsid w:val="00CC6198"/>
    <w:rsid w:val="00CC690E"/>
    <w:rsid w:val="00CC70D1"/>
    <w:rsid w:val="00CC7AEC"/>
    <w:rsid w:val="00CD0823"/>
    <w:rsid w:val="00CD0C39"/>
    <w:rsid w:val="00CD0D09"/>
    <w:rsid w:val="00CD0FE6"/>
    <w:rsid w:val="00CD1294"/>
    <w:rsid w:val="00CD1474"/>
    <w:rsid w:val="00CD14EC"/>
    <w:rsid w:val="00CD294A"/>
    <w:rsid w:val="00CD3030"/>
    <w:rsid w:val="00CD391A"/>
    <w:rsid w:val="00CD397F"/>
    <w:rsid w:val="00CD425C"/>
    <w:rsid w:val="00CD4277"/>
    <w:rsid w:val="00CD5F50"/>
    <w:rsid w:val="00CD6322"/>
    <w:rsid w:val="00CD72F2"/>
    <w:rsid w:val="00CD7774"/>
    <w:rsid w:val="00CE0E31"/>
    <w:rsid w:val="00CE1377"/>
    <w:rsid w:val="00CE1817"/>
    <w:rsid w:val="00CE1D79"/>
    <w:rsid w:val="00CE1E2F"/>
    <w:rsid w:val="00CE2819"/>
    <w:rsid w:val="00CE51DA"/>
    <w:rsid w:val="00CE5317"/>
    <w:rsid w:val="00CE560D"/>
    <w:rsid w:val="00CE5831"/>
    <w:rsid w:val="00CE5D90"/>
    <w:rsid w:val="00CE613F"/>
    <w:rsid w:val="00CE64FA"/>
    <w:rsid w:val="00CE75C3"/>
    <w:rsid w:val="00CF04C1"/>
    <w:rsid w:val="00CF130C"/>
    <w:rsid w:val="00CF131C"/>
    <w:rsid w:val="00CF1572"/>
    <w:rsid w:val="00CF1EAE"/>
    <w:rsid w:val="00CF2330"/>
    <w:rsid w:val="00CF270E"/>
    <w:rsid w:val="00CF2B22"/>
    <w:rsid w:val="00CF3351"/>
    <w:rsid w:val="00CF35A5"/>
    <w:rsid w:val="00CF3B42"/>
    <w:rsid w:val="00CF3D20"/>
    <w:rsid w:val="00CF3E0A"/>
    <w:rsid w:val="00CF4FFD"/>
    <w:rsid w:val="00CF6247"/>
    <w:rsid w:val="00CF6F09"/>
    <w:rsid w:val="00CF6F6C"/>
    <w:rsid w:val="00CF7A2A"/>
    <w:rsid w:val="00CF7C74"/>
    <w:rsid w:val="00CF7CCC"/>
    <w:rsid w:val="00D00B78"/>
    <w:rsid w:val="00D00BED"/>
    <w:rsid w:val="00D018CA"/>
    <w:rsid w:val="00D02434"/>
    <w:rsid w:val="00D024D7"/>
    <w:rsid w:val="00D027C6"/>
    <w:rsid w:val="00D04632"/>
    <w:rsid w:val="00D04B17"/>
    <w:rsid w:val="00D05D4F"/>
    <w:rsid w:val="00D05FB4"/>
    <w:rsid w:val="00D0600B"/>
    <w:rsid w:val="00D066EE"/>
    <w:rsid w:val="00D06CF4"/>
    <w:rsid w:val="00D073D3"/>
    <w:rsid w:val="00D10980"/>
    <w:rsid w:val="00D10C31"/>
    <w:rsid w:val="00D10C67"/>
    <w:rsid w:val="00D12C8D"/>
    <w:rsid w:val="00D13121"/>
    <w:rsid w:val="00D143BE"/>
    <w:rsid w:val="00D150C9"/>
    <w:rsid w:val="00D156AA"/>
    <w:rsid w:val="00D15D56"/>
    <w:rsid w:val="00D1611E"/>
    <w:rsid w:val="00D161E3"/>
    <w:rsid w:val="00D1726B"/>
    <w:rsid w:val="00D1798E"/>
    <w:rsid w:val="00D2007F"/>
    <w:rsid w:val="00D2092F"/>
    <w:rsid w:val="00D20EFE"/>
    <w:rsid w:val="00D211E5"/>
    <w:rsid w:val="00D214C0"/>
    <w:rsid w:val="00D221E3"/>
    <w:rsid w:val="00D2254C"/>
    <w:rsid w:val="00D22D14"/>
    <w:rsid w:val="00D23D6A"/>
    <w:rsid w:val="00D244B2"/>
    <w:rsid w:val="00D24CB7"/>
    <w:rsid w:val="00D24F73"/>
    <w:rsid w:val="00D25B01"/>
    <w:rsid w:val="00D25D3C"/>
    <w:rsid w:val="00D26342"/>
    <w:rsid w:val="00D26E9F"/>
    <w:rsid w:val="00D276DD"/>
    <w:rsid w:val="00D30079"/>
    <w:rsid w:val="00D31302"/>
    <w:rsid w:val="00D3132C"/>
    <w:rsid w:val="00D31BC0"/>
    <w:rsid w:val="00D31EDF"/>
    <w:rsid w:val="00D3251C"/>
    <w:rsid w:val="00D339A2"/>
    <w:rsid w:val="00D33D24"/>
    <w:rsid w:val="00D34FCD"/>
    <w:rsid w:val="00D361D3"/>
    <w:rsid w:val="00D36F1F"/>
    <w:rsid w:val="00D378D8"/>
    <w:rsid w:val="00D400B6"/>
    <w:rsid w:val="00D400EB"/>
    <w:rsid w:val="00D40F4E"/>
    <w:rsid w:val="00D4160C"/>
    <w:rsid w:val="00D41DDA"/>
    <w:rsid w:val="00D422C5"/>
    <w:rsid w:val="00D424EA"/>
    <w:rsid w:val="00D4293F"/>
    <w:rsid w:val="00D42953"/>
    <w:rsid w:val="00D42A0B"/>
    <w:rsid w:val="00D43235"/>
    <w:rsid w:val="00D4394A"/>
    <w:rsid w:val="00D43EFF"/>
    <w:rsid w:val="00D43F28"/>
    <w:rsid w:val="00D4521D"/>
    <w:rsid w:val="00D4570A"/>
    <w:rsid w:val="00D45DAE"/>
    <w:rsid w:val="00D45F30"/>
    <w:rsid w:val="00D4608F"/>
    <w:rsid w:val="00D46F34"/>
    <w:rsid w:val="00D4706A"/>
    <w:rsid w:val="00D47BA6"/>
    <w:rsid w:val="00D47CD4"/>
    <w:rsid w:val="00D47D90"/>
    <w:rsid w:val="00D506A1"/>
    <w:rsid w:val="00D52453"/>
    <w:rsid w:val="00D52571"/>
    <w:rsid w:val="00D52935"/>
    <w:rsid w:val="00D534F4"/>
    <w:rsid w:val="00D536AE"/>
    <w:rsid w:val="00D542F8"/>
    <w:rsid w:val="00D54F11"/>
    <w:rsid w:val="00D55703"/>
    <w:rsid w:val="00D557A5"/>
    <w:rsid w:val="00D55A51"/>
    <w:rsid w:val="00D568D2"/>
    <w:rsid w:val="00D56E69"/>
    <w:rsid w:val="00D56F89"/>
    <w:rsid w:val="00D578D0"/>
    <w:rsid w:val="00D57C01"/>
    <w:rsid w:val="00D57E16"/>
    <w:rsid w:val="00D60BE3"/>
    <w:rsid w:val="00D60DD0"/>
    <w:rsid w:val="00D61CCC"/>
    <w:rsid w:val="00D61E0F"/>
    <w:rsid w:val="00D6233F"/>
    <w:rsid w:val="00D630B9"/>
    <w:rsid w:val="00D6311D"/>
    <w:rsid w:val="00D639F7"/>
    <w:rsid w:val="00D64715"/>
    <w:rsid w:val="00D64E99"/>
    <w:rsid w:val="00D65207"/>
    <w:rsid w:val="00D65AA7"/>
    <w:rsid w:val="00D65F52"/>
    <w:rsid w:val="00D66045"/>
    <w:rsid w:val="00D66E6B"/>
    <w:rsid w:val="00D66F8B"/>
    <w:rsid w:val="00D678C4"/>
    <w:rsid w:val="00D7004D"/>
    <w:rsid w:val="00D70AA6"/>
    <w:rsid w:val="00D70BE0"/>
    <w:rsid w:val="00D71526"/>
    <w:rsid w:val="00D71610"/>
    <w:rsid w:val="00D71704"/>
    <w:rsid w:val="00D7190F"/>
    <w:rsid w:val="00D71BFB"/>
    <w:rsid w:val="00D71C1A"/>
    <w:rsid w:val="00D72B2B"/>
    <w:rsid w:val="00D72E2A"/>
    <w:rsid w:val="00D7325D"/>
    <w:rsid w:val="00D73338"/>
    <w:rsid w:val="00D74325"/>
    <w:rsid w:val="00D74555"/>
    <w:rsid w:val="00D74D1E"/>
    <w:rsid w:val="00D74EB3"/>
    <w:rsid w:val="00D74F72"/>
    <w:rsid w:val="00D751E5"/>
    <w:rsid w:val="00D760C0"/>
    <w:rsid w:val="00D7625E"/>
    <w:rsid w:val="00D76BB3"/>
    <w:rsid w:val="00D770A6"/>
    <w:rsid w:val="00D7753D"/>
    <w:rsid w:val="00D779D3"/>
    <w:rsid w:val="00D77C9E"/>
    <w:rsid w:val="00D800C5"/>
    <w:rsid w:val="00D80523"/>
    <w:rsid w:val="00D80C0D"/>
    <w:rsid w:val="00D81869"/>
    <w:rsid w:val="00D81FF0"/>
    <w:rsid w:val="00D82460"/>
    <w:rsid w:val="00D825FA"/>
    <w:rsid w:val="00D82B3A"/>
    <w:rsid w:val="00D83320"/>
    <w:rsid w:val="00D8387F"/>
    <w:rsid w:val="00D83C28"/>
    <w:rsid w:val="00D85846"/>
    <w:rsid w:val="00D8704A"/>
    <w:rsid w:val="00D90A5D"/>
    <w:rsid w:val="00D91552"/>
    <w:rsid w:val="00D91C79"/>
    <w:rsid w:val="00D92013"/>
    <w:rsid w:val="00D921F9"/>
    <w:rsid w:val="00D92457"/>
    <w:rsid w:val="00D92467"/>
    <w:rsid w:val="00D92BEB"/>
    <w:rsid w:val="00D92BF1"/>
    <w:rsid w:val="00D92E68"/>
    <w:rsid w:val="00D943AA"/>
    <w:rsid w:val="00D954E4"/>
    <w:rsid w:val="00D95E67"/>
    <w:rsid w:val="00D961C1"/>
    <w:rsid w:val="00D96B29"/>
    <w:rsid w:val="00D96D68"/>
    <w:rsid w:val="00D97265"/>
    <w:rsid w:val="00D973F2"/>
    <w:rsid w:val="00D9797D"/>
    <w:rsid w:val="00D97BBC"/>
    <w:rsid w:val="00DA1189"/>
    <w:rsid w:val="00DA4084"/>
    <w:rsid w:val="00DA41D4"/>
    <w:rsid w:val="00DA43CD"/>
    <w:rsid w:val="00DA43E9"/>
    <w:rsid w:val="00DA4536"/>
    <w:rsid w:val="00DA4B2D"/>
    <w:rsid w:val="00DA50F0"/>
    <w:rsid w:val="00DA52A7"/>
    <w:rsid w:val="00DA5488"/>
    <w:rsid w:val="00DA5650"/>
    <w:rsid w:val="00DA565A"/>
    <w:rsid w:val="00DA5DF7"/>
    <w:rsid w:val="00DA6899"/>
    <w:rsid w:val="00DA7524"/>
    <w:rsid w:val="00DA7AA4"/>
    <w:rsid w:val="00DA7BEB"/>
    <w:rsid w:val="00DB04CF"/>
    <w:rsid w:val="00DB0703"/>
    <w:rsid w:val="00DB0E34"/>
    <w:rsid w:val="00DB15DF"/>
    <w:rsid w:val="00DB1F7F"/>
    <w:rsid w:val="00DB2E69"/>
    <w:rsid w:val="00DB3279"/>
    <w:rsid w:val="00DB35F8"/>
    <w:rsid w:val="00DB367E"/>
    <w:rsid w:val="00DB3B39"/>
    <w:rsid w:val="00DB53D4"/>
    <w:rsid w:val="00DB55DA"/>
    <w:rsid w:val="00DB74D6"/>
    <w:rsid w:val="00DB7A0D"/>
    <w:rsid w:val="00DB7EE5"/>
    <w:rsid w:val="00DC0F32"/>
    <w:rsid w:val="00DC1390"/>
    <w:rsid w:val="00DC1520"/>
    <w:rsid w:val="00DC1D62"/>
    <w:rsid w:val="00DC27AA"/>
    <w:rsid w:val="00DC3A43"/>
    <w:rsid w:val="00DC3E65"/>
    <w:rsid w:val="00DC3FF7"/>
    <w:rsid w:val="00DC421C"/>
    <w:rsid w:val="00DC46FF"/>
    <w:rsid w:val="00DC5CB2"/>
    <w:rsid w:val="00DC5CF1"/>
    <w:rsid w:val="00DC7DFE"/>
    <w:rsid w:val="00DC7F2F"/>
    <w:rsid w:val="00DD07A3"/>
    <w:rsid w:val="00DD1D0A"/>
    <w:rsid w:val="00DD2270"/>
    <w:rsid w:val="00DD22E2"/>
    <w:rsid w:val="00DD3DF8"/>
    <w:rsid w:val="00DD52DB"/>
    <w:rsid w:val="00DD61BB"/>
    <w:rsid w:val="00DD6440"/>
    <w:rsid w:val="00DD6561"/>
    <w:rsid w:val="00DD73C6"/>
    <w:rsid w:val="00DE13E6"/>
    <w:rsid w:val="00DE1CA4"/>
    <w:rsid w:val="00DE4818"/>
    <w:rsid w:val="00DE495C"/>
    <w:rsid w:val="00DE4C4C"/>
    <w:rsid w:val="00DE5171"/>
    <w:rsid w:val="00DE598C"/>
    <w:rsid w:val="00DE6355"/>
    <w:rsid w:val="00DE6624"/>
    <w:rsid w:val="00DE685F"/>
    <w:rsid w:val="00DE69EA"/>
    <w:rsid w:val="00DE6B45"/>
    <w:rsid w:val="00DE7AAB"/>
    <w:rsid w:val="00DF0056"/>
    <w:rsid w:val="00DF1A11"/>
    <w:rsid w:val="00DF239D"/>
    <w:rsid w:val="00DF24E3"/>
    <w:rsid w:val="00DF25D8"/>
    <w:rsid w:val="00DF25FF"/>
    <w:rsid w:val="00DF275D"/>
    <w:rsid w:val="00DF2B16"/>
    <w:rsid w:val="00DF3231"/>
    <w:rsid w:val="00DF33FB"/>
    <w:rsid w:val="00DF34FB"/>
    <w:rsid w:val="00DF429F"/>
    <w:rsid w:val="00DF4622"/>
    <w:rsid w:val="00DF6789"/>
    <w:rsid w:val="00DF6ED3"/>
    <w:rsid w:val="00DF751E"/>
    <w:rsid w:val="00E00FC1"/>
    <w:rsid w:val="00E0128E"/>
    <w:rsid w:val="00E01A7F"/>
    <w:rsid w:val="00E024C5"/>
    <w:rsid w:val="00E02823"/>
    <w:rsid w:val="00E029C5"/>
    <w:rsid w:val="00E02D35"/>
    <w:rsid w:val="00E03A9A"/>
    <w:rsid w:val="00E03BE7"/>
    <w:rsid w:val="00E03F5B"/>
    <w:rsid w:val="00E05867"/>
    <w:rsid w:val="00E06257"/>
    <w:rsid w:val="00E0628E"/>
    <w:rsid w:val="00E062EB"/>
    <w:rsid w:val="00E06584"/>
    <w:rsid w:val="00E06670"/>
    <w:rsid w:val="00E06AAF"/>
    <w:rsid w:val="00E1065C"/>
    <w:rsid w:val="00E10811"/>
    <w:rsid w:val="00E10B58"/>
    <w:rsid w:val="00E11927"/>
    <w:rsid w:val="00E11F60"/>
    <w:rsid w:val="00E1233A"/>
    <w:rsid w:val="00E12C07"/>
    <w:rsid w:val="00E12FDB"/>
    <w:rsid w:val="00E1314D"/>
    <w:rsid w:val="00E1381C"/>
    <w:rsid w:val="00E13F08"/>
    <w:rsid w:val="00E141FD"/>
    <w:rsid w:val="00E14462"/>
    <w:rsid w:val="00E14DC8"/>
    <w:rsid w:val="00E152F7"/>
    <w:rsid w:val="00E15311"/>
    <w:rsid w:val="00E15F4F"/>
    <w:rsid w:val="00E16945"/>
    <w:rsid w:val="00E16A4C"/>
    <w:rsid w:val="00E16C43"/>
    <w:rsid w:val="00E1768B"/>
    <w:rsid w:val="00E1788B"/>
    <w:rsid w:val="00E17A29"/>
    <w:rsid w:val="00E17D7A"/>
    <w:rsid w:val="00E20235"/>
    <w:rsid w:val="00E20468"/>
    <w:rsid w:val="00E20D8A"/>
    <w:rsid w:val="00E21FF7"/>
    <w:rsid w:val="00E220B3"/>
    <w:rsid w:val="00E23EE6"/>
    <w:rsid w:val="00E2553A"/>
    <w:rsid w:val="00E2559F"/>
    <w:rsid w:val="00E263CB"/>
    <w:rsid w:val="00E30B28"/>
    <w:rsid w:val="00E32BA6"/>
    <w:rsid w:val="00E32C45"/>
    <w:rsid w:val="00E343A0"/>
    <w:rsid w:val="00E345E8"/>
    <w:rsid w:val="00E34675"/>
    <w:rsid w:val="00E3494B"/>
    <w:rsid w:val="00E35462"/>
    <w:rsid w:val="00E359FA"/>
    <w:rsid w:val="00E3780C"/>
    <w:rsid w:val="00E37E9A"/>
    <w:rsid w:val="00E407C4"/>
    <w:rsid w:val="00E41CBF"/>
    <w:rsid w:val="00E437B0"/>
    <w:rsid w:val="00E448BD"/>
    <w:rsid w:val="00E453F1"/>
    <w:rsid w:val="00E460DB"/>
    <w:rsid w:val="00E46A60"/>
    <w:rsid w:val="00E4725C"/>
    <w:rsid w:val="00E5025A"/>
    <w:rsid w:val="00E503BD"/>
    <w:rsid w:val="00E51072"/>
    <w:rsid w:val="00E51FD9"/>
    <w:rsid w:val="00E548E6"/>
    <w:rsid w:val="00E54B2A"/>
    <w:rsid w:val="00E55403"/>
    <w:rsid w:val="00E555A0"/>
    <w:rsid w:val="00E55726"/>
    <w:rsid w:val="00E558FD"/>
    <w:rsid w:val="00E56058"/>
    <w:rsid w:val="00E5652B"/>
    <w:rsid w:val="00E56551"/>
    <w:rsid w:val="00E573F5"/>
    <w:rsid w:val="00E605A7"/>
    <w:rsid w:val="00E61E6A"/>
    <w:rsid w:val="00E62C49"/>
    <w:rsid w:val="00E6313B"/>
    <w:rsid w:val="00E63242"/>
    <w:rsid w:val="00E632CF"/>
    <w:rsid w:val="00E65125"/>
    <w:rsid w:val="00E651C0"/>
    <w:rsid w:val="00E659C6"/>
    <w:rsid w:val="00E660A6"/>
    <w:rsid w:val="00E67508"/>
    <w:rsid w:val="00E675DF"/>
    <w:rsid w:val="00E67826"/>
    <w:rsid w:val="00E67974"/>
    <w:rsid w:val="00E70489"/>
    <w:rsid w:val="00E704E1"/>
    <w:rsid w:val="00E708DB"/>
    <w:rsid w:val="00E716CD"/>
    <w:rsid w:val="00E7247E"/>
    <w:rsid w:val="00E72D6C"/>
    <w:rsid w:val="00E73CAD"/>
    <w:rsid w:val="00E7416B"/>
    <w:rsid w:val="00E74546"/>
    <w:rsid w:val="00E745CC"/>
    <w:rsid w:val="00E74644"/>
    <w:rsid w:val="00E7467F"/>
    <w:rsid w:val="00E748AF"/>
    <w:rsid w:val="00E748EB"/>
    <w:rsid w:val="00E74AA1"/>
    <w:rsid w:val="00E74E0F"/>
    <w:rsid w:val="00E752E2"/>
    <w:rsid w:val="00E75385"/>
    <w:rsid w:val="00E75EEA"/>
    <w:rsid w:val="00E763D0"/>
    <w:rsid w:val="00E77444"/>
    <w:rsid w:val="00E7751B"/>
    <w:rsid w:val="00E77BEC"/>
    <w:rsid w:val="00E77E3B"/>
    <w:rsid w:val="00E77EBA"/>
    <w:rsid w:val="00E8014C"/>
    <w:rsid w:val="00E8046F"/>
    <w:rsid w:val="00E80AF9"/>
    <w:rsid w:val="00E80F58"/>
    <w:rsid w:val="00E810A3"/>
    <w:rsid w:val="00E816B2"/>
    <w:rsid w:val="00E81937"/>
    <w:rsid w:val="00E81B17"/>
    <w:rsid w:val="00E81B91"/>
    <w:rsid w:val="00E822E8"/>
    <w:rsid w:val="00E82554"/>
    <w:rsid w:val="00E831FE"/>
    <w:rsid w:val="00E833AE"/>
    <w:rsid w:val="00E84267"/>
    <w:rsid w:val="00E845B9"/>
    <w:rsid w:val="00E84AEA"/>
    <w:rsid w:val="00E84E61"/>
    <w:rsid w:val="00E8530F"/>
    <w:rsid w:val="00E856A9"/>
    <w:rsid w:val="00E85A91"/>
    <w:rsid w:val="00E860FB"/>
    <w:rsid w:val="00E86DF7"/>
    <w:rsid w:val="00E876F6"/>
    <w:rsid w:val="00E87870"/>
    <w:rsid w:val="00E87D3E"/>
    <w:rsid w:val="00E87F74"/>
    <w:rsid w:val="00E9102D"/>
    <w:rsid w:val="00E917E4"/>
    <w:rsid w:val="00E91961"/>
    <w:rsid w:val="00E927DC"/>
    <w:rsid w:val="00E92A65"/>
    <w:rsid w:val="00E92AC0"/>
    <w:rsid w:val="00E92AEB"/>
    <w:rsid w:val="00E92E2E"/>
    <w:rsid w:val="00E92F85"/>
    <w:rsid w:val="00E93438"/>
    <w:rsid w:val="00E93B41"/>
    <w:rsid w:val="00E93D5A"/>
    <w:rsid w:val="00E944F3"/>
    <w:rsid w:val="00E949DF"/>
    <w:rsid w:val="00E9540B"/>
    <w:rsid w:val="00E95782"/>
    <w:rsid w:val="00E957B3"/>
    <w:rsid w:val="00E95A27"/>
    <w:rsid w:val="00E96EEF"/>
    <w:rsid w:val="00E97112"/>
    <w:rsid w:val="00E971CF"/>
    <w:rsid w:val="00E9766A"/>
    <w:rsid w:val="00E97729"/>
    <w:rsid w:val="00E97C1B"/>
    <w:rsid w:val="00EA0CF1"/>
    <w:rsid w:val="00EA163F"/>
    <w:rsid w:val="00EA18C0"/>
    <w:rsid w:val="00EA232A"/>
    <w:rsid w:val="00EA254A"/>
    <w:rsid w:val="00EA2BE8"/>
    <w:rsid w:val="00EA3868"/>
    <w:rsid w:val="00EA3909"/>
    <w:rsid w:val="00EA4504"/>
    <w:rsid w:val="00EA5BE3"/>
    <w:rsid w:val="00EA64E3"/>
    <w:rsid w:val="00EA6A7A"/>
    <w:rsid w:val="00EA711B"/>
    <w:rsid w:val="00EA781C"/>
    <w:rsid w:val="00EB0846"/>
    <w:rsid w:val="00EB1593"/>
    <w:rsid w:val="00EB3AD4"/>
    <w:rsid w:val="00EB3BA0"/>
    <w:rsid w:val="00EB6406"/>
    <w:rsid w:val="00EB6977"/>
    <w:rsid w:val="00EB794D"/>
    <w:rsid w:val="00EB7CB4"/>
    <w:rsid w:val="00EB7FBB"/>
    <w:rsid w:val="00EC0D00"/>
    <w:rsid w:val="00EC1879"/>
    <w:rsid w:val="00EC1CD4"/>
    <w:rsid w:val="00EC2439"/>
    <w:rsid w:val="00EC2740"/>
    <w:rsid w:val="00EC2BCF"/>
    <w:rsid w:val="00EC2C8D"/>
    <w:rsid w:val="00EC2E6A"/>
    <w:rsid w:val="00EC320B"/>
    <w:rsid w:val="00EC3467"/>
    <w:rsid w:val="00EC3A13"/>
    <w:rsid w:val="00EC3C1E"/>
    <w:rsid w:val="00EC4412"/>
    <w:rsid w:val="00EC51ED"/>
    <w:rsid w:val="00EC59F1"/>
    <w:rsid w:val="00EC5F58"/>
    <w:rsid w:val="00EC60AA"/>
    <w:rsid w:val="00EC62AE"/>
    <w:rsid w:val="00EC6684"/>
    <w:rsid w:val="00EC66C7"/>
    <w:rsid w:val="00EC7219"/>
    <w:rsid w:val="00EC7C86"/>
    <w:rsid w:val="00ED04D1"/>
    <w:rsid w:val="00ED183E"/>
    <w:rsid w:val="00ED2AED"/>
    <w:rsid w:val="00ED2CE2"/>
    <w:rsid w:val="00ED3F25"/>
    <w:rsid w:val="00ED3F8C"/>
    <w:rsid w:val="00ED420A"/>
    <w:rsid w:val="00ED5B48"/>
    <w:rsid w:val="00ED5B9B"/>
    <w:rsid w:val="00ED5C81"/>
    <w:rsid w:val="00ED63C8"/>
    <w:rsid w:val="00ED650B"/>
    <w:rsid w:val="00ED6A98"/>
    <w:rsid w:val="00ED6CC6"/>
    <w:rsid w:val="00ED75EA"/>
    <w:rsid w:val="00ED7857"/>
    <w:rsid w:val="00ED7E87"/>
    <w:rsid w:val="00ED7F3A"/>
    <w:rsid w:val="00EE14D0"/>
    <w:rsid w:val="00EE1738"/>
    <w:rsid w:val="00EE1EDE"/>
    <w:rsid w:val="00EE21A6"/>
    <w:rsid w:val="00EE23BA"/>
    <w:rsid w:val="00EE30FB"/>
    <w:rsid w:val="00EE3515"/>
    <w:rsid w:val="00EE3A94"/>
    <w:rsid w:val="00EE3E73"/>
    <w:rsid w:val="00EE3EFD"/>
    <w:rsid w:val="00EE477A"/>
    <w:rsid w:val="00EE5069"/>
    <w:rsid w:val="00EE59D2"/>
    <w:rsid w:val="00EE5FD8"/>
    <w:rsid w:val="00EE630F"/>
    <w:rsid w:val="00EE6DED"/>
    <w:rsid w:val="00EE7647"/>
    <w:rsid w:val="00EF008B"/>
    <w:rsid w:val="00EF00C5"/>
    <w:rsid w:val="00EF014C"/>
    <w:rsid w:val="00EF279A"/>
    <w:rsid w:val="00EF2831"/>
    <w:rsid w:val="00EF32F5"/>
    <w:rsid w:val="00EF53A3"/>
    <w:rsid w:val="00EF760C"/>
    <w:rsid w:val="00F00270"/>
    <w:rsid w:val="00F0050C"/>
    <w:rsid w:val="00F008D6"/>
    <w:rsid w:val="00F00967"/>
    <w:rsid w:val="00F009C6"/>
    <w:rsid w:val="00F020CB"/>
    <w:rsid w:val="00F023E6"/>
    <w:rsid w:val="00F02562"/>
    <w:rsid w:val="00F02B61"/>
    <w:rsid w:val="00F03684"/>
    <w:rsid w:val="00F03D72"/>
    <w:rsid w:val="00F0435A"/>
    <w:rsid w:val="00F0472D"/>
    <w:rsid w:val="00F04F96"/>
    <w:rsid w:val="00F07A5E"/>
    <w:rsid w:val="00F1079D"/>
    <w:rsid w:val="00F108EB"/>
    <w:rsid w:val="00F11AFF"/>
    <w:rsid w:val="00F120CF"/>
    <w:rsid w:val="00F12CD3"/>
    <w:rsid w:val="00F12EFF"/>
    <w:rsid w:val="00F131A5"/>
    <w:rsid w:val="00F13386"/>
    <w:rsid w:val="00F136C0"/>
    <w:rsid w:val="00F13FB9"/>
    <w:rsid w:val="00F14162"/>
    <w:rsid w:val="00F141AE"/>
    <w:rsid w:val="00F1475F"/>
    <w:rsid w:val="00F14E5F"/>
    <w:rsid w:val="00F15519"/>
    <w:rsid w:val="00F15A94"/>
    <w:rsid w:val="00F15D9B"/>
    <w:rsid w:val="00F15EF9"/>
    <w:rsid w:val="00F16E76"/>
    <w:rsid w:val="00F17890"/>
    <w:rsid w:val="00F2014C"/>
    <w:rsid w:val="00F210FE"/>
    <w:rsid w:val="00F22CBE"/>
    <w:rsid w:val="00F22CF7"/>
    <w:rsid w:val="00F232A8"/>
    <w:rsid w:val="00F241EA"/>
    <w:rsid w:val="00F246BA"/>
    <w:rsid w:val="00F2472D"/>
    <w:rsid w:val="00F24848"/>
    <w:rsid w:val="00F24B42"/>
    <w:rsid w:val="00F25519"/>
    <w:rsid w:val="00F25C9E"/>
    <w:rsid w:val="00F2621C"/>
    <w:rsid w:val="00F27670"/>
    <w:rsid w:val="00F30366"/>
    <w:rsid w:val="00F307E5"/>
    <w:rsid w:val="00F30A95"/>
    <w:rsid w:val="00F32165"/>
    <w:rsid w:val="00F323A6"/>
    <w:rsid w:val="00F32A50"/>
    <w:rsid w:val="00F32A6E"/>
    <w:rsid w:val="00F33419"/>
    <w:rsid w:val="00F334F7"/>
    <w:rsid w:val="00F361AC"/>
    <w:rsid w:val="00F37389"/>
    <w:rsid w:val="00F40287"/>
    <w:rsid w:val="00F40D81"/>
    <w:rsid w:val="00F41808"/>
    <w:rsid w:val="00F41895"/>
    <w:rsid w:val="00F418BD"/>
    <w:rsid w:val="00F41CB6"/>
    <w:rsid w:val="00F4232E"/>
    <w:rsid w:val="00F429C5"/>
    <w:rsid w:val="00F42FDE"/>
    <w:rsid w:val="00F4304D"/>
    <w:rsid w:val="00F434A2"/>
    <w:rsid w:val="00F441CC"/>
    <w:rsid w:val="00F46196"/>
    <w:rsid w:val="00F461B2"/>
    <w:rsid w:val="00F46277"/>
    <w:rsid w:val="00F4690C"/>
    <w:rsid w:val="00F46F77"/>
    <w:rsid w:val="00F50EF2"/>
    <w:rsid w:val="00F514D4"/>
    <w:rsid w:val="00F521BE"/>
    <w:rsid w:val="00F52A43"/>
    <w:rsid w:val="00F52C58"/>
    <w:rsid w:val="00F538F5"/>
    <w:rsid w:val="00F53ADA"/>
    <w:rsid w:val="00F54120"/>
    <w:rsid w:val="00F54450"/>
    <w:rsid w:val="00F553B9"/>
    <w:rsid w:val="00F5647C"/>
    <w:rsid w:val="00F56D37"/>
    <w:rsid w:val="00F56D49"/>
    <w:rsid w:val="00F56E2F"/>
    <w:rsid w:val="00F571BD"/>
    <w:rsid w:val="00F57B74"/>
    <w:rsid w:val="00F57FD7"/>
    <w:rsid w:val="00F602C5"/>
    <w:rsid w:val="00F60BF6"/>
    <w:rsid w:val="00F60F2C"/>
    <w:rsid w:val="00F610A4"/>
    <w:rsid w:val="00F61548"/>
    <w:rsid w:val="00F62595"/>
    <w:rsid w:val="00F62AE2"/>
    <w:rsid w:val="00F631A4"/>
    <w:rsid w:val="00F63490"/>
    <w:rsid w:val="00F63811"/>
    <w:rsid w:val="00F64546"/>
    <w:rsid w:val="00F64625"/>
    <w:rsid w:val="00F652E1"/>
    <w:rsid w:val="00F65594"/>
    <w:rsid w:val="00F656C1"/>
    <w:rsid w:val="00F669B0"/>
    <w:rsid w:val="00F66DB3"/>
    <w:rsid w:val="00F66E6E"/>
    <w:rsid w:val="00F66E6F"/>
    <w:rsid w:val="00F673F9"/>
    <w:rsid w:val="00F70EB0"/>
    <w:rsid w:val="00F720FD"/>
    <w:rsid w:val="00F72163"/>
    <w:rsid w:val="00F73506"/>
    <w:rsid w:val="00F738AF"/>
    <w:rsid w:val="00F73EB3"/>
    <w:rsid w:val="00F7406D"/>
    <w:rsid w:val="00F74294"/>
    <w:rsid w:val="00F74388"/>
    <w:rsid w:val="00F74526"/>
    <w:rsid w:val="00F74D71"/>
    <w:rsid w:val="00F75079"/>
    <w:rsid w:val="00F75823"/>
    <w:rsid w:val="00F75B07"/>
    <w:rsid w:val="00F75E66"/>
    <w:rsid w:val="00F76818"/>
    <w:rsid w:val="00F768C0"/>
    <w:rsid w:val="00F76A70"/>
    <w:rsid w:val="00F76B5F"/>
    <w:rsid w:val="00F7720D"/>
    <w:rsid w:val="00F778E2"/>
    <w:rsid w:val="00F80314"/>
    <w:rsid w:val="00F814AF"/>
    <w:rsid w:val="00F81877"/>
    <w:rsid w:val="00F82BB1"/>
    <w:rsid w:val="00F83FC1"/>
    <w:rsid w:val="00F84563"/>
    <w:rsid w:val="00F84758"/>
    <w:rsid w:val="00F84904"/>
    <w:rsid w:val="00F84976"/>
    <w:rsid w:val="00F84ACC"/>
    <w:rsid w:val="00F85318"/>
    <w:rsid w:val="00F85A86"/>
    <w:rsid w:val="00F85D28"/>
    <w:rsid w:val="00F85FF5"/>
    <w:rsid w:val="00F86096"/>
    <w:rsid w:val="00F876B6"/>
    <w:rsid w:val="00F87F7A"/>
    <w:rsid w:val="00F9102E"/>
    <w:rsid w:val="00F9105F"/>
    <w:rsid w:val="00F924BA"/>
    <w:rsid w:val="00F93347"/>
    <w:rsid w:val="00F935E3"/>
    <w:rsid w:val="00F9366A"/>
    <w:rsid w:val="00F93EB0"/>
    <w:rsid w:val="00F94830"/>
    <w:rsid w:val="00F94FE7"/>
    <w:rsid w:val="00F9524B"/>
    <w:rsid w:val="00F955D5"/>
    <w:rsid w:val="00F97D2C"/>
    <w:rsid w:val="00FA05B2"/>
    <w:rsid w:val="00FA0F71"/>
    <w:rsid w:val="00FA1555"/>
    <w:rsid w:val="00FA1719"/>
    <w:rsid w:val="00FA2D5A"/>
    <w:rsid w:val="00FA3898"/>
    <w:rsid w:val="00FA3B4A"/>
    <w:rsid w:val="00FA3CA2"/>
    <w:rsid w:val="00FA43B2"/>
    <w:rsid w:val="00FA609B"/>
    <w:rsid w:val="00FA620D"/>
    <w:rsid w:val="00FA682B"/>
    <w:rsid w:val="00FA737D"/>
    <w:rsid w:val="00FA7C09"/>
    <w:rsid w:val="00FB02B7"/>
    <w:rsid w:val="00FB0B3F"/>
    <w:rsid w:val="00FB116C"/>
    <w:rsid w:val="00FB1466"/>
    <w:rsid w:val="00FB1727"/>
    <w:rsid w:val="00FB1C61"/>
    <w:rsid w:val="00FB1EDF"/>
    <w:rsid w:val="00FB4237"/>
    <w:rsid w:val="00FB4A62"/>
    <w:rsid w:val="00FB509C"/>
    <w:rsid w:val="00FB6313"/>
    <w:rsid w:val="00FB66C9"/>
    <w:rsid w:val="00FB6E71"/>
    <w:rsid w:val="00FB7907"/>
    <w:rsid w:val="00FB7E55"/>
    <w:rsid w:val="00FC06CE"/>
    <w:rsid w:val="00FC0F1B"/>
    <w:rsid w:val="00FC104D"/>
    <w:rsid w:val="00FC1AAA"/>
    <w:rsid w:val="00FC1EDC"/>
    <w:rsid w:val="00FC34E8"/>
    <w:rsid w:val="00FC3EF5"/>
    <w:rsid w:val="00FC54B2"/>
    <w:rsid w:val="00FC58EF"/>
    <w:rsid w:val="00FC60FF"/>
    <w:rsid w:val="00FC6487"/>
    <w:rsid w:val="00FC6728"/>
    <w:rsid w:val="00FC6A11"/>
    <w:rsid w:val="00FC6BFD"/>
    <w:rsid w:val="00FC6F10"/>
    <w:rsid w:val="00FC6F45"/>
    <w:rsid w:val="00FC6F7C"/>
    <w:rsid w:val="00FC797D"/>
    <w:rsid w:val="00FC7DFE"/>
    <w:rsid w:val="00FC7EAE"/>
    <w:rsid w:val="00FD071B"/>
    <w:rsid w:val="00FD0A69"/>
    <w:rsid w:val="00FD0AB5"/>
    <w:rsid w:val="00FD10FC"/>
    <w:rsid w:val="00FD1AAA"/>
    <w:rsid w:val="00FD1FE4"/>
    <w:rsid w:val="00FD231F"/>
    <w:rsid w:val="00FD2F67"/>
    <w:rsid w:val="00FD351D"/>
    <w:rsid w:val="00FD4369"/>
    <w:rsid w:val="00FD47EF"/>
    <w:rsid w:val="00FD58E9"/>
    <w:rsid w:val="00FD5937"/>
    <w:rsid w:val="00FD5B79"/>
    <w:rsid w:val="00FD60CE"/>
    <w:rsid w:val="00FD6F78"/>
    <w:rsid w:val="00FD782C"/>
    <w:rsid w:val="00FD7B22"/>
    <w:rsid w:val="00FE06E9"/>
    <w:rsid w:val="00FE0A47"/>
    <w:rsid w:val="00FE13EC"/>
    <w:rsid w:val="00FE17A6"/>
    <w:rsid w:val="00FE227A"/>
    <w:rsid w:val="00FE22E5"/>
    <w:rsid w:val="00FE24D4"/>
    <w:rsid w:val="00FE28AD"/>
    <w:rsid w:val="00FE362C"/>
    <w:rsid w:val="00FE39FD"/>
    <w:rsid w:val="00FE484E"/>
    <w:rsid w:val="00FE4C10"/>
    <w:rsid w:val="00FE4C6A"/>
    <w:rsid w:val="00FE4DBD"/>
    <w:rsid w:val="00FE4E58"/>
    <w:rsid w:val="00FE5916"/>
    <w:rsid w:val="00FE5F5E"/>
    <w:rsid w:val="00FE5F92"/>
    <w:rsid w:val="00FE60BA"/>
    <w:rsid w:val="00FE6725"/>
    <w:rsid w:val="00FE6FA1"/>
    <w:rsid w:val="00FE7868"/>
    <w:rsid w:val="00FE7EE5"/>
    <w:rsid w:val="00FF0834"/>
    <w:rsid w:val="00FF0CBE"/>
    <w:rsid w:val="00FF104A"/>
    <w:rsid w:val="00FF12B7"/>
    <w:rsid w:val="00FF1655"/>
    <w:rsid w:val="00FF195B"/>
    <w:rsid w:val="00FF1CF8"/>
    <w:rsid w:val="00FF200D"/>
    <w:rsid w:val="00FF232F"/>
    <w:rsid w:val="00FF30DB"/>
    <w:rsid w:val="00FF3147"/>
    <w:rsid w:val="00FF35B0"/>
    <w:rsid w:val="00FF37CA"/>
    <w:rsid w:val="00FF3E17"/>
    <w:rsid w:val="00FF4428"/>
    <w:rsid w:val="00FF66B4"/>
    <w:rsid w:val="00FF6D83"/>
    <w:rsid w:val="00FF7210"/>
    <w:rsid w:val="00FF73C8"/>
    <w:rsid w:val="00FF73DD"/>
    <w:rsid w:val="00FF73FA"/>
    <w:rsid w:val="00FF79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07F23"/>
  <w15:docId w15:val="{66F62C2B-82EB-40A5-AC9A-D9769024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1" w:unhideWhenUsed="1"/>
    <w:lsdException w:name="Table Grid" w:uiPriority="59"/>
    <w:lsdException w:name="Table Theme" w:semiHidden="1" w:unhideWhenUsed="1"/>
    <w:lsdException w:name="Placeholder Text" w:semiHidden="1"/>
    <w:lsdException w:name="No Spacing" w:uiPriority="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45CA"/>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6"/>
    <w:qFormat/>
    <w:rsid w:val="00D70BE0"/>
    <w:pPr>
      <w:widowControl w:val="0"/>
      <w:wordWrap w:val="0"/>
      <w:autoSpaceDE w:val="0"/>
      <w:autoSpaceDN w:val="0"/>
      <w:spacing w:after="0" w:line="240" w:lineRule="auto"/>
    </w:pPr>
  </w:style>
  <w:style w:type="paragraph" w:styleId="a4">
    <w:name w:val="header"/>
    <w:basedOn w:val="a"/>
    <w:link w:val="Char"/>
    <w:uiPriority w:val="99"/>
    <w:unhideWhenUsed/>
    <w:rsid w:val="00CE5831"/>
    <w:pPr>
      <w:tabs>
        <w:tab w:val="center" w:pos="4513"/>
        <w:tab w:val="right" w:pos="9026"/>
      </w:tabs>
      <w:snapToGrid w:val="0"/>
    </w:pPr>
  </w:style>
  <w:style w:type="character" w:customStyle="1" w:styleId="Char">
    <w:name w:val="머리글 Char"/>
    <w:basedOn w:val="a0"/>
    <w:link w:val="a4"/>
    <w:uiPriority w:val="99"/>
    <w:rsid w:val="00CE5831"/>
  </w:style>
  <w:style w:type="paragraph" w:styleId="a5">
    <w:name w:val="footer"/>
    <w:basedOn w:val="a"/>
    <w:link w:val="Char0"/>
    <w:uiPriority w:val="99"/>
    <w:unhideWhenUsed/>
    <w:rsid w:val="00CE5831"/>
    <w:pPr>
      <w:tabs>
        <w:tab w:val="center" w:pos="4513"/>
        <w:tab w:val="right" w:pos="9026"/>
      </w:tabs>
      <w:snapToGrid w:val="0"/>
    </w:pPr>
  </w:style>
  <w:style w:type="character" w:customStyle="1" w:styleId="Char0">
    <w:name w:val="바닥글 Char"/>
    <w:basedOn w:val="a0"/>
    <w:link w:val="a5"/>
    <w:uiPriority w:val="99"/>
    <w:rsid w:val="00CE5831"/>
  </w:style>
  <w:style w:type="table" w:styleId="a6">
    <w:name w:val="Table Grid"/>
    <w:basedOn w:val="a1"/>
    <w:uiPriority w:val="59"/>
    <w:rsid w:val="00CC7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unhideWhenUsed/>
    <w:rsid w:val="00326849"/>
    <w:rPr>
      <w:color w:val="0000FF" w:themeColor="hyperlink"/>
      <w:u w:val="single"/>
    </w:rPr>
  </w:style>
  <w:style w:type="paragraph" w:customStyle="1" w:styleId="a8">
    <w:name w:val="바탕글"/>
    <w:basedOn w:val="a"/>
    <w:rsid w:val="00AA70D8"/>
    <w:pPr>
      <w:spacing w:after="0" w:line="384" w:lineRule="auto"/>
      <w:textAlignment w:val="baseline"/>
    </w:pPr>
    <w:rPr>
      <w:rFonts w:ascii="굴림" w:eastAsia="굴림" w:hAnsi="굴림" w:cs="굴림"/>
      <w:color w:val="000000"/>
      <w:kern w:val="0"/>
      <w:szCs w:val="20"/>
    </w:rPr>
  </w:style>
  <w:style w:type="paragraph" w:styleId="a9">
    <w:name w:val="Balloon Text"/>
    <w:basedOn w:val="a"/>
    <w:link w:val="Char1"/>
    <w:uiPriority w:val="1"/>
    <w:unhideWhenUsed/>
    <w:rsid w:val="00AA70D8"/>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AA70D8"/>
    <w:rPr>
      <w:rFonts w:asciiTheme="majorHAnsi" w:eastAsiaTheme="majorEastAsia" w:hAnsiTheme="majorHAnsi" w:cstheme="majorBidi"/>
      <w:sz w:val="18"/>
      <w:szCs w:val="18"/>
    </w:rPr>
  </w:style>
  <w:style w:type="paragraph" w:styleId="aa">
    <w:name w:val="List Paragraph"/>
    <w:basedOn w:val="a"/>
    <w:uiPriority w:val="34"/>
    <w:qFormat/>
    <w:rsid w:val="00ED420A"/>
    <w:pPr>
      <w:ind w:leftChars="400" w:left="800"/>
    </w:pPr>
  </w:style>
  <w:style w:type="character" w:styleId="ab">
    <w:name w:val="FollowedHyperlink"/>
    <w:basedOn w:val="a0"/>
    <w:uiPriority w:val="99"/>
    <w:semiHidden/>
    <w:unhideWhenUsed/>
    <w:rsid w:val="00786959"/>
    <w:rPr>
      <w:color w:val="800080" w:themeColor="followedHyperlink"/>
      <w:u w:val="single"/>
    </w:rPr>
  </w:style>
  <w:style w:type="paragraph" w:styleId="ac">
    <w:name w:val="Normal (Web)"/>
    <w:basedOn w:val="a"/>
    <w:uiPriority w:val="99"/>
    <w:semiHidden/>
    <w:unhideWhenUsed/>
    <w:rsid w:val="00447473"/>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5971">
      <w:bodyDiv w:val="1"/>
      <w:marLeft w:val="0"/>
      <w:marRight w:val="0"/>
      <w:marTop w:val="0"/>
      <w:marBottom w:val="0"/>
      <w:divBdr>
        <w:top w:val="none" w:sz="0" w:space="0" w:color="auto"/>
        <w:left w:val="none" w:sz="0" w:space="0" w:color="auto"/>
        <w:bottom w:val="none" w:sz="0" w:space="0" w:color="auto"/>
        <w:right w:val="none" w:sz="0" w:space="0" w:color="auto"/>
      </w:divBdr>
    </w:div>
    <w:div w:id="31736472">
      <w:bodyDiv w:val="1"/>
      <w:marLeft w:val="0"/>
      <w:marRight w:val="0"/>
      <w:marTop w:val="0"/>
      <w:marBottom w:val="0"/>
      <w:divBdr>
        <w:top w:val="none" w:sz="0" w:space="0" w:color="auto"/>
        <w:left w:val="none" w:sz="0" w:space="0" w:color="auto"/>
        <w:bottom w:val="none" w:sz="0" w:space="0" w:color="auto"/>
        <w:right w:val="none" w:sz="0" w:space="0" w:color="auto"/>
      </w:divBdr>
    </w:div>
    <w:div w:id="247008605">
      <w:bodyDiv w:val="1"/>
      <w:marLeft w:val="0"/>
      <w:marRight w:val="0"/>
      <w:marTop w:val="0"/>
      <w:marBottom w:val="0"/>
      <w:divBdr>
        <w:top w:val="none" w:sz="0" w:space="0" w:color="auto"/>
        <w:left w:val="none" w:sz="0" w:space="0" w:color="auto"/>
        <w:bottom w:val="none" w:sz="0" w:space="0" w:color="auto"/>
        <w:right w:val="none" w:sz="0" w:space="0" w:color="auto"/>
      </w:divBdr>
    </w:div>
    <w:div w:id="383140507">
      <w:bodyDiv w:val="1"/>
      <w:marLeft w:val="0"/>
      <w:marRight w:val="0"/>
      <w:marTop w:val="0"/>
      <w:marBottom w:val="0"/>
      <w:divBdr>
        <w:top w:val="none" w:sz="0" w:space="0" w:color="auto"/>
        <w:left w:val="none" w:sz="0" w:space="0" w:color="auto"/>
        <w:bottom w:val="none" w:sz="0" w:space="0" w:color="auto"/>
        <w:right w:val="none" w:sz="0" w:space="0" w:color="auto"/>
      </w:divBdr>
    </w:div>
    <w:div w:id="840660314">
      <w:bodyDiv w:val="1"/>
      <w:marLeft w:val="0"/>
      <w:marRight w:val="0"/>
      <w:marTop w:val="0"/>
      <w:marBottom w:val="0"/>
      <w:divBdr>
        <w:top w:val="none" w:sz="0" w:space="0" w:color="auto"/>
        <w:left w:val="none" w:sz="0" w:space="0" w:color="auto"/>
        <w:bottom w:val="none" w:sz="0" w:space="0" w:color="auto"/>
        <w:right w:val="none" w:sz="0" w:space="0" w:color="auto"/>
      </w:divBdr>
    </w:div>
    <w:div w:id="972707961">
      <w:bodyDiv w:val="1"/>
      <w:marLeft w:val="0"/>
      <w:marRight w:val="0"/>
      <w:marTop w:val="0"/>
      <w:marBottom w:val="0"/>
      <w:divBdr>
        <w:top w:val="none" w:sz="0" w:space="0" w:color="auto"/>
        <w:left w:val="none" w:sz="0" w:space="0" w:color="auto"/>
        <w:bottom w:val="none" w:sz="0" w:space="0" w:color="auto"/>
        <w:right w:val="none" w:sz="0" w:space="0" w:color="auto"/>
      </w:divBdr>
    </w:div>
    <w:div w:id="1281300534">
      <w:bodyDiv w:val="1"/>
      <w:marLeft w:val="0"/>
      <w:marRight w:val="0"/>
      <w:marTop w:val="0"/>
      <w:marBottom w:val="0"/>
      <w:divBdr>
        <w:top w:val="none" w:sz="0" w:space="0" w:color="auto"/>
        <w:left w:val="none" w:sz="0" w:space="0" w:color="auto"/>
        <w:bottom w:val="none" w:sz="0" w:space="0" w:color="auto"/>
        <w:right w:val="none" w:sz="0" w:space="0" w:color="auto"/>
      </w:divBdr>
    </w:div>
    <w:div w:id="1314094070">
      <w:bodyDiv w:val="1"/>
      <w:marLeft w:val="0"/>
      <w:marRight w:val="0"/>
      <w:marTop w:val="0"/>
      <w:marBottom w:val="0"/>
      <w:divBdr>
        <w:top w:val="none" w:sz="0" w:space="0" w:color="auto"/>
        <w:left w:val="none" w:sz="0" w:space="0" w:color="auto"/>
        <w:bottom w:val="none" w:sz="0" w:space="0" w:color="auto"/>
        <w:right w:val="none" w:sz="0" w:space="0" w:color="auto"/>
      </w:divBdr>
    </w:div>
    <w:div w:id="1571037058">
      <w:bodyDiv w:val="1"/>
      <w:marLeft w:val="0"/>
      <w:marRight w:val="0"/>
      <w:marTop w:val="0"/>
      <w:marBottom w:val="0"/>
      <w:divBdr>
        <w:top w:val="none" w:sz="0" w:space="0" w:color="auto"/>
        <w:left w:val="none" w:sz="0" w:space="0" w:color="auto"/>
        <w:bottom w:val="none" w:sz="0" w:space="0" w:color="auto"/>
        <w:right w:val="none" w:sz="0" w:space="0" w:color="auto"/>
      </w:divBdr>
    </w:div>
    <w:div w:id="208020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cfest.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EBD0A-5FD6-43AB-A970-25563DD8B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2</Pages>
  <Words>462</Words>
  <Characters>2635</Characters>
  <Application>Microsoft Office Word</Application>
  <DocSecurity>0</DocSecurity>
  <Lines>21</Lines>
  <Paragraphs>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gmin Kim</dc:creator>
  <cp:lastModifiedBy>Mihyung Lee</cp:lastModifiedBy>
  <cp:revision>959</cp:revision>
  <cp:lastPrinted>2017-06-12T07:30:00Z</cp:lastPrinted>
  <dcterms:created xsi:type="dcterms:W3CDTF">2020-09-07T06:34:00Z</dcterms:created>
  <dcterms:modified xsi:type="dcterms:W3CDTF">2020-10-20T01:36:00Z</dcterms:modified>
</cp:coreProperties>
</file>